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50E39" w14:textId="77777777" w:rsidR="00180916" w:rsidRPr="00F923DA" w:rsidRDefault="00180916" w:rsidP="00D43F47">
      <w:pPr>
        <w:pStyle w:val="CSous-titre"/>
        <w:tabs>
          <w:tab w:val="left" w:pos="426"/>
        </w:tabs>
        <w:spacing w:before="120" w:after="120" w:line="288" w:lineRule="auto"/>
        <w:rPr>
          <w:rFonts w:ascii="Calibri Light" w:hAnsi="Calibri Light" w:cs="Calibri Light"/>
          <w:szCs w:val="24"/>
        </w:rPr>
      </w:pPr>
      <w:bookmarkStart w:id="0" w:name="_Toc188083203"/>
      <w:r w:rsidRPr="00F923DA">
        <w:rPr>
          <w:rFonts w:ascii="Calibri Light" w:hAnsi="Calibri Light" w:cs="Calibri Light"/>
          <w:smallCaps/>
          <w:szCs w:val="24"/>
        </w:rPr>
        <w:t>1.</w:t>
      </w:r>
      <w:r w:rsidRPr="00F923DA">
        <w:rPr>
          <w:rFonts w:ascii="Calibri Light" w:hAnsi="Calibri Light" w:cs="Calibri Light"/>
          <w:smallCaps/>
          <w:szCs w:val="24"/>
        </w:rPr>
        <w:tab/>
        <w:t>Identification du candidat</w:t>
      </w:r>
    </w:p>
    <w:p w14:paraId="258F7095" w14:textId="77777777" w:rsidR="00180916" w:rsidRPr="00F923DA" w:rsidRDefault="00180916" w:rsidP="00D43F47">
      <w:pPr>
        <w:spacing w:before="120" w:after="120" w:line="288" w:lineRule="auto"/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tblInd w:w="507" w:type="dxa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56"/>
        <w:gridCol w:w="287"/>
        <w:gridCol w:w="4054"/>
      </w:tblGrid>
      <w:tr w:rsidR="00180916" w:rsidRPr="00F923DA" w14:paraId="4AB5CAEB" w14:textId="77777777" w:rsidTr="004156D3">
        <w:trPr>
          <w:trHeight w:val="432"/>
        </w:trPr>
        <w:tc>
          <w:tcPr>
            <w:tcW w:w="4118" w:type="dxa"/>
            <w:tcBorders>
              <w:bottom w:val="single" w:sz="4" w:space="0" w:color="auto"/>
            </w:tcBorders>
          </w:tcPr>
          <w:p w14:paraId="0ADECFBC" w14:textId="4467326E" w:rsidR="00180916" w:rsidRPr="00F923DA" w:rsidRDefault="00180916" w:rsidP="00DC7458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  <w:r w:rsidRPr="00F923DA">
              <w:rPr>
                <w:rFonts w:ascii="Calibri Light" w:hAnsi="Calibri Light" w:cs="Calibri Light"/>
                <w:sz w:val="20"/>
              </w:rPr>
              <w:tab/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20D41D57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4118" w:type="dxa"/>
            <w:tcBorders>
              <w:bottom w:val="single" w:sz="4" w:space="0" w:color="auto"/>
            </w:tcBorders>
          </w:tcPr>
          <w:p w14:paraId="0476555F" w14:textId="60F2244B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  <w:tr w:rsidR="00180916" w:rsidRPr="00F923DA" w14:paraId="0315935D" w14:textId="77777777" w:rsidTr="004156D3">
        <w:tc>
          <w:tcPr>
            <w:tcW w:w="41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36760F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  <w:r w:rsidRPr="00F923DA">
              <w:rPr>
                <w:rFonts w:ascii="Calibri Light" w:hAnsi="Calibri Light" w:cs="Calibri Light"/>
                <w:sz w:val="20"/>
              </w:rPr>
              <w:t>Nom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335BEB60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41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1981E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  <w:r w:rsidRPr="00F923DA">
              <w:rPr>
                <w:rFonts w:ascii="Calibri Light" w:hAnsi="Calibri Light" w:cs="Calibri Light"/>
                <w:sz w:val="20"/>
              </w:rPr>
              <w:t>Prénom</w:t>
            </w:r>
          </w:p>
        </w:tc>
      </w:tr>
    </w:tbl>
    <w:p w14:paraId="6DC30FCE" w14:textId="77777777" w:rsidR="00180916" w:rsidRPr="00F923DA" w:rsidRDefault="00180916" w:rsidP="00D43F47">
      <w:pPr>
        <w:spacing w:before="120" w:after="120" w:line="288" w:lineRule="auto"/>
        <w:ind w:left="426"/>
        <w:rPr>
          <w:rFonts w:ascii="Calibri Light" w:hAnsi="Calibri Light" w:cs="Calibri Light"/>
          <w:b/>
          <w:smallCaps/>
          <w:sz w:val="22"/>
          <w:szCs w:val="22"/>
          <w:lang w:eastAsia="en-CA" w:bidi="ar-SA"/>
        </w:rPr>
      </w:pPr>
      <w:r w:rsidRPr="00F923DA">
        <w:rPr>
          <w:rFonts w:ascii="Calibri Light" w:hAnsi="Calibri Light" w:cs="Calibri Light"/>
          <w:b/>
          <w:smallCaps/>
          <w:sz w:val="22"/>
          <w:szCs w:val="22"/>
          <w:lang w:eastAsia="en-CA" w:bidi="ar-SA"/>
        </w:rPr>
        <w:t>Coordonnée</w:t>
      </w:r>
      <w:r w:rsidR="00D667B2" w:rsidRPr="00F923DA">
        <w:rPr>
          <w:rFonts w:ascii="Calibri Light" w:hAnsi="Calibri Light" w:cs="Calibri Light"/>
          <w:b/>
          <w:smallCaps/>
          <w:sz w:val="22"/>
          <w:szCs w:val="22"/>
          <w:lang w:eastAsia="en-CA" w:bidi="ar-SA"/>
        </w:rPr>
        <w:t>s</w:t>
      </w:r>
    </w:p>
    <w:p w14:paraId="6F423471" w14:textId="77777777" w:rsidR="009F1233" w:rsidRPr="00F923DA" w:rsidRDefault="009F1233" w:rsidP="00D43F47">
      <w:pPr>
        <w:spacing w:before="120" w:after="120" w:line="288" w:lineRule="auto"/>
        <w:ind w:left="426"/>
        <w:rPr>
          <w:rFonts w:ascii="Calibri Light" w:hAnsi="Calibri Light" w:cs="Calibri Light"/>
          <w:b/>
          <w:smallCaps/>
          <w:sz w:val="22"/>
          <w:szCs w:val="22"/>
          <w:lang w:eastAsia="en-CA" w:bidi="ar-SA"/>
        </w:rPr>
      </w:pP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"/>
        <w:gridCol w:w="7381"/>
      </w:tblGrid>
      <w:tr w:rsidR="00180916" w:rsidRPr="00F923DA" w14:paraId="7EC92BE5" w14:textId="77777777" w:rsidTr="00BB709F">
        <w:trPr>
          <w:trHeight w:val="490"/>
        </w:trPr>
        <w:tc>
          <w:tcPr>
            <w:tcW w:w="1019" w:type="dxa"/>
            <w:tcBorders>
              <w:top w:val="nil"/>
              <w:bottom w:val="single" w:sz="4" w:space="0" w:color="auto"/>
            </w:tcBorders>
          </w:tcPr>
          <w:p w14:paraId="59E2C577" w14:textId="74EF2281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7528" w:type="dxa"/>
            <w:tcBorders>
              <w:top w:val="nil"/>
              <w:bottom w:val="single" w:sz="4" w:space="0" w:color="auto"/>
            </w:tcBorders>
          </w:tcPr>
          <w:p w14:paraId="6BBE4E27" w14:textId="0928952A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  <w:tr w:rsidR="00180916" w:rsidRPr="00F923DA" w14:paraId="185BB86B" w14:textId="77777777" w:rsidTr="00BB709F">
        <w:tc>
          <w:tcPr>
            <w:tcW w:w="10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A5E89B" w14:textId="77777777" w:rsidR="00180916" w:rsidRPr="00F923DA" w:rsidRDefault="00DE7659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Adresse</w:t>
            </w:r>
          </w:p>
        </w:tc>
        <w:tc>
          <w:tcPr>
            <w:tcW w:w="75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D931E4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Rue</w:t>
            </w:r>
          </w:p>
        </w:tc>
      </w:tr>
    </w:tbl>
    <w:p w14:paraId="11BEAA61" w14:textId="77777777" w:rsidR="00180916" w:rsidRPr="00F923DA" w:rsidRDefault="00180916" w:rsidP="00D43F47">
      <w:pPr>
        <w:spacing w:before="120" w:after="120" w:line="288" w:lineRule="auto"/>
        <w:ind w:left="513"/>
        <w:rPr>
          <w:rFonts w:ascii="Calibri Light" w:hAnsi="Calibri Light" w:cs="Calibri Light"/>
          <w:sz w:val="18"/>
          <w:szCs w:val="18"/>
        </w:rPr>
      </w:pP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56"/>
        <w:gridCol w:w="2099"/>
        <w:gridCol w:w="1417"/>
        <w:gridCol w:w="284"/>
        <w:gridCol w:w="1276"/>
      </w:tblGrid>
      <w:tr w:rsidR="002F5C05" w:rsidRPr="00F923DA" w14:paraId="52AB7DE4" w14:textId="77777777" w:rsidTr="006B2F9E">
        <w:trPr>
          <w:trHeight w:val="432"/>
        </w:trPr>
        <w:tc>
          <w:tcPr>
            <w:tcW w:w="5555" w:type="dxa"/>
            <w:gridSpan w:val="2"/>
            <w:tcBorders>
              <w:top w:val="nil"/>
              <w:bottom w:val="single" w:sz="4" w:space="0" w:color="auto"/>
            </w:tcBorders>
          </w:tcPr>
          <w:p w14:paraId="5A9B05FB" w14:textId="61A231A5" w:rsidR="002F5C05" w:rsidRPr="00F923DA" w:rsidRDefault="002F5C05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0841579D" w14:textId="79739182" w:rsidR="002F5C05" w:rsidRPr="00F923DA" w:rsidRDefault="002F5C05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4DCAC4F4" w14:textId="77777777" w:rsidR="002F5C05" w:rsidRPr="00F923DA" w:rsidRDefault="002F5C05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76F290D7" w14:textId="150B9C30" w:rsidR="002F5C05" w:rsidRPr="00F923DA" w:rsidRDefault="002F5C05" w:rsidP="00D43F47">
            <w:pPr>
              <w:spacing w:before="120" w:after="120" w:line="288" w:lineRule="auto"/>
              <w:ind w:right="-144"/>
              <w:rPr>
                <w:rFonts w:ascii="Calibri Light" w:hAnsi="Calibri Light" w:cs="Calibri Light"/>
                <w:sz w:val="20"/>
              </w:rPr>
            </w:pPr>
          </w:p>
        </w:tc>
      </w:tr>
      <w:tr w:rsidR="00180916" w:rsidRPr="00F923DA" w14:paraId="0E1A327F" w14:textId="77777777" w:rsidTr="006B2F9E">
        <w:tc>
          <w:tcPr>
            <w:tcW w:w="3456" w:type="dxa"/>
            <w:tcBorders>
              <w:left w:val="nil"/>
              <w:bottom w:val="nil"/>
              <w:right w:val="nil"/>
            </w:tcBorders>
          </w:tcPr>
          <w:p w14:paraId="1809825A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Municipalité</w:t>
            </w:r>
          </w:p>
        </w:tc>
        <w:tc>
          <w:tcPr>
            <w:tcW w:w="2099" w:type="dxa"/>
            <w:tcBorders>
              <w:left w:val="nil"/>
              <w:bottom w:val="nil"/>
              <w:right w:val="nil"/>
            </w:tcBorders>
          </w:tcPr>
          <w:p w14:paraId="3FDA6719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</w:tcPr>
          <w:p w14:paraId="38B210F6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P</w:t>
            </w:r>
            <w:r w:rsidR="002F5C05" w:rsidRPr="00F923DA">
              <w:rPr>
                <w:rFonts w:ascii="Calibri Light" w:hAnsi="Calibri Light" w:cs="Calibri Light"/>
                <w:sz w:val="20"/>
                <w:szCs w:val="18"/>
              </w:rPr>
              <w:t>rovinc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416FE8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436ED625" w14:textId="77777777" w:rsidR="00180916" w:rsidRPr="00F923DA" w:rsidRDefault="00180916" w:rsidP="00D43F47">
            <w:pPr>
              <w:spacing w:before="120" w:after="120" w:line="288" w:lineRule="auto"/>
              <w:ind w:right="-144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Code postal</w:t>
            </w:r>
          </w:p>
        </w:tc>
      </w:tr>
    </w:tbl>
    <w:p w14:paraId="1E0FD894" w14:textId="77777777" w:rsidR="00180916" w:rsidRPr="00F923DA" w:rsidRDefault="00180916" w:rsidP="00D43F47">
      <w:pPr>
        <w:spacing w:before="120" w:after="120" w:line="288" w:lineRule="auto"/>
        <w:ind w:left="513"/>
        <w:rPr>
          <w:rFonts w:ascii="Calibri Light" w:hAnsi="Calibri Light" w:cs="Calibri Light"/>
          <w:sz w:val="18"/>
          <w:szCs w:val="18"/>
        </w:rPr>
      </w:pP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2039"/>
        <w:gridCol w:w="286"/>
        <w:gridCol w:w="1276"/>
        <w:gridCol w:w="566"/>
        <w:gridCol w:w="997"/>
        <w:gridCol w:w="2154"/>
      </w:tblGrid>
      <w:tr w:rsidR="002505BE" w:rsidRPr="00F923DA" w14:paraId="446669B4" w14:textId="77777777" w:rsidTr="00196192">
        <w:trPr>
          <w:trHeight w:val="432"/>
        </w:trPr>
        <w:tc>
          <w:tcPr>
            <w:tcW w:w="3169" w:type="dxa"/>
            <w:gridSpan w:val="2"/>
            <w:tcBorders>
              <w:top w:val="nil"/>
              <w:bottom w:val="single" w:sz="4" w:space="0" w:color="auto"/>
            </w:tcBorders>
          </w:tcPr>
          <w:p w14:paraId="60F46035" w14:textId="5ACF5278" w:rsidR="002505BE" w:rsidRPr="00F923DA" w:rsidRDefault="002505BE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1A1BC52C" w14:textId="77777777" w:rsidR="002505BE" w:rsidRPr="00F923DA" w:rsidRDefault="002505BE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293" w:type="dxa"/>
            <w:tcBorders>
              <w:top w:val="nil"/>
              <w:bottom w:val="single" w:sz="4" w:space="0" w:color="auto"/>
            </w:tcBorders>
          </w:tcPr>
          <w:p w14:paraId="3667DC63" w14:textId="01EC218A" w:rsidR="002505BE" w:rsidRPr="00F923DA" w:rsidRDefault="002505BE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97E8CAB" w14:textId="77777777" w:rsidR="002505BE" w:rsidRPr="00F923DA" w:rsidRDefault="002505BE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3206" w:type="dxa"/>
            <w:gridSpan w:val="2"/>
            <w:tcBorders>
              <w:top w:val="nil"/>
              <w:bottom w:val="single" w:sz="4" w:space="0" w:color="auto"/>
            </w:tcBorders>
          </w:tcPr>
          <w:p w14:paraId="16E759A2" w14:textId="265765E1" w:rsidR="002505BE" w:rsidRPr="00F923DA" w:rsidRDefault="002505BE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B1546B" w:rsidRPr="00F923DA" w14:paraId="088DD14B" w14:textId="77777777" w:rsidTr="00196192">
        <w:tc>
          <w:tcPr>
            <w:tcW w:w="1079" w:type="dxa"/>
            <w:tcBorders>
              <w:left w:val="nil"/>
              <w:bottom w:val="nil"/>
              <w:right w:val="nil"/>
            </w:tcBorders>
          </w:tcPr>
          <w:p w14:paraId="27F1EDAB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Téléphone</w:t>
            </w:r>
          </w:p>
        </w:tc>
        <w:tc>
          <w:tcPr>
            <w:tcW w:w="2090" w:type="dxa"/>
            <w:tcBorders>
              <w:left w:val="nil"/>
              <w:bottom w:val="nil"/>
              <w:right w:val="nil"/>
            </w:tcBorders>
          </w:tcPr>
          <w:p w14:paraId="07377358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7550AF9D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</w:p>
        </w:tc>
        <w:tc>
          <w:tcPr>
            <w:tcW w:w="1293" w:type="dxa"/>
            <w:tcBorders>
              <w:left w:val="nil"/>
              <w:bottom w:val="nil"/>
              <w:right w:val="nil"/>
            </w:tcBorders>
          </w:tcPr>
          <w:p w14:paraId="336E002A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Poste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1E0914EA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</w:p>
        </w:tc>
        <w:tc>
          <w:tcPr>
            <w:tcW w:w="998" w:type="dxa"/>
            <w:tcBorders>
              <w:left w:val="nil"/>
              <w:bottom w:val="nil"/>
              <w:right w:val="nil"/>
            </w:tcBorders>
          </w:tcPr>
          <w:p w14:paraId="5D741DB0" w14:textId="77777777" w:rsidR="00180916" w:rsidRPr="00F923DA" w:rsidRDefault="007A7555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Cellulaire</w:t>
            </w:r>
          </w:p>
        </w:tc>
        <w:tc>
          <w:tcPr>
            <w:tcW w:w="2208" w:type="dxa"/>
            <w:tcBorders>
              <w:left w:val="nil"/>
              <w:bottom w:val="nil"/>
              <w:right w:val="nil"/>
            </w:tcBorders>
          </w:tcPr>
          <w:p w14:paraId="4AA3CA1F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</w:tbl>
    <w:p w14:paraId="43A2EF68" w14:textId="77777777" w:rsidR="00180916" w:rsidRPr="00F923DA" w:rsidRDefault="00180916" w:rsidP="00D43F47">
      <w:pPr>
        <w:spacing w:before="120" w:after="120" w:line="288" w:lineRule="auto"/>
        <w:ind w:left="513"/>
        <w:rPr>
          <w:rFonts w:ascii="Calibri Light" w:hAnsi="Calibri Light" w:cs="Calibri Light"/>
          <w:sz w:val="18"/>
          <w:szCs w:val="18"/>
        </w:rPr>
      </w:pP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180916" w:rsidRPr="00F923DA" w14:paraId="6156D653" w14:textId="77777777" w:rsidTr="004156D3">
        <w:trPr>
          <w:trHeight w:val="432"/>
        </w:trPr>
        <w:tc>
          <w:tcPr>
            <w:tcW w:w="8547" w:type="dxa"/>
            <w:tcBorders>
              <w:top w:val="nil"/>
              <w:bottom w:val="single" w:sz="4" w:space="0" w:color="auto"/>
            </w:tcBorders>
          </w:tcPr>
          <w:p w14:paraId="5CC7355B" w14:textId="5E9BAD4C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  <w:tr w:rsidR="00180916" w:rsidRPr="00F923DA" w14:paraId="67674CD0" w14:textId="77777777" w:rsidTr="004156D3">
        <w:tc>
          <w:tcPr>
            <w:tcW w:w="8547" w:type="dxa"/>
            <w:tcBorders>
              <w:left w:val="nil"/>
              <w:bottom w:val="nil"/>
              <w:right w:val="nil"/>
            </w:tcBorders>
          </w:tcPr>
          <w:p w14:paraId="5B690811" w14:textId="77777777" w:rsidR="00180916" w:rsidRPr="00F923DA" w:rsidRDefault="00180916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Courriel</w:t>
            </w:r>
          </w:p>
        </w:tc>
      </w:tr>
    </w:tbl>
    <w:p w14:paraId="00FAC333" w14:textId="77777777" w:rsidR="00BA2F59" w:rsidRPr="00F923DA" w:rsidRDefault="007A7555" w:rsidP="00D43F47">
      <w:pPr>
        <w:tabs>
          <w:tab w:val="left" w:pos="426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mallCaps/>
          <w:sz w:val="22"/>
          <w:szCs w:val="22"/>
          <w:lang w:eastAsia="en-CA" w:bidi="ar-SA"/>
        </w:rPr>
      </w:pPr>
      <w:r w:rsidRPr="00F923DA">
        <w:rPr>
          <w:rFonts w:ascii="Calibri Light" w:hAnsi="Calibri Light" w:cs="Calibri Light"/>
          <w:b/>
          <w:smallCaps/>
          <w:sz w:val="22"/>
          <w:szCs w:val="22"/>
          <w:lang w:eastAsia="en-CA" w:bidi="ar-SA"/>
        </w:rPr>
        <w:tab/>
      </w:r>
      <w:r w:rsidR="00D85AC4" w:rsidRPr="00F923DA">
        <w:rPr>
          <w:rFonts w:ascii="Calibri Light" w:hAnsi="Calibri Light" w:cs="Calibri Light"/>
          <w:b/>
          <w:smallCaps/>
          <w:sz w:val="22"/>
          <w:szCs w:val="22"/>
          <w:lang w:eastAsia="en-CA" w:bidi="ar-SA"/>
        </w:rPr>
        <w:t>Scolarité</w:t>
      </w:r>
      <w:r w:rsidR="00B61408" w:rsidRPr="00F923DA">
        <w:rPr>
          <w:rFonts w:ascii="Calibri Light" w:hAnsi="Calibri Light" w:cs="Calibri Light"/>
          <w:sz w:val="18"/>
          <w:szCs w:val="18"/>
        </w:rPr>
        <w:tab/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48"/>
        <w:gridCol w:w="288"/>
        <w:gridCol w:w="2196"/>
      </w:tblGrid>
      <w:tr w:rsidR="004156D3" w:rsidRPr="00F923DA" w14:paraId="7B572C63" w14:textId="77777777" w:rsidTr="00196192">
        <w:trPr>
          <w:trHeight w:val="432"/>
        </w:trPr>
        <w:tc>
          <w:tcPr>
            <w:tcW w:w="6048" w:type="dxa"/>
            <w:tcBorders>
              <w:top w:val="nil"/>
              <w:bottom w:val="single" w:sz="4" w:space="0" w:color="auto"/>
            </w:tcBorders>
          </w:tcPr>
          <w:p w14:paraId="2F1F23C4" w14:textId="15541614" w:rsidR="004156D3" w:rsidRPr="00F923DA" w:rsidRDefault="004156D3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58ABDE6F" w14:textId="77777777" w:rsidR="004156D3" w:rsidRPr="00F923DA" w:rsidRDefault="004156D3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6" w:type="dxa"/>
            <w:tcBorders>
              <w:top w:val="nil"/>
              <w:bottom w:val="single" w:sz="4" w:space="0" w:color="auto"/>
            </w:tcBorders>
          </w:tcPr>
          <w:p w14:paraId="5481318F" w14:textId="55DFAC18" w:rsidR="004156D3" w:rsidRPr="00F923DA" w:rsidRDefault="004156D3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  <w:tr w:rsidR="004156D3" w:rsidRPr="00F923DA" w14:paraId="6038F8BC" w14:textId="77777777" w:rsidTr="00196192">
        <w:tc>
          <w:tcPr>
            <w:tcW w:w="6048" w:type="dxa"/>
            <w:tcBorders>
              <w:left w:val="nil"/>
              <w:bottom w:val="nil"/>
              <w:right w:val="nil"/>
            </w:tcBorders>
          </w:tcPr>
          <w:p w14:paraId="5A4ED251" w14:textId="77777777" w:rsidR="004156D3" w:rsidRPr="00F923DA" w:rsidRDefault="00D85AC4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Institution d’enseignement québécoise où le projet a été réalisé</w:t>
            </w:r>
            <w:r w:rsidRPr="00F923DA">
              <w:rPr>
                <w:rFonts w:ascii="Calibri Light" w:hAnsi="Calibri Light" w:cs="Calibri Light"/>
                <w:sz w:val="20"/>
                <w:szCs w:val="18"/>
              </w:rPr>
              <w:tab/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1CE74D1D" w14:textId="77777777" w:rsidR="004156D3" w:rsidRPr="00F923DA" w:rsidRDefault="004156D3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2196" w:type="dxa"/>
            <w:tcBorders>
              <w:left w:val="nil"/>
              <w:bottom w:val="nil"/>
              <w:right w:val="nil"/>
            </w:tcBorders>
          </w:tcPr>
          <w:p w14:paraId="70860349" w14:textId="77777777" w:rsidR="004156D3" w:rsidRPr="00F923DA" w:rsidRDefault="00D85AC4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Année de réalisation</w:t>
            </w:r>
          </w:p>
        </w:tc>
      </w:tr>
    </w:tbl>
    <w:p w14:paraId="04AB2FD3" w14:textId="77777777" w:rsidR="00CC4D20" w:rsidRPr="00F923DA" w:rsidRDefault="004A3623" w:rsidP="00D43F47">
      <w:pPr>
        <w:tabs>
          <w:tab w:val="left" w:pos="1418"/>
          <w:tab w:val="left" w:pos="1938"/>
          <w:tab w:val="left" w:pos="3828"/>
          <w:tab w:val="left" w:pos="6237"/>
          <w:tab w:val="right" w:pos="8892"/>
        </w:tabs>
        <w:spacing w:before="120" w:after="120" w:line="288" w:lineRule="auto"/>
        <w:ind w:left="426"/>
        <w:rPr>
          <w:rFonts w:ascii="Calibri Light" w:hAnsi="Calibri Light" w:cs="Calibri Light"/>
          <w:sz w:val="18"/>
          <w:szCs w:val="18"/>
        </w:rPr>
      </w:pPr>
      <w:r w:rsidRPr="00F923DA">
        <w:rPr>
          <w:rFonts w:ascii="Calibri Light" w:hAnsi="Calibri Light" w:cs="Calibri Light"/>
          <w:b/>
          <w:smallCaps/>
          <w:sz w:val="22"/>
          <w:szCs w:val="22"/>
        </w:rPr>
        <w:t>Niveau</w:t>
      </w:r>
      <w:r w:rsidR="00B667AE">
        <w:rPr>
          <w:rFonts w:ascii="Calibri Light" w:hAnsi="Calibri Light" w:cs="Calibri Light"/>
          <w:b/>
          <w:smallCaps/>
          <w:sz w:val="22"/>
          <w:szCs w:val="22"/>
        </w:rPr>
        <w:t xml:space="preserve"> : ce projet a été réalisé au </w:t>
      </w:r>
      <w:r w:rsidR="004156D3" w:rsidRPr="00F923DA">
        <w:rPr>
          <w:rFonts w:ascii="Calibri Light" w:hAnsi="Calibri Light" w:cs="Calibri Light"/>
          <w:b/>
          <w:sz w:val="22"/>
          <w:szCs w:val="22"/>
        </w:rPr>
        <w:tab/>
      </w:r>
      <w:r w:rsidR="00CC4D20" w:rsidRPr="00F923DA">
        <w:rPr>
          <w:rFonts w:ascii="Calibri Light" w:hAnsi="Calibri Light" w:cs="Calibri Light"/>
          <w:sz w:val="18"/>
          <w:szCs w:val="18"/>
        </w:rPr>
        <w:tab/>
      </w:r>
      <w:r w:rsidR="00BD7E65" w:rsidRPr="00F923DA">
        <w:rPr>
          <w:rFonts w:ascii="Calibri Light" w:hAnsi="Calibri Light" w:cs="Calibri Light"/>
          <w:sz w:val="20"/>
          <w:szCs w:val="18"/>
        </w:rPr>
        <w:tab/>
      </w:r>
    </w:p>
    <w:p w14:paraId="365657DE" w14:textId="2A8B046F" w:rsidR="00CC4D20" w:rsidRPr="00F923DA" w:rsidRDefault="00CC4D20" w:rsidP="00D43F47">
      <w:pPr>
        <w:tabs>
          <w:tab w:val="left" w:pos="1418"/>
          <w:tab w:val="left" w:pos="1938"/>
          <w:tab w:val="left" w:pos="3969"/>
          <w:tab w:val="left" w:pos="6237"/>
        </w:tabs>
        <w:spacing w:before="120" w:after="120" w:line="288" w:lineRule="auto"/>
        <w:ind w:left="399"/>
        <w:rPr>
          <w:rFonts w:ascii="Calibri Light" w:hAnsi="Calibri Light" w:cs="Calibri Light"/>
          <w:sz w:val="18"/>
          <w:szCs w:val="18"/>
        </w:rPr>
      </w:pPr>
      <w:r w:rsidRPr="00F923DA">
        <w:rPr>
          <w:rFonts w:ascii="Calibri Light" w:hAnsi="Calibri Light" w:cs="Calibri Light"/>
          <w:sz w:val="18"/>
          <w:szCs w:val="18"/>
        </w:rPr>
        <w:tab/>
      </w:r>
      <w:sdt>
        <w:sdtPr>
          <w:rPr>
            <w:rFonts w:ascii="Calibri Light" w:hAnsi="Calibri Light" w:cs="Calibri Light"/>
            <w:sz w:val="22"/>
            <w:szCs w:val="18"/>
          </w:rPr>
          <w:id w:val="-1527240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1910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18"/>
          <w:szCs w:val="18"/>
        </w:rPr>
        <w:t xml:space="preserve"> </w:t>
      </w:r>
      <w:r w:rsidRPr="00F923DA">
        <w:rPr>
          <w:rFonts w:ascii="Calibri Light" w:hAnsi="Calibri Light" w:cs="Calibri Light"/>
          <w:sz w:val="20"/>
          <w:szCs w:val="18"/>
        </w:rPr>
        <w:t>1</w:t>
      </w:r>
      <w:r w:rsidRPr="00F923DA">
        <w:rPr>
          <w:rFonts w:ascii="Calibri Light" w:hAnsi="Calibri Light" w:cs="Calibri Light"/>
          <w:sz w:val="20"/>
          <w:szCs w:val="18"/>
          <w:vertAlign w:val="superscript"/>
        </w:rPr>
        <w:t xml:space="preserve">er </w:t>
      </w:r>
      <w:r w:rsidRPr="00F923DA">
        <w:rPr>
          <w:rFonts w:ascii="Calibri Light" w:hAnsi="Calibri Light" w:cs="Calibri Light"/>
          <w:sz w:val="20"/>
          <w:szCs w:val="18"/>
        </w:rPr>
        <w:t>cycle universitaire</w:t>
      </w:r>
      <w:r w:rsidR="00F86989" w:rsidRPr="00F923DA">
        <w:rPr>
          <w:rFonts w:ascii="Calibri Light" w:hAnsi="Calibri Light" w:cs="Calibri Light"/>
          <w:sz w:val="20"/>
          <w:szCs w:val="18"/>
        </w:rPr>
        <w:tab/>
      </w:r>
      <w:r w:rsidR="00F86989" w:rsidRPr="00C55463">
        <w:rPr>
          <w:rFonts w:ascii="Calibri Light" w:hAnsi="Calibri Light" w:cs="Calibri Light"/>
          <w:sz w:val="22"/>
          <w:szCs w:val="18"/>
        </w:rPr>
        <w:t xml:space="preserve"> </w:t>
      </w:r>
      <w:sdt>
        <w:sdtPr>
          <w:rPr>
            <w:rFonts w:ascii="Calibri Light" w:hAnsi="Calibri Light" w:cs="Calibri Light"/>
            <w:sz w:val="22"/>
            <w:szCs w:val="18"/>
          </w:rPr>
          <w:id w:val="-2099013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20"/>
          <w:szCs w:val="18"/>
        </w:rPr>
        <w:t xml:space="preserve"> </w:t>
      </w:r>
      <w:r w:rsidR="00F86989" w:rsidRPr="00F923DA">
        <w:rPr>
          <w:rFonts w:ascii="Calibri Light" w:hAnsi="Calibri Light" w:cs="Calibri Light"/>
          <w:sz w:val="20"/>
          <w:szCs w:val="18"/>
        </w:rPr>
        <w:t>2</w:t>
      </w:r>
      <w:r w:rsidR="00F86989" w:rsidRPr="00F923DA">
        <w:rPr>
          <w:rFonts w:ascii="Calibri Light" w:hAnsi="Calibri Light" w:cs="Calibri Light"/>
          <w:sz w:val="20"/>
          <w:szCs w:val="18"/>
          <w:vertAlign w:val="superscript"/>
        </w:rPr>
        <w:t>e</w:t>
      </w:r>
      <w:r w:rsidR="00F86989" w:rsidRPr="00F923DA">
        <w:rPr>
          <w:rFonts w:ascii="Calibri Light" w:hAnsi="Calibri Light" w:cs="Calibri Light"/>
          <w:sz w:val="20"/>
          <w:szCs w:val="18"/>
        </w:rPr>
        <w:t xml:space="preserve"> cycle universitaire </w:t>
      </w:r>
      <w:r w:rsidRPr="00F923DA">
        <w:rPr>
          <w:rFonts w:ascii="Calibri Light" w:hAnsi="Calibri Light" w:cs="Calibri Light"/>
          <w:sz w:val="18"/>
          <w:szCs w:val="18"/>
        </w:rPr>
        <w:tab/>
      </w:r>
      <w:sdt>
        <w:sdtPr>
          <w:rPr>
            <w:rFonts w:ascii="Calibri Light" w:hAnsi="Calibri Light" w:cs="Calibri Light"/>
            <w:sz w:val="20"/>
            <w:szCs w:val="18"/>
          </w:rPr>
          <w:id w:val="1257634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7458">
            <w:rPr>
              <w:rFonts w:ascii="MS Gothic" w:eastAsia="MS Gothic" w:hAnsi="MS Gothic" w:cs="Calibri Light" w:hint="eastAsia"/>
              <w:sz w:val="20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18"/>
          <w:szCs w:val="18"/>
        </w:rPr>
        <w:t xml:space="preserve"> </w:t>
      </w:r>
      <w:r w:rsidRPr="00F923DA">
        <w:rPr>
          <w:rFonts w:ascii="Calibri Light" w:hAnsi="Calibri Light" w:cs="Calibri Light"/>
          <w:sz w:val="20"/>
          <w:szCs w:val="18"/>
        </w:rPr>
        <w:t>3</w:t>
      </w:r>
      <w:r w:rsidRPr="00F923DA">
        <w:rPr>
          <w:rFonts w:ascii="Calibri Light" w:hAnsi="Calibri Light" w:cs="Calibri Light"/>
          <w:sz w:val="20"/>
          <w:szCs w:val="18"/>
          <w:vertAlign w:val="superscript"/>
        </w:rPr>
        <w:t>e</w:t>
      </w:r>
      <w:r w:rsidRPr="00F923DA">
        <w:rPr>
          <w:rFonts w:ascii="Calibri Light" w:hAnsi="Calibri Light" w:cs="Calibri Light"/>
          <w:sz w:val="20"/>
          <w:szCs w:val="18"/>
        </w:rPr>
        <w:t xml:space="preserve"> cycle universitaire</w:t>
      </w:r>
      <w:r w:rsidR="00A044BC" w:rsidRPr="00F923DA">
        <w:rPr>
          <w:rFonts w:ascii="Calibri Light" w:hAnsi="Calibri Light" w:cs="Calibri Light"/>
          <w:sz w:val="20"/>
          <w:szCs w:val="18"/>
        </w:rPr>
        <w:tab/>
      </w:r>
      <w:r w:rsidR="00A044BC" w:rsidRPr="00F923DA">
        <w:rPr>
          <w:rFonts w:ascii="Calibri Light" w:hAnsi="Calibri Light" w:cs="Calibri Light"/>
          <w:sz w:val="20"/>
          <w:szCs w:val="18"/>
        </w:rPr>
        <w:tab/>
      </w:r>
      <w:r w:rsidR="00CE463E" w:rsidRPr="00F923DA">
        <w:rPr>
          <w:rFonts w:ascii="Calibri Light" w:hAnsi="Calibri Light" w:cs="Calibri Light"/>
          <w:sz w:val="20"/>
          <w:szCs w:val="18"/>
        </w:rPr>
        <w:fldChar w:fldCharType="begin">
          <w:ffData>
            <w:name w:val="Texte39"/>
            <w:enabled/>
            <w:calcOnExit w:val="0"/>
            <w:textInput>
              <w:type w:val="number"/>
              <w:maxLength w:val="3"/>
            </w:textInput>
          </w:ffData>
        </w:fldChar>
      </w:r>
      <w:bookmarkStart w:id="1" w:name="Texte39"/>
      <w:r w:rsidR="00A044BC" w:rsidRPr="00F923DA">
        <w:rPr>
          <w:rFonts w:ascii="Calibri Light" w:hAnsi="Calibri Light" w:cs="Calibri Light"/>
          <w:sz w:val="20"/>
          <w:szCs w:val="18"/>
        </w:rPr>
        <w:instrText xml:space="preserve"> FORMTEXT </w:instrText>
      </w:r>
      <w:r w:rsidR="00CE463E" w:rsidRPr="00F923DA">
        <w:rPr>
          <w:rFonts w:ascii="Calibri Light" w:hAnsi="Calibri Light" w:cs="Calibri Light"/>
          <w:sz w:val="20"/>
          <w:szCs w:val="18"/>
        </w:rPr>
      </w:r>
      <w:r w:rsidR="00CE463E" w:rsidRPr="00F923DA">
        <w:rPr>
          <w:rFonts w:ascii="Calibri Light" w:hAnsi="Calibri Light" w:cs="Calibri Light"/>
          <w:sz w:val="20"/>
          <w:szCs w:val="18"/>
        </w:rPr>
        <w:fldChar w:fldCharType="separate"/>
      </w:r>
      <w:r w:rsidR="00A044BC" w:rsidRPr="00F923DA">
        <w:rPr>
          <w:rFonts w:ascii="Calibri Light" w:hAnsi="Calibri Light" w:cs="Calibri Light"/>
          <w:noProof/>
          <w:sz w:val="20"/>
          <w:szCs w:val="18"/>
        </w:rPr>
        <w:t> </w:t>
      </w:r>
      <w:r w:rsidR="00A044BC" w:rsidRPr="00F923DA">
        <w:rPr>
          <w:rFonts w:ascii="Calibri Light" w:hAnsi="Calibri Light" w:cs="Calibri Light"/>
          <w:noProof/>
          <w:sz w:val="20"/>
          <w:szCs w:val="18"/>
        </w:rPr>
        <w:t> </w:t>
      </w:r>
      <w:r w:rsidR="00A044BC" w:rsidRPr="00F923DA">
        <w:rPr>
          <w:rFonts w:ascii="Calibri Light" w:hAnsi="Calibri Light" w:cs="Calibri Light"/>
          <w:noProof/>
          <w:sz w:val="20"/>
          <w:szCs w:val="18"/>
        </w:rPr>
        <w:t> </w:t>
      </w:r>
      <w:r w:rsidR="00CE463E" w:rsidRPr="00F923DA">
        <w:rPr>
          <w:rFonts w:ascii="Calibri Light" w:hAnsi="Calibri Light" w:cs="Calibri Light"/>
          <w:sz w:val="20"/>
          <w:szCs w:val="18"/>
        </w:rPr>
        <w:fldChar w:fldCharType="end"/>
      </w:r>
      <w:bookmarkEnd w:id="1"/>
      <w:r w:rsidR="00A044BC" w:rsidRPr="00F923DA">
        <w:rPr>
          <w:rFonts w:ascii="Calibri Light" w:hAnsi="Calibri Light" w:cs="Calibri Light"/>
          <w:sz w:val="20"/>
          <w:szCs w:val="18"/>
        </w:rPr>
        <w:t>__crédits complétés</w:t>
      </w:r>
    </w:p>
    <w:tbl>
      <w:tblPr>
        <w:tblW w:w="8532" w:type="dxa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2"/>
        <w:gridCol w:w="2693"/>
        <w:gridCol w:w="2977"/>
      </w:tblGrid>
      <w:tr w:rsidR="004156D3" w:rsidRPr="00F923DA" w14:paraId="22431A24" w14:textId="77777777" w:rsidTr="00196192">
        <w:trPr>
          <w:trHeight w:val="432"/>
        </w:trPr>
        <w:tc>
          <w:tcPr>
            <w:tcW w:w="8532" w:type="dxa"/>
            <w:gridSpan w:val="3"/>
            <w:tcBorders>
              <w:top w:val="nil"/>
              <w:bottom w:val="single" w:sz="4" w:space="0" w:color="auto"/>
            </w:tcBorders>
          </w:tcPr>
          <w:p w14:paraId="2975AB8D" w14:textId="04A45CC9" w:rsidR="004156D3" w:rsidRPr="00F923DA" w:rsidRDefault="004156D3" w:rsidP="00DC7458">
            <w:pPr>
              <w:tabs>
                <w:tab w:val="left" w:pos="1938"/>
                <w:tab w:val="left" w:pos="4218"/>
                <w:tab w:val="right" w:pos="8892"/>
              </w:tabs>
              <w:spacing w:before="120" w:after="120" w:line="288" w:lineRule="auto"/>
              <w:ind w:right="-2372"/>
              <w:rPr>
                <w:rFonts w:ascii="Calibri Light" w:hAnsi="Calibri Light" w:cs="Calibri Light"/>
                <w:sz w:val="20"/>
              </w:rPr>
            </w:pPr>
          </w:p>
        </w:tc>
      </w:tr>
      <w:tr w:rsidR="004156D3" w:rsidRPr="00F923DA" w14:paraId="6939F421" w14:textId="77777777" w:rsidTr="00196192">
        <w:trPr>
          <w:trHeight w:val="882"/>
        </w:trPr>
        <w:tc>
          <w:tcPr>
            <w:tcW w:w="8532" w:type="dxa"/>
            <w:gridSpan w:val="3"/>
            <w:tcBorders>
              <w:left w:val="nil"/>
              <w:bottom w:val="nil"/>
              <w:right w:val="nil"/>
            </w:tcBorders>
          </w:tcPr>
          <w:p w14:paraId="034E895C" w14:textId="77777777" w:rsidR="004156D3" w:rsidRPr="00F923DA" w:rsidRDefault="004156D3" w:rsidP="00D43F47">
            <w:pPr>
              <w:tabs>
                <w:tab w:val="left" w:pos="1938"/>
                <w:tab w:val="left" w:pos="4218"/>
                <w:tab w:val="right" w:pos="8892"/>
              </w:tabs>
              <w:spacing w:before="120" w:after="120" w:line="288" w:lineRule="auto"/>
              <w:ind w:left="-81"/>
              <w:jc w:val="both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 xml:space="preserve">Titre du cours </w:t>
            </w:r>
            <w:r w:rsidR="002C41BC" w:rsidRPr="00F923DA">
              <w:rPr>
                <w:rFonts w:ascii="Calibri Light" w:hAnsi="Calibri Light" w:cs="Calibri Light"/>
                <w:sz w:val="20"/>
                <w:szCs w:val="18"/>
              </w:rPr>
              <w:t>dans le cadre duquel le projet a été réalisé</w:t>
            </w:r>
          </w:p>
          <w:p w14:paraId="76F83D53" w14:textId="77777777" w:rsidR="0034287C" w:rsidRPr="00F923DA" w:rsidRDefault="0034287C" w:rsidP="00D43F47">
            <w:pPr>
              <w:tabs>
                <w:tab w:val="left" w:pos="0"/>
                <w:tab w:val="left" w:pos="1938"/>
                <w:tab w:val="left" w:pos="4218"/>
                <w:tab w:val="right" w:pos="8892"/>
              </w:tabs>
              <w:spacing w:before="120" w:after="120" w:line="288" w:lineRule="auto"/>
              <w:ind w:left="-81"/>
              <w:jc w:val="both"/>
              <w:rPr>
                <w:rFonts w:ascii="Calibri Light" w:hAnsi="Calibri Light" w:cs="Calibri Light"/>
                <w:sz w:val="20"/>
                <w:szCs w:val="18"/>
              </w:rPr>
            </w:pPr>
          </w:p>
          <w:p w14:paraId="2C558E1F" w14:textId="77777777" w:rsidR="00C85197" w:rsidRPr="00F923DA" w:rsidRDefault="0034287C" w:rsidP="00D43F47">
            <w:pPr>
              <w:tabs>
                <w:tab w:val="left" w:pos="426"/>
                <w:tab w:val="left" w:pos="4218"/>
                <w:tab w:val="right" w:pos="8892"/>
              </w:tabs>
              <w:spacing w:before="120" w:after="120" w:line="288" w:lineRule="auto"/>
              <w:ind w:left="-81"/>
              <w:jc w:val="both"/>
              <w:rPr>
                <w:rFonts w:ascii="Calibri Light" w:hAnsi="Calibri Light" w:cs="Calibri Light"/>
                <w:smallCaps/>
                <w:sz w:val="22"/>
                <w:szCs w:val="22"/>
                <w:lang w:eastAsia="en-CA" w:bidi="ar-SA"/>
              </w:rPr>
            </w:pPr>
            <w:r w:rsidRPr="00F923DA">
              <w:rPr>
                <w:rFonts w:ascii="Calibri Light" w:hAnsi="Calibri Light" w:cs="Calibri Light"/>
                <w:b/>
                <w:smallCaps/>
                <w:sz w:val="22"/>
                <w:szCs w:val="22"/>
                <w:lang w:eastAsia="en-CA" w:bidi="ar-SA"/>
              </w:rPr>
              <w:t>Professeur ou superviseur de stage</w:t>
            </w:r>
            <w:r w:rsidRPr="00F923DA">
              <w:rPr>
                <w:rFonts w:ascii="Calibri Light" w:hAnsi="Calibri Light" w:cs="Calibri Light"/>
                <w:sz w:val="18"/>
                <w:szCs w:val="18"/>
              </w:rPr>
              <w:tab/>
            </w:r>
          </w:p>
        </w:tc>
      </w:tr>
      <w:tr w:rsidR="00C85197" w:rsidRPr="00F923DA" w14:paraId="230DB470" w14:textId="77777777" w:rsidTr="005222A1">
        <w:tblPrEx>
          <w:tblBorders>
            <w:top w:val="none" w:sz="0" w:space="0" w:color="auto"/>
          </w:tblBorders>
        </w:tblPrEx>
        <w:trPr>
          <w:trHeight w:val="432"/>
        </w:trPr>
        <w:tc>
          <w:tcPr>
            <w:tcW w:w="2862" w:type="dxa"/>
            <w:tcBorders>
              <w:top w:val="nil"/>
              <w:bottom w:val="single" w:sz="4" w:space="0" w:color="auto"/>
            </w:tcBorders>
          </w:tcPr>
          <w:p w14:paraId="6F579105" w14:textId="3DEE6C05" w:rsidR="00C85197" w:rsidRPr="00F923DA" w:rsidRDefault="00C85197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693" w:type="dxa"/>
            <w:tcBorders>
              <w:top w:val="nil"/>
              <w:bottom w:val="single" w:sz="4" w:space="0" w:color="auto"/>
            </w:tcBorders>
          </w:tcPr>
          <w:p w14:paraId="0D635066" w14:textId="77D4E8A8" w:rsidR="00C85197" w:rsidRPr="00F923DA" w:rsidRDefault="00C85197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977" w:type="dxa"/>
            <w:tcBorders>
              <w:top w:val="nil"/>
              <w:bottom w:val="single" w:sz="4" w:space="0" w:color="auto"/>
            </w:tcBorders>
          </w:tcPr>
          <w:p w14:paraId="36101BF7" w14:textId="30884BE9" w:rsidR="00171E5F" w:rsidRPr="00F923DA" w:rsidRDefault="00171E5F" w:rsidP="00D43F47">
            <w:pPr>
              <w:spacing w:before="120" w:after="120" w:line="288" w:lineRule="auto"/>
              <w:jc w:val="both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F319AD" w:rsidRPr="00F923DA" w14:paraId="6AED6158" w14:textId="77777777" w:rsidTr="005222A1">
        <w:tblPrEx>
          <w:tblBorders>
            <w:top w:val="none" w:sz="0" w:space="0" w:color="auto"/>
          </w:tblBorders>
        </w:tblPrEx>
        <w:tc>
          <w:tcPr>
            <w:tcW w:w="2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D00121" w14:textId="77777777" w:rsidR="00F319AD" w:rsidRPr="00F923DA" w:rsidRDefault="00F319AD" w:rsidP="00D43F47">
            <w:pPr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Nom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C84407" w14:textId="77777777" w:rsidR="00F319AD" w:rsidRPr="00F923DA" w:rsidRDefault="00F319AD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  <w:r w:rsidRPr="00F923DA">
              <w:rPr>
                <w:rFonts w:ascii="Calibri Light" w:hAnsi="Calibri Light" w:cs="Calibri Light"/>
                <w:sz w:val="20"/>
              </w:rPr>
              <w:t>Prénom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E68FBF" w14:textId="77777777" w:rsidR="00F319AD" w:rsidRPr="00F923DA" w:rsidRDefault="00F319AD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  <w:r w:rsidRPr="00F923DA">
              <w:rPr>
                <w:rFonts w:ascii="Calibri Light" w:hAnsi="Calibri Light" w:cs="Calibri Light"/>
                <w:sz w:val="20"/>
              </w:rPr>
              <w:t>Téléphone</w:t>
            </w:r>
          </w:p>
          <w:p w14:paraId="022545A4" w14:textId="77777777" w:rsidR="00DD02B1" w:rsidRPr="00F923DA" w:rsidRDefault="00DD02B1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  <w:tr w:rsidR="00171E5F" w:rsidRPr="00F923DA" w14:paraId="25E68C36" w14:textId="77777777" w:rsidTr="005222A1">
        <w:tblPrEx>
          <w:tblBorders>
            <w:top w:val="none" w:sz="0" w:space="0" w:color="auto"/>
          </w:tblBorders>
        </w:tblPrEx>
        <w:tc>
          <w:tcPr>
            <w:tcW w:w="2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BC52BA" w14:textId="3235DCFC" w:rsidR="00171E5F" w:rsidRPr="00F923DA" w:rsidRDefault="00171E5F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66BE6762" w14:textId="77777777" w:rsidR="00171E5F" w:rsidRPr="00F923DA" w:rsidRDefault="00171E5F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91152F" w14:textId="77777777" w:rsidR="00171E5F" w:rsidRPr="00F923DA" w:rsidRDefault="00171E5F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  <w:tr w:rsidR="00F319AD" w:rsidRPr="00F923DA" w14:paraId="206F73BC" w14:textId="77777777" w:rsidTr="005222A1">
        <w:tblPrEx>
          <w:tblBorders>
            <w:top w:val="none" w:sz="0" w:space="0" w:color="auto"/>
          </w:tblBorders>
        </w:tblPrEx>
        <w:tc>
          <w:tcPr>
            <w:tcW w:w="2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9DA8D2" w14:textId="77777777" w:rsidR="00F319AD" w:rsidRPr="00F923DA" w:rsidRDefault="00F319AD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  <w:szCs w:val="18"/>
              </w:rPr>
            </w:pPr>
            <w:r w:rsidRPr="00F923DA">
              <w:rPr>
                <w:rFonts w:ascii="Calibri Light" w:hAnsi="Calibri Light" w:cs="Calibri Light"/>
                <w:sz w:val="20"/>
                <w:szCs w:val="18"/>
              </w:rPr>
              <w:t>Courriel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62326A" w14:textId="77777777" w:rsidR="00F319AD" w:rsidRPr="00F923DA" w:rsidRDefault="00F319AD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34FA35" w14:textId="77777777" w:rsidR="00F319AD" w:rsidRPr="00F923DA" w:rsidRDefault="00F319AD" w:rsidP="00D43F47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6EB7BAC7" w14:textId="77777777" w:rsidR="003C3BEE" w:rsidRPr="00F923DA" w:rsidRDefault="003C3BEE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ind w:left="399"/>
        <w:rPr>
          <w:rFonts w:ascii="Calibri Light" w:hAnsi="Calibri Light" w:cs="Calibri Light"/>
          <w:sz w:val="18"/>
          <w:szCs w:val="18"/>
        </w:rPr>
      </w:pPr>
    </w:p>
    <w:p w14:paraId="19854913" w14:textId="77777777" w:rsidR="00B1546B" w:rsidRPr="00F923DA" w:rsidRDefault="00B1546B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ind w:left="399"/>
        <w:rPr>
          <w:rFonts w:ascii="Calibri Light" w:hAnsi="Calibri Light" w:cs="Calibri Light"/>
          <w:b/>
          <w:sz w:val="22"/>
          <w:szCs w:val="22"/>
        </w:rPr>
        <w:sectPr w:rsidR="00B1546B" w:rsidRPr="00F923DA" w:rsidSect="0069783D">
          <w:head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526" w:bottom="965" w:left="1800" w:header="706" w:footer="518" w:gutter="0"/>
          <w:cols w:space="708"/>
          <w:titlePg/>
          <w:docGrid w:linePitch="360"/>
        </w:sectPr>
      </w:pPr>
    </w:p>
    <w:p w14:paraId="29511D38" w14:textId="77777777" w:rsidR="002C41BC" w:rsidRPr="00F923DA" w:rsidRDefault="004A3623" w:rsidP="00D43F47">
      <w:pPr>
        <w:tabs>
          <w:tab w:val="left" w:pos="1418"/>
          <w:tab w:val="left" w:pos="4218"/>
          <w:tab w:val="right" w:pos="8892"/>
        </w:tabs>
        <w:spacing w:before="120" w:after="120" w:line="288" w:lineRule="auto"/>
        <w:ind w:left="399"/>
        <w:rPr>
          <w:rFonts w:ascii="Calibri Light" w:hAnsi="Calibri Light" w:cs="Calibri Light"/>
          <w:sz w:val="18"/>
          <w:szCs w:val="18"/>
        </w:rPr>
      </w:pPr>
      <w:r w:rsidRPr="00F923DA">
        <w:rPr>
          <w:rFonts w:ascii="Calibri Light" w:hAnsi="Calibri Light" w:cs="Calibri Light"/>
          <w:b/>
          <w:smallCaps/>
          <w:sz w:val="22"/>
          <w:szCs w:val="22"/>
        </w:rPr>
        <w:t>Cadre</w:t>
      </w:r>
      <w:r w:rsidR="002C41BC" w:rsidRPr="00F923DA">
        <w:rPr>
          <w:rFonts w:ascii="Calibri Light" w:hAnsi="Calibri Light" w:cs="Calibri Light"/>
          <w:b/>
          <w:sz w:val="18"/>
          <w:szCs w:val="18"/>
        </w:rPr>
        <w:tab/>
      </w:r>
      <w:sdt>
        <w:sdtPr>
          <w:rPr>
            <w:rFonts w:ascii="Calibri Light" w:hAnsi="Calibri Light" w:cs="Calibri Light"/>
            <w:sz w:val="22"/>
            <w:szCs w:val="18"/>
          </w:rPr>
          <w:id w:val="-956570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b/>
          <w:sz w:val="18"/>
          <w:szCs w:val="18"/>
        </w:rPr>
        <w:t xml:space="preserve"> </w:t>
      </w:r>
      <w:r w:rsidR="004156D3" w:rsidRPr="00F923DA">
        <w:rPr>
          <w:rFonts w:ascii="Calibri Light" w:hAnsi="Calibri Light" w:cs="Calibri Light"/>
          <w:sz w:val="20"/>
          <w:szCs w:val="18"/>
        </w:rPr>
        <w:t xml:space="preserve">Projet de </w:t>
      </w:r>
      <w:r w:rsidR="002C41BC" w:rsidRPr="00F923DA">
        <w:rPr>
          <w:rFonts w:ascii="Calibri Light" w:hAnsi="Calibri Light" w:cs="Calibri Light"/>
          <w:sz w:val="20"/>
          <w:szCs w:val="18"/>
        </w:rPr>
        <w:t>fin d’</w:t>
      </w:r>
      <w:r w:rsidR="00A7334B" w:rsidRPr="00F923DA">
        <w:rPr>
          <w:rFonts w:ascii="Calibri Light" w:hAnsi="Calibri Light" w:cs="Calibri Light"/>
          <w:sz w:val="20"/>
          <w:szCs w:val="18"/>
        </w:rPr>
        <w:t>études</w:t>
      </w:r>
      <w:r w:rsidR="004156D3" w:rsidRPr="00F923DA">
        <w:rPr>
          <w:rFonts w:ascii="Calibri Light" w:hAnsi="Calibri Light" w:cs="Calibri Light"/>
          <w:sz w:val="18"/>
          <w:szCs w:val="18"/>
        </w:rPr>
        <w:tab/>
      </w:r>
    </w:p>
    <w:p w14:paraId="27DAB37A" w14:textId="77777777" w:rsidR="002C41BC" w:rsidRPr="00F923DA" w:rsidRDefault="002C41BC" w:rsidP="00D43F47">
      <w:pPr>
        <w:tabs>
          <w:tab w:val="left" w:pos="1418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z w:val="18"/>
          <w:szCs w:val="18"/>
        </w:rPr>
      </w:pPr>
      <w:r w:rsidRPr="00F923DA">
        <w:rPr>
          <w:rFonts w:ascii="Calibri Light" w:hAnsi="Calibri Light" w:cs="Calibri Light"/>
          <w:b/>
          <w:sz w:val="22"/>
          <w:szCs w:val="22"/>
        </w:rPr>
        <w:tab/>
      </w:r>
      <w:sdt>
        <w:sdtPr>
          <w:rPr>
            <w:rFonts w:ascii="Calibri Light" w:hAnsi="Calibri Light" w:cs="Calibri Light"/>
            <w:sz w:val="22"/>
            <w:szCs w:val="22"/>
          </w:rPr>
          <w:id w:val="-141967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22"/>
            </w:rPr>
            <w:t>☐</w:t>
          </w:r>
        </w:sdtContent>
      </w:sdt>
      <w:r w:rsidR="00F53DB6">
        <w:rPr>
          <w:rFonts w:ascii="Calibri Light" w:hAnsi="Calibri Light" w:cs="Calibri Light"/>
          <w:b/>
          <w:sz w:val="22"/>
          <w:szCs w:val="22"/>
        </w:rPr>
        <w:t xml:space="preserve"> </w:t>
      </w:r>
      <w:r w:rsidR="004156D3" w:rsidRPr="00F923DA">
        <w:rPr>
          <w:rFonts w:ascii="Calibri Light" w:hAnsi="Calibri Light" w:cs="Calibri Light"/>
          <w:sz w:val="20"/>
          <w:szCs w:val="18"/>
        </w:rPr>
        <w:t>Mémoire</w:t>
      </w:r>
    </w:p>
    <w:p w14:paraId="0C2429C3" w14:textId="77777777" w:rsidR="002C41BC" w:rsidRPr="00F923DA" w:rsidRDefault="002C41BC" w:rsidP="00D43F47">
      <w:pPr>
        <w:tabs>
          <w:tab w:val="left" w:pos="1418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z w:val="18"/>
          <w:szCs w:val="18"/>
        </w:rPr>
      </w:pPr>
      <w:r w:rsidRPr="00F923DA">
        <w:rPr>
          <w:rFonts w:ascii="Calibri Light" w:hAnsi="Calibri Light" w:cs="Calibri Light"/>
          <w:b/>
          <w:sz w:val="18"/>
          <w:szCs w:val="18"/>
        </w:rPr>
        <w:tab/>
      </w:r>
      <w:sdt>
        <w:sdtPr>
          <w:rPr>
            <w:rFonts w:ascii="Calibri Light" w:hAnsi="Calibri Light" w:cs="Calibri Light"/>
            <w:sz w:val="22"/>
            <w:szCs w:val="18"/>
          </w:rPr>
          <w:id w:val="-1119987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b/>
          <w:sz w:val="18"/>
          <w:szCs w:val="18"/>
        </w:rPr>
        <w:t xml:space="preserve"> </w:t>
      </w:r>
      <w:r w:rsidRPr="00F923DA">
        <w:rPr>
          <w:rFonts w:ascii="Calibri Light" w:hAnsi="Calibri Light" w:cs="Calibri Light"/>
          <w:sz w:val="20"/>
          <w:szCs w:val="18"/>
        </w:rPr>
        <w:t>Thèse</w:t>
      </w:r>
    </w:p>
    <w:p w14:paraId="6262DA88" w14:textId="77777777" w:rsidR="00B1546B" w:rsidRPr="00F923DA" w:rsidRDefault="0069783D" w:rsidP="00D43F47">
      <w:pPr>
        <w:tabs>
          <w:tab w:val="left" w:pos="1418"/>
          <w:tab w:val="left" w:pos="4218"/>
          <w:tab w:val="right" w:pos="8892"/>
        </w:tabs>
        <w:spacing w:before="120" w:after="120" w:line="288" w:lineRule="auto"/>
        <w:ind w:left="1418"/>
        <w:rPr>
          <w:rFonts w:ascii="Calibri Light" w:hAnsi="Calibri Light" w:cs="Calibri Light"/>
          <w:szCs w:val="24"/>
        </w:rPr>
      </w:pPr>
      <w:sdt>
        <w:sdtPr>
          <w:rPr>
            <w:rFonts w:ascii="Calibri Light" w:hAnsi="Calibri Light" w:cs="Calibri Light"/>
            <w:sz w:val="22"/>
            <w:szCs w:val="18"/>
          </w:rPr>
          <w:id w:val="75328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1910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20"/>
          <w:szCs w:val="18"/>
        </w:rPr>
        <w:t xml:space="preserve"> </w:t>
      </w:r>
      <w:r w:rsidR="002C41BC" w:rsidRPr="00F923DA">
        <w:rPr>
          <w:rFonts w:ascii="Calibri Light" w:hAnsi="Calibri Light" w:cs="Calibri Light"/>
          <w:sz w:val="20"/>
          <w:szCs w:val="18"/>
        </w:rPr>
        <w:t>Stage</w:t>
      </w:r>
    </w:p>
    <w:p w14:paraId="05667232" w14:textId="77777777" w:rsidR="00B1546B" w:rsidRPr="00F923DA" w:rsidRDefault="0069783D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ind w:left="-284"/>
        <w:rPr>
          <w:rFonts w:ascii="Calibri Light" w:hAnsi="Calibri Light" w:cs="Calibri Light"/>
          <w:sz w:val="18"/>
          <w:szCs w:val="18"/>
        </w:rPr>
      </w:pPr>
      <w:sdt>
        <w:sdtPr>
          <w:rPr>
            <w:rFonts w:ascii="Calibri Light" w:hAnsi="Calibri Light" w:cs="Calibri Light"/>
            <w:sz w:val="22"/>
            <w:szCs w:val="18"/>
          </w:rPr>
          <w:id w:val="58148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20"/>
          <w:szCs w:val="18"/>
        </w:rPr>
        <w:t xml:space="preserve"> </w:t>
      </w:r>
      <w:r w:rsidR="00B1546B" w:rsidRPr="00F923DA">
        <w:rPr>
          <w:rFonts w:ascii="Calibri Light" w:hAnsi="Calibri Light" w:cs="Calibri Light"/>
          <w:sz w:val="20"/>
          <w:szCs w:val="18"/>
        </w:rPr>
        <w:t>Cours</w:t>
      </w:r>
    </w:p>
    <w:p w14:paraId="46379306" w14:textId="4F693BD7" w:rsidR="00B1546B" w:rsidRPr="00F923DA" w:rsidRDefault="0069783D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ind w:left="-284"/>
        <w:rPr>
          <w:rFonts w:ascii="Calibri Light" w:hAnsi="Calibri Light" w:cs="Calibri Light"/>
          <w:sz w:val="18"/>
          <w:szCs w:val="18"/>
        </w:rPr>
      </w:pPr>
      <w:sdt>
        <w:sdtPr>
          <w:rPr>
            <w:rFonts w:ascii="Calibri Light" w:hAnsi="Calibri Light" w:cs="Calibri Light"/>
            <w:sz w:val="22"/>
            <w:szCs w:val="18"/>
          </w:rPr>
          <w:id w:val="-823190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7458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20"/>
          <w:szCs w:val="18"/>
        </w:rPr>
        <w:t xml:space="preserve"> </w:t>
      </w:r>
      <w:r w:rsidR="00B1546B" w:rsidRPr="00F923DA">
        <w:rPr>
          <w:rFonts w:ascii="Calibri Light" w:hAnsi="Calibri Light" w:cs="Calibri Light"/>
          <w:sz w:val="20"/>
          <w:szCs w:val="18"/>
        </w:rPr>
        <w:t>Projet spécial</w:t>
      </w:r>
    </w:p>
    <w:p w14:paraId="5D10231F" w14:textId="77777777" w:rsidR="00FC583A" w:rsidRPr="00F923DA" w:rsidRDefault="0069783D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ind w:left="-284"/>
        <w:rPr>
          <w:rFonts w:ascii="Calibri Light" w:hAnsi="Calibri Light" w:cs="Calibri Light"/>
          <w:sz w:val="18"/>
          <w:szCs w:val="18"/>
        </w:rPr>
      </w:pPr>
      <w:sdt>
        <w:sdtPr>
          <w:rPr>
            <w:rFonts w:ascii="Calibri Light" w:hAnsi="Calibri Light" w:cs="Calibri Light"/>
            <w:sz w:val="22"/>
            <w:szCs w:val="18"/>
          </w:rPr>
          <w:id w:val="44882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20"/>
          <w:szCs w:val="18"/>
        </w:rPr>
        <w:t xml:space="preserve"> </w:t>
      </w:r>
      <w:r w:rsidR="00B1546B" w:rsidRPr="00F923DA">
        <w:rPr>
          <w:rFonts w:ascii="Calibri Light" w:hAnsi="Calibri Light" w:cs="Calibri Light"/>
          <w:sz w:val="20"/>
          <w:szCs w:val="18"/>
        </w:rPr>
        <w:t>Projet de maîtrise</w:t>
      </w:r>
    </w:p>
    <w:p w14:paraId="4F204336" w14:textId="77777777" w:rsidR="00B1546B" w:rsidRPr="00F923DA" w:rsidRDefault="0069783D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ind w:left="-284"/>
        <w:rPr>
          <w:rFonts w:ascii="Calibri Light" w:hAnsi="Calibri Light" w:cs="Calibri Light"/>
          <w:sz w:val="18"/>
          <w:szCs w:val="18"/>
        </w:rPr>
      </w:pPr>
      <w:sdt>
        <w:sdtPr>
          <w:rPr>
            <w:rFonts w:ascii="Calibri Light" w:hAnsi="Calibri Light" w:cs="Calibri Light"/>
            <w:sz w:val="22"/>
            <w:szCs w:val="18"/>
          </w:rPr>
          <w:id w:val="-182521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5463">
            <w:rPr>
              <w:rFonts w:ascii="MS Gothic" w:eastAsia="MS Gothic" w:hAnsi="MS Gothic" w:cs="Calibri Light" w:hint="eastAsia"/>
              <w:sz w:val="22"/>
              <w:szCs w:val="18"/>
            </w:rPr>
            <w:t>☐</w:t>
          </w:r>
        </w:sdtContent>
      </w:sdt>
      <w:r w:rsidR="00F53DB6">
        <w:rPr>
          <w:rFonts w:ascii="Calibri Light" w:hAnsi="Calibri Light" w:cs="Calibri Light"/>
          <w:sz w:val="20"/>
          <w:szCs w:val="18"/>
        </w:rPr>
        <w:t xml:space="preserve"> </w:t>
      </w:r>
      <w:r w:rsidR="00B1546B" w:rsidRPr="00F923DA">
        <w:rPr>
          <w:rFonts w:ascii="Calibri Light" w:hAnsi="Calibri Light" w:cs="Calibri Light"/>
          <w:sz w:val="20"/>
          <w:szCs w:val="18"/>
        </w:rPr>
        <w:t>Autre</w:t>
      </w:r>
      <w:r w:rsidR="00C51BD4" w:rsidRPr="00F923DA">
        <w:rPr>
          <w:rFonts w:ascii="Calibri Light" w:hAnsi="Calibri Light" w:cs="Calibri Light"/>
          <w:sz w:val="20"/>
          <w:szCs w:val="18"/>
        </w:rPr>
        <w:t xml:space="preserve"> </w:t>
      </w:r>
      <w:r w:rsidR="00FC583A" w:rsidRPr="00F923DA">
        <w:rPr>
          <w:rFonts w:ascii="Calibri Light" w:hAnsi="Calibri Light" w:cs="Calibri Light"/>
          <w:sz w:val="18"/>
          <w:szCs w:val="18"/>
        </w:rPr>
        <w:t xml:space="preserve">: </w:t>
      </w:r>
      <w:r w:rsidR="00CE463E" w:rsidRPr="00F923DA">
        <w:rPr>
          <w:rFonts w:ascii="Calibri Light" w:hAnsi="Calibri Light" w:cs="Calibri Light"/>
          <w:sz w:val="18"/>
          <w:szCs w:val="18"/>
        </w:rPr>
        <w:fldChar w:fldCharType="begin">
          <w:ffData>
            <w:name w:val="Texte40"/>
            <w:enabled/>
            <w:calcOnExit w:val="0"/>
            <w:textInput>
              <w:maxLength w:val="25"/>
            </w:textInput>
          </w:ffData>
        </w:fldChar>
      </w:r>
      <w:bookmarkStart w:id="2" w:name="Texte40"/>
      <w:r w:rsidR="00C51BD4" w:rsidRPr="00F923DA">
        <w:rPr>
          <w:rFonts w:ascii="Calibri Light" w:hAnsi="Calibri Light" w:cs="Calibri Light"/>
          <w:sz w:val="18"/>
          <w:szCs w:val="18"/>
        </w:rPr>
        <w:instrText xml:space="preserve"> FORMTEXT </w:instrText>
      </w:r>
      <w:r w:rsidR="00CE463E" w:rsidRPr="00F923DA">
        <w:rPr>
          <w:rFonts w:ascii="Calibri Light" w:hAnsi="Calibri Light" w:cs="Calibri Light"/>
          <w:sz w:val="18"/>
          <w:szCs w:val="18"/>
        </w:rPr>
      </w:r>
      <w:r w:rsidR="00CE463E" w:rsidRPr="00F923DA">
        <w:rPr>
          <w:rFonts w:ascii="Calibri Light" w:hAnsi="Calibri Light" w:cs="Calibri Light"/>
          <w:sz w:val="18"/>
          <w:szCs w:val="18"/>
        </w:rPr>
        <w:fldChar w:fldCharType="separate"/>
      </w:r>
      <w:r w:rsidR="00C51BD4" w:rsidRPr="00F923DA">
        <w:rPr>
          <w:rFonts w:ascii="Calibri Light" w:hAnsi="Calibri Light" w:cs="Calibri Light"/>
          <w:noProof/>
          <w:sz w:val="18"/>
          <w:szCs w:val="18"/>
        </w:rPr>
        <w:t> </w:t>
      </w:r>
      <w:r w:rsidR="00C51BD4" w:rsidRPr="00F923DA">
        <w:rPr>
          <w:rFonts w:ascii="Calibri Light" w:hAnsi="Calibri Light" w:cs="Calibri Light"/>
          <w:noProof/>
          <w:sz w:val="18"/>
          <w:szCs w:val="18"/>
        </w:rPr>
        <w:t> </w:t>
      </w:r>
      <w:r w:rsidR="00C51BD4" w:rsidRPr="00F923DA">
        <w:rPr>
          <w:rFonts w:ascii="Calibri Light" w:hAnsi="Calibri Light" w:cs="Calibri Light"/>
          <w:noProof/>
          <w:sz w:val="18"/>
          <w:szCs w:val="18"/>
        </w:rPr>
        <w:t> </w:t>
      </w:r>
      <w:r w:rsidR="00C51BD4" w:rsidRPr="00F923DA">
        <w:rPr>
          <w:rFonts w:ascii="Calibri Light" w:hAnsi="Calibri Light" w:cs="Calibri Light"/>
          <w:noProof/>
          <w:sz w:val="18"/>
          <w:szCs w:val="18"/>
        </w:rPr>
        <w:t> </w:t>
      </w:r>
      <w:r w:rsidR="00C51BD4" w:rsidRPr="00F923DA">
        <w:rPr>
          <w:rFonts w:ascii="Calibri Light" w:hAnsi="Calibri Light" w:cs="Calibri Light"/>
          <w:noProof/>
          <w:sz w:val="18"/>
          <w:szCs w:val="18"/>
        </w:rPr>
        <w:t> </w:t>
      </w:r>
      <w:r w:rsidR="00CE463E" w:rsidRPr="00F923DA">
        <w:rPr>
          <w:rFonts w:ascii="Calibri Light" w:hAnsi="Calibri Light" w:cs="Calibri Light"/>
          <w:sz w:val="18"/>
          <w:szCs w:val="18"/>
        </w:rPr>
        <w:fldChar w:fldCharType="end"/>
      </w:r>
      <w:bookmarkEnd w:id="2"/>
      <w:r w:rsidR="00C51BD4" w:rsidRPr="00F923DA">
        <w:rPr>
          <w:rFonts w:ascii="Calibri Light" w:hAnsi="Calibri Light" w:cs="Calibri Light"/>
          <w:sz w:val="18"/>
          <w:szCs w:val="18"/>
        </w:rPr>
        <w:t>______</w:t>
      </w:r>
    </w:p>
    <w:p w14:paraId="23BF5E7D" w14:textId="77777777" w:rsidR="005843AD" w:rsidRPr="00F923DA" w:rsidRDefault="005843AD" w:rsidP="005843AD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b/>
          <w:sz w:val="18"/>
          <w:szCs w:val="18"/>
        </w:rPr>
        <w:sectPr w:rsidR="005843AD" w:rsidRPr="00F923DA" w:rsidSect="00B1546B">
          <w:type w:val="continuous"/>
          <w:pgSz w:w="12240" w:h="15840" w:code="1"/>
          <w:pgMar w:top="1440" w:right="1526" w:bottom="965" w:left="1800" w:header="706" w:footer="518" w:gutter="0"/>
          <w:cols w:num="2" w:space="708"/>
          <w:titlePg/>
          <w:docGrid w:linePitch="360"/>
        </w:sectPr>
      </w:pPr>
    </w:p>
    <w:p w14:paraId="7F989C26" w14:textId="77777777" w:rsidR="005843AD" w:rsidRPr="002A4EB9" w:rsidRDefault="005843AD" w:rsidP="004A71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b/>
          <w:sz w:val="22"/>
          <w:szCs w:val="22"/>
        </w:rPr>
      </w:pPr>
      <w:r w:rsidRPr="002A4EB9">
        <w:rPr>
          <w:rFonts w:ascii="Calibri Light" w:hAnsi="Calibri Light" w:cs="Calibri Light"/>
          <w:b/>
          <w:sz w:val="22"/>
          <w:szCs w:val="22"/>
        </w:rPr>
        <w:t>Note : Seuls les pro</w:t>
      </w:r>
      <w:r w:rsidR="002A4EB9">
        <w:rPr>
          <w:rFonts w:ascii="Calibri Light" w:hAnsi="Calibri Light" w:cs="Calibri Light"/>
          <w:b/>
          <w:sz w:val="22"/>
          <w:szCs w:val="22"/>
        </w:rPr>
        <w:t xml:space="preserve">jets finalisés sont admissibles, </w:t>
      </w:r>
      <w:r w:rsidRPr="002A4EB9">
        <w:rPr>
          <w:rFonts w:ascii="Calibri Light" w:hAnsi="Calibri Light" w:cs="Calibri Light"/>
          <w:b/>
          <w:sz w:val="22"/>
          <w:szCs w:val="22"/>
        </w:rPr>
        <w:t>c’est-à-dire que toutes les étapes de rédaction du mémoire ont été déposées</w:t>
      </w:r>
      <w:r w:rsidR="002A4EB9">
        <w:rPr>
          <w:rFonts w:ascii="Calibri Light" w:hAnsi="Calibri Light" w:cs="Calibri Light"/>
          <w:b/>
          <w:sz w:val="22"/>
          <w:szCs w:val="22"/>
        </w:rPr>
        <w:t>.</w:t>
      </w:r>
    </w:p>
    <w:p w14:paraId="1CAB6D98" w14:textId="77777777" w:rsidR="004A71BD" w:rsidRDefault="004A71BD" w:rsidP="004A71BD">
      <w:pPr>
        <w:tabs>
          <w:tab w:val="left" w:pos="426"/>
          <w:tab w:val="left" w:pos="4218"/>
          <w:tab w:val="right" w:pos="8892"/>
        </w:tabs>
        <w:spacing w:before="120" w:after="120" w:line="288" w:lineRule="auto"/>
        <w:jc w:val="center"/>
        <w:rPr>
          <w:rFonts w:ascii="Calibri Light" w:hAnsi="Calibri Light" w:cs="Calibri Light"/>
          <w:smallCaps/>
          <w:szCs w:val="24"/>
          <w:lang w:eastAsia="en-CA" w:bidi="ar-SA"/>
        </w:rPr>
      </w:pPr>
    </w:p>
    <w:p w14:paraId="77982992" w14:textId="62903AE0" w:rsidR="00DA7EC1" w:rsidRPr="00F923DA" w:rsidRDefault="0069783D" w:rsidP="00DA7EC1">
      <w:pPr>
        <w:tabs>
          <w:tab w:val="left" w:pos="399"/>
        </w:tabs>
        <w:spacing w:before="120" w:after="120" w:line="288" w:lineRule="auto"/>
        <w:ind w:left="399"/>
        <w:rPr>
          <w:rFonts w:ascii="Calibri Light" w:hAnsi="Calibri Light" w:cs="Calibri Light"/>
          <w:szCs w:val="22"/>
          <w:lang w:eastAsia="en-CA" w:bidi="ar-SA"/>
        </w:rPr>
      </w:pPr>
      <w:sdt>
        <w:sdtPr>
          <w:rPr>
            <w:rFonts w:ascii="Calibri Light" w:hAnsi="Calibri Light" w:cs="Calibri Light"/>
            <w:b/>
            <w:sz w:val="22"/>
            <w:szCs w:val="22"/>
          </w:rPr>
          <w:id w:val="-1938207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7458">
            <w:rPr>
              <w:rFonts w:ascii="MS Gothic" w:eastAsia="MS Gothic" w:hAnsi="MS Gothic" w:cs="Calibri Light" w:hint="eastAsia"/>
              <w:b/>
              <w:sz w:val="22"/>
              <w:szCs w:val="22"/>
            </w:rPr>
            <w:t>☐</w:t>
          </w:r>
        </w:sdtContent>
      </w:sdt>
      <w:r w:rsidR="00DA7EC1">
        <w:rPr>
          <w:rFonts w:ascii="Calibri Light" w:hAnsi="Calibri Light" w:cs="Calibri Light"/>
          <w:b/>
          <w:sz w:val="22"/>
          <w:szCs w:val="22"/>
        </w:rPr>
        <w:t xml:space="preserve">  </w:t>
      </w:r>
      <w:r w:rsidR="001A380D" w:rsidRPr="00C55463">
        <w:rPr>
          <w:rFonts w:ascii="Calibri Light" w:hAnsi="Calibri Light" w:cs="Calibri Light"/>
          <w:szCs w:val="24"/>
        </w:rPr>
        <w:t>Dans le cas</w:t>
      </w:r>
      <w:r w:rsidR="001A380D" w:rsidRPr="00C55463">
        <w:rPr>
          <w:rFonts w:ascii="Calibri Light" w:hAnsi="Calibri Light" w:cs="Calibri Light"/>
          <w:b/>
          <w:szCs w:val="24"/>
        </w:rPr>
        <w:t xml:space="preserve"> </w:t>
      </w:r>
      <w:r w:rsidR="001A380D" w:rsidRPr="00C55463">
        <w:rPr>
          <w:rFonts w:ascii="Calibri Light" w:hAnsi="Calibri Light" w:cs="Calibri Light"/>
          <w:szCs w:val="24"/>
          <w:lang w:eastAsia="en-CA" w:bidi="ar-SA"/>
        </w:rPr>
        <w:t>où</w:t>
      </w:r>
      <w:r w:rsidR="001A380D">
        <w:rPr>
          <w:rFonts w:ascii="Calibri Light" w:hAnsi="Calibri Light" w:cs="Calibri Light"/>
          <w:szCs w:val="22"/>
          <w:lang w:eastAsia="en-CA" w:bidi="ar-SA"/>
        </w:rPr>
        <w:t xml:space="preserve"> ma candidature serait sélectionnée, j</w:t>
      </w:r>
      <w:r w:rsidR="00DA7EC1" w:rsidRPr="001E511C">
        <w:rPr>
          <w:rFonts w:ascii="Calibri Light" w:hAnsi="Calibri Light" w:cs="Calibri Light"/>
          <w:szCs w:val="22"/>
          <w:lang w:eastAsia="en-CA" w:bidi="ar-SA"/>
        </w:rPr>
        <w:t>’autorise le CERIU à utiliser les photos de moi prises lors</w:t>
      </w:r>
      <w:r w:rsidR="00DF0290">
        <w:rPr>
          <w:rFonts w:ascii="Calibri Light" w:hAnsi="Calibri Light" w:cs="Calibri Light"/>
          <w:szCs w:val="22"/>
          <w:lang w:eastAsia="en-CA" w:bidi="ar-SA"/>
        </w:rPr>
        <w:t xml:space="preserve"> du congrès INFRA 202</w:t>
      </w:r>
      <w:r>
        <w:rPr>
          <w:rFonts w:ascii="Calibri Light" w:hAnsi="Calibri Light" w:cs="Calibri Light"/>
          <w:szCs w:val="22"/>
          <w:lang w:eastAsia="en-CA" w:bidi="ar-SA"/>
        </w:rPr>
        <w:t>3</w:t>
      </w:r>
      <w:r w:rsidR="00DF0290">
        <w:rPr>
          <w:rFonts w:ascii="Calibri Light" w:hAnsi="Calibri Light" w:cs="Calibri Light"/>
          <w:szCs w:val="22"/>
          <w:lang w:eastAsia="en-CA" w:bidi="ar-SA"/>
        </w:rPr>
        <w:t xml:space="preserve"> </w:t>
      </w:r>
      <w:r w:rsidR="00DA7EC1" w:rsidRPr="001E511C">
        <w:rPr>
          <w:rFonts w:ascii="Calibri Light" w:hAnsi="Calibri Light" w:cs="Calibri Light"/>
          <w:szCs w:val="22"/>
          <w:lang w:eastAsia="en-CA" w:bidi="ar-SA"/>
        </w:rPr>
        <w:t>à des fins non</w:t>
      </w:r>
      <w:r w:rsidR="00DA7EC1">
        <w:rPr>
          <w:rFonts w:ascii="Calibri Light" w:hAnsi="Calibri Light" w:cs="Calibri Light"/>
          <w:szCs w:val="22"/>
          <w:lang w:eastAsia="en-CA" w:bidi="ar-SA"/>
        </w:rPr>
        <w:t xml:space="preserve"> </w:t>
      </w:r>
      <w:r w:rsidR="00DA7EC1" w:rsidRPr="001E511C">
        <w:rPr>
          <w:rFonts w:ascii="Calibri Light" w:hAnsi="Calibri Light" w:cs="Calibri Light"/>
          <w:szCs w:val="22"/>
          <w:lang w:eastAsia="en-CA" w:bidi="ar-SA"/>
        </w:rPr>
        <w:t>commerciales</w:t>
      </w:r>
      <w:r w:rsidR="00CB0592">
        <w:rPr>
          <w:rFonts w:ascii="Calibri Light" w:hAnsi="Calibri Light" w:cs="Calibri Light"/>
          <w:szCs w:val="22"/>
          <w:lang w:eastAsia="en-CA" w:bidi="ar-SA"/>
        </w:rPr>
        <w:t>.</w:t>
      </w:r>
    </w:p>
    <w:p w14:paraId="237FBF93" w14:textId="77777777" w:rsidR="00DA7EC1" w:rsidRDefault="00DA7EC1" w:rsidP="00DA7EC1">
      <w:pPr>
        <w:tabs>
          <w:tab w:val="left" w:pos="426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mallCaps/>
          <w:szCs w:val="24"/>
          <w:lang w:eastAsia="en-CA" w:bidi="ar-SA"/>
        </w:rPr>
      </w:pPr>
    </w:p>
    <w:p w14:paraId="76E535DA" w14:textId="77777777" w:rsidR="004A71BD" w:rsidRPr="004A71BD" w:rsidRDefault="004A71BD" w:rsidP="004A71BD">
      <w:pPr>
        <w:tabs>
          <w:tab w:val="left" w:pos="426"/>
          <w:tab w:val="left" w:pos="4218"/>
          <w:tab w:val="right" w:pos="8892"/>
        </w:tabs>
        <w:spacing w:before="120" w:after="120" w:line="288" w:lineRule="auto"/>
        <w:jc w:val="center"/>
        <w:rPr>
          <w:rFonts w:ascii="Calibri Light" w:hAnsi="Calibri Light" w:cs="Calibri Light"/>
          <w:b/>
          <w:smallCaps/>
          <w:sz w:val="28"/>
          <w:szCs w:val="28"/>
          <w:lang w:eastAsia="en-CA" w:bidi="ar-SA"/>
        </w:rPr>
      </w:pPr>
      <w:r w:rsidRPr="004A71BD">
        <w:rPr>
          <w:rFonts w:ascii="Calibri Light" w:hAnsi="Calibri Light" w:cs="Calibri Light"/>
          <w:b/>
          <w:smallCaps/>
          <w:sz w:val="28"/>
          <w:szCs w:val="28"/>
          <w:lang w:eastAsia="en-CA" w:bidi="ar-SA"/>
        </w:rPr>
        <w:t>2. PROJET</w:t>
      </w:r>
    </w:p>
    <w:p w14:paraId="524FE906" w14:textId="77777777" w:rsidR="00180916" w:rsidRPr="00F923DA" w:rsidRDefault="00180916" w:rsidP="00D43F47">
      <w:pPr>
        <w:tabs>
          <w:tab w:val="left" w:pos="426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b/>
          <w:smallCaps/>
          <w:szCs w:val="24"/>
          <w:lang w:eastAsia="en-CA" w:bidi="ar-SA"/>
        </w:rPr>
      </w:pPr>
      <w:r w:rsidRPr="00F923DA">
        <w:rPr>
          <w:rFonts w:ascii="Calibri Light" w:hAnsi="Calibri Light" w:cs="Calibri Light"/>
          <w:smallCaps/>
          <w:szCs w:val="24"/>
          <w:lang w:eastAsia="en-CA" w:bidi="ar-SA"/>
        </w:rPr>
        <w:t>2.</w:t>
      </w:r>
      <w:r w:rsidRPr="00F923DA">
        <w:rPr>
          <w:rFonts w:ascii="Calibri Light" w:hAnsi="Calibri Light" w:cs="Calibri Light"/>
          <w:smallCaps/>
          <w:szCs w:val="24"/>
          <w:lang w:eastAsia="en-CA" w:bidi="ar-SA"/>
        </w:rPr>
        <w:tab/>
      </w:r>
      <w:r w:rsidRPr="00F923DA">
        <w:rPr>
          <w:rFonts w:ascii="Calibri Light" w:hAnsi="Calibri Light" w:cs="Calibri Light"/>
          <w:b/>
          <w:smallCaps/>
          <w:szCs w:val="24"/>
          <w:lang w:eastAsia="en-CA" w:bidi="ar-SA"/>
        </w:rPr>
        <w:t>Titre du projet</w:t>
      </w:r>
      <w:r w:rsidR="000B7A1C" w:rsidRPr="00F923DA">
        <w:rPr>
          <w:rFonts w:ascii="Calibri Light" w:hAnsi="Calibri Light" w:cs="Calibri Light"/>
          <w:b/>
          <w:smallCaps/>
          <w:szCs w:val="24"/>
          <w:lang w:eastAsia="en-CA" w:bidi="ar-SA"/>
        </w:rPr>
        <w:t xml:space="preserve"> réalisé</w:t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180916" w:rsidRPr="00F923DA" w14:paraId="73DB999E" w14:textId="77777777" w:rsidTr="002C41BC">
        <w:trPr>
          <w:trHeight w:val="432"/>
        </w:trPr>
        <w:tc>
          <w:tcPr>
            <w:tcW w:w="8547" w:type="dxa"/>
            <w:tcBorders>
              <w:top w:val="nil"/>
            </w:tcBorders>
          </w:tcPr>
          <w:p w14:paraId="5EAB7CB2" w14:textId="75F33BD6" w:rsidR="00180916" w:rsidRPr="00F923DA" w:rsidRDefault="00180916" w:rsidP="00FB4190">
            <w:pPr>
              <w:spacing w:before="120" w:after="120" w:line="288" w:lineRule="auto"/>
              <w:jc w:val="both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4AA14440" w14:textId="77777777" w:rsidR="00180916" w:rsidRPr="00F923DA" w:rsidRDefault="00180916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z w:val="22"/>
          <w:szCs w:val="22"/>
        </w:rPr>
      </w:pPr>
    </w:p>
    <w:p w14:paraId="27C41CD9" w14:textId="77777777" w:rsidR="00180916" w:rsidRPr="00F923DA" w:rsidRDefault="00180916" w:rsidP="00D43F47">
      <w:pPr>
        <w:tabs>
          <w:tab w:val="left" w:pos="399"/>
        </w:tabs>
        <w:spacing w:before="120" w:after="120" w:line="288" w:lineRule="auto"/>
        <w:rPr>
          <w:rFonts w:ascii="Calibri Light" w:hAnsi="Calibri Light" w:cs="Calibri Light"/>
          <w:smallCaps/>
          <w:szCs w:val="22"/>
          <w:lang w:eastAsia="en-CA" w:bidi="ar-SA"/>
        </w:rPr>
      </w:pP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>3.</w:t>
      </w: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ab/>
      </w:r>
      <w:r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Résumé de votre projet </w:t>
      </w: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>(</w:t>
      </w:r>
      <w:r w:rsidR="008D769B" w:rsidRPr="00F923DA">
        <w:rPr>
          <w:rFonts w:ascii="Calibri Light" w:hAnsi="Calibri Light" w:cs="Calibri Light"/>
          <w:smallCaps/>
          <w:szCs w:val="22"/>
          <w:lang w:eastAsia="en-CA" w:bidi="ar-SA"/>
        </w:rPr>
        <w:t xml:space="preserve">25 </w:t>
      </w:r>
      <w:r w:rsidR="008D769B" w:rsidRPr="00F923DA">
        <w:rPr>
          <w:rFonts w:ascii="Calibri Light" w:hAnsi="Calibri Light" w:cs="Calibri Light"/>
          <w:szCs w:val="22"/>
          <w:lang w:eastAsia="en-CA" w:bidi="ar-SA"/>
        </w:rPr>
        <w:t>l</w:t>
      </w:r>
      <w:r w:rsidR="00B741BE" w:rsidRPr="00F923DA">
        <w:rPr>
          <w:rFonts w:ascii="Calibri Light" w:hAnsi="Calibri Light" w:cs="Calibri Light"/>
          <w:szCs w:val="22"/>
          <w:lang w:eastAsia="en-CA" w:bidi="ar-SA"/>
        </w:rPr>
        <w:t>ignes maximum</w:t>
      </w:r>
      <w:r w:rsidRPr="00DF0290">
        <w:rPr>
          <w:rFonts w:ascii="Calibri Light" w:hAnsi="Calibri Light" w:cs="Calibri Light"/>
          <w:smallCaps/>
          <w:szCs w:val="22"/>
          <w:lang w:eastAsia="en-CA" w:bidi="ar-SA"/>
        </w:rPr>
        <w:t>)</w:t>
      </w:r>
      <w:r w:rsidR="00901A5A" w:rsidRPr="00F923DA">
        <w:rPr>
          <w:rFonts w:ascii="Calibri Light" w:hAnsi="Calibri Light" w:cs="Calibri Light"/>
          <w:smallCaps/>
          <w:szCs w:val="22"/>
          <w:lang w:eastAsia="en-CA" w:bidi="ar-SA"/>
        </w:rPr>
        <w:t xml:space="preserve"> </w:t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180916" w:rsidRPr="00F923DA" w14:paraId="1B1F26F6" w14:textId="77777777" w:rsidTr="002C41BC">
        <w:trPr>
          <w:trHeight w:val="432"/>
        </w:trPr>
        <w:tc>
          <w:tcPr>
            <w:tcW w:w="8547" w:type="dxa"/>
            <w:tcBorders>
              <w:top w:val="nil"/>
            </w:tcBorders>
          </w:tcPr>
          <w:p w14:paraId="29938341" w14:textId="310E5D93" w:rsidR="00101C7F" w:rsidRPr="00F923DA" w:rsidRDefault="00101C7F" w:rsidP="00DC7458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152676BF" w14:textId="77777777" w:rsidR="00180916" w:rsidRPr="00F923DA" w:rsidRDefault="00180916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z w:val="22"/>
          <w:szCs w:val="22"/>
        </w:rPr>
      </w:pPr>
    </w:p>
    <w:p w14:paraId="7FA64CE2" w14:textId="77777777" w:rsidR="00180916" w:rsidRPr="00F923DA" w:rsidRDefault="008D769B" w:rsidP="00D43F47">
      <w:pPr>
        <w:tabs>
          <w:tab w:val="left" w:pos="399"/>
        </w:tabs>
        <w:spacing w:before="120" w:after="120" w:line="288" w:lineRule="auto"/>
        <w:ind w:left="399" w:hanging="399"/>
        <w:rPr>
          <w:rFonts w:ascii="Calibri Light" w:hAnsi="Calibri Light" w:cs="Calibri Light"/>
          <w:szCs w:val="22"/>
          <w:lang w:eastAsia="en-CA" w:bidi="ar-SA"/>
        </w:rPr>
      </w:pP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lastRenderedPageBreak/>
        <w:t>4.</w:t>
      </w: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ab/>
      </w:r>
      <w:r w:rsidR="0082374A"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>Quelle</w:t>
      </w:r>
      <w:r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 est la pertinence du</w:t>
      </w:r>
      <w:r w:rsidR="00180916"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 projet pour le milieu des i</w:t>
      </w:r>
      <w:r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nfrastructures municipales? </w:t>
      </w:r>
      <w:r w:rsidR="00C9026D"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br/>
      </w: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>(</w:t>
      </w:r>
      <w:r w:rsidRPr="00F923DA">
        <w:rPr>
          <w:rFonts w:ascii="Calibri Light" w:hAnsi="Calibri Light" w:cs="Calibri Light"/>
          <w:szCs w:val="22"/>
          <w:lang w:eastAsia="en-CA" w:bidi="ar-SA"/>
        </w:rPr>
        <w:t>10 lignes maximum</w:t>
      </w:r>
      <w:r w:rsidR="00C9026D" w:rsidRPr="00F923DA">
        <w:rPr>
          <w:rFonts w:ascii="Calibri Light" w:hAnsi="Calibri Light" w:cs="Calibri Light"/>
          <w:szCs w:val="22"/>
          <w:lang w:eastAsia="en-CA" w:bidi="ar-SA"/>
        </w:rPr>
        <w:t xml:space="preserve"> 25</w:t>
      </w:r>
      <w:r w:rsidR="00B741BE" w:rsidRPr="00F923DA">
        <w:rPr>
          <w:rFonts w:ascii="Calibri Light" w:hAnsi="Calibri Light" w:cs="Calibri Light"/>
          <w:szCs w:val="22"/>
          <w:lang w:eastAsia="en-CA" w:bidi="ar-SA"/>
        </w:rPr>
        <w:t> </w:t>
      </w:r>
      <w:r w:rsidR="00C9026D" w:rsidRPr="00F923DA">
        <w:rPr>
          <w:rFonts w:ascii="Calibri Light" w:hAnsi="Calibri Light" w:cs="Calibri Light"/>
          <w:szCs w:val="22"/>
          <w:lang w:eastAsia="en-CA" w:bidi="ar-SA"/>
        </w:rPr>
        <w:t>%)</w:t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180916" w:rsidRPr="00F923DA" w14:paraId="2225C681" w14:textId="77777777" w:rsidTr="004156D3">
        <w:trPr>
          <w:trHeight w:val="432"/>
        </w:trPr>
        <w:tc>
          <w:tcPr>
            <w:tcW w:w="8547" w:type="dxa"/>
            <w:tcBorders>
              <w:top w:val="nil"/>
            </w:tcBorders>
          </w:tcPr>
          <w:p w14:paraId="29E06F97" w14:textId="3D83B651" w:rsidR="00611910" w:rsidRPr="00F923DA" w:rsidRDefault="00611910" w:rsidP="00FB4190">
            <w:pPr>
              <w:spacing w:before="120" w:after="120" w:line="288" w:lineRule="auto"/>
              <w:jc w:val="both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1E3D03C1" w14:textId="77777777" w:rsidR="00242F7A" w:rsidRPr="00F923DA" w:rsidRDefault="00242F7A" w:rsidP="00D43F47">
      <w:pPr>
        <w:spacing w:before="120" w:after="120" w:line="288" w:lineRule="auto"/>
        <w:rPr>
          <w:rFonts w:ascii="Calibri Light" w:hAnsi="Calibri Light" w:cs="Calibri Light"/>
          <w:smallCaps/>
          <w:sz w:val="22"/>
          <w:szCs w:val="22"/>
          <w:lang w:eastAsia="en-CA" w:bidi="ar-SA"/>
        </w:rPr>
      </w:pPr>
    </w:p>
    <w:p w14:paraId="25C5C221" w14:textId="77777777" w:rsidR="008D769B" w:rsidRPr="00F923DA" w:rsidRDefault="008D769B" w:rsidP="00D43F47">
      <w:pPr>
        <w:tabs>
          <w:tab w:val="left" w:pos="399"/>
        </w:tabs>
        <w:spacing w:before="120" w:after="120" w:line="288" w:lineRule="auto"/>
        <w:rPr>
          <w:rFonts w:ascii="Calibri Light" w:hAnsi="Calibri Light" w:cs="Calibri Light"/>
          <w:szCs w:val="22"/>
          <w:lang w:eastAsia="en-CA" w:bidi="ar-SA"/>
        </w:rPr>
      </w:pP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>5.</w:t>
      </w: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ab/>
      </w:r>
      <w:r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>Ce projet est-il innovateur? Si o</w:t>
      </w:r>
      <w:r w:rsidR="00C9026D"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ui, comment? </w:t>
      </w:r>
      <w:r w:rsidR="00C9026D" w:rsidRPr="00F923DA">
        <w:rPr>
          <w:rFonts w:ascii="Calibri Light" w:hAnsi="Calibri Light" w:cs="Calibri Light"/>
          <w:smallCaps/>
          <w:szCs w:val="22"/>
          <w:lang w:eastAsia="en-CA" w:bidi="ar-SA"/>
        </w:rPr>
        <w:t>(</w:t>
      </w:r>
      <w:r w:rsidR="00C9026D" w:rsidRPr="00F923DA">
        <w:rPr>
          <w:rFonts w:ascii="Calibri Light" w:hAnsi="Calibri Light" w:cs="Calibri Light"/>
          <w:szCs w:val="22"/>
          <w:lang w:eastAsia="en-CA" w:bidi="ar-SA"/>
        </w:rPr>
        <w:t xml:space="preserve">10 lignes maximum </w:t>
      </w:r>
      <w:r w:rsidR="003829A4" w:rsidRPr="00F923DA">
        <w:rPr>
          <w:rFonts w:ascii="Calibri Light" w:hAnsi="Calibri Light" w:cs="Calibri Light"/>
          <w:szCs w:val="22"/>
          <w:lang w:eastAsia="en-CA" w:bidi="ar-SA"/>
        </w:rPr>
        <w:t>20</w:t>
      </w:r>
      <w:r w:rsidR="00B741BE" w:rsidRPr="00F923DA">
        <w:rPr>
          <w:rFonts w:ascii="Calibri Light" w:hAnsi="Calibri Light" w:cs="Calibri Light"/>
          <w:szCs w:val="22"/>
          <w:lang w:eastAsia="en-CA" w:bidi="ar-SA"/>
        </w:rPr>
        <w:t> </w:t>
      </w:r>
      <w:r w:rsidR="00C9026D" w:rsidRPr="00F923DA">
        <w:rPr>
          <w:rFonts w:ascii="Calibri Light" w:hAnsi="Calibri Light" w:cs="Calibri Light"/>
          <w:szCs w:val="22"/>
          <w:lang w:eastAsia="en-CA" w:bidi="ar-SA"/>
        </w:rPr>
        <w:t>%)</w:t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8D769B" w:rsidRPr="00F923DA" w14:paraId="79E31797" w14:textId="77777777" w:rsidTr="00074A42">
        <w:trPr>
          <w:trHeight w:val="397"/>
        </w:trPr>
        <w:tc>
          <w:tcPr>
            <w:tcW w:w="8397" w:type="dxa"/>
            <w:tcBorders>
              <w:top w:val="nil"/>
              <w:bottom w:val="single" w:sz="4" w:space="0" w:color="auto"/>
            </w:tcBorders>
          </w:tcPr>
          <w:p w14:paraId="2EB53C9D" w14:textId="00F60A43" w:rsidR="00DF4D24" w:rsidRPr="00F923DA" w:rsidRDefault="00DF4D24" w:rsidP="00FB4190">
            <w:pPr>
              <w:tabs>
                <w:tab w:val="left" w:pos="1938"/>
                <w:tab w:val="left" w:pos="4218"/>
                <w:tab w:val="right" w:pos="8892"/>
              </w:tabs>
              <w:spacing w:before="120" w:after="120" w:line="288" w:lineRule="auto"/>
              <w:jc w:val="both"/>
              <w:rPr>
                <w:rFonts w:ascii="Calibri Light" w:hAnsi="Calibri Light" w:cs="Calibri Light"/>
                <w:sz w:val="20"/>
              </w:rPr>
            </w:pPr>
          </w:p>
        </w:tc>
      </w:tr>
      <w:tr w:rsidR="008D769B" w:rsidRPr="00F923DA" w14:paraId="4656AFF3" w14:textId="77777777" w:rsidTr="00074A42">
        <w:tc>
          <w:tcPr>
            <w:tcW w:w="8397" w:type="dxa"/>
            <w:tcBorders>
              <w:left w:val="nil"/>
              <w:bottom w:val="nil"/>
              <w:right w:val="nil"/>
            </w:tcBorders>
          </w:tcPr>
          <w:p w14:paraId="180D03C7" w14:textId="77777777" w:rsidR="008D769B" w:rsidRPr="00F923DA" w:rsidRDefault="008D769B" w:rsidP="00D43F47">
            <w:pPr>
              <w:tabs>
                <w:tab w:val="left" w:pos="1938"/>
                <w:tab w:val="left" w:pos="4218"/>
                <w:tab w:val="right" w:pos="8892"/>
              </w:tabs>
              <w:spacing w:before="120" w:after="120" w:line="288" w:lineRule="auto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</w:tbl>
    <w:p w14:paraId="621925BA" w14:textId="75F0BE8B" w:rsidR="00074A42" w:rsidRPr="00253CFF" w:rsidRDefault="00074A42" w:rsidP="00074A42">
      <w:pPr>
        <w:tabs>
          <w:tab w:val="left" w:pos="399"/>
        </w:tabs>
        <w:spacing w:before="120" w:after="120" w:line="288" w:lineRule="auto"/>
        <w:rPr>
          <w:rFonts w:ascii="Calibri Light" w:hAnsi="Calibri Light" w:cs="Calibri Light"/>
          <w:b/>
          <w:smallCaps/>
          <w:szCs w:val="22"/>
          <w:lang w:eastAsia="en-CA" w:bidi="ar-SA"/>
        </w:rPr>
      </w:pPr>
      <w:r>
        <w:rPr>
          <w:rFonts w:ascii="Calibri Light" w:hAnsi="Calibri Light" w:cs="Calibri Light"/>
          <w:smallCaps/>
          <w:szCs w:val="22"/>
          <w:lang w:eastAsia="en-CA" w:bidi="ar-SA"/>
        </w:rPr>
        <w:t>6</w:t>
      </w:r>
      <w:r w:rsidRPr="00543F40">
        <w:rPr>
          <w:rFonts w:ascii="Calibri Light" w:hAnsi="Calibri Light" w:cs="Calibri Light"/>
          <w:smallCaps/>
          <w:szCs w:val="22"/>
          <w:lang w:eastAsia="en-CA" w:bidi="ar-SA"/>
        </w:rPr>
        <w:t>.</w:t>
      </w:r>
      <w:r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       </w:t>
      </w:r>
      <w:r w:rsidRPr="00253CFF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Quels étaient les résultats de l’application de ce projet? </w:t>
      </w:r>
      <w:r w:rsidRPr="00253CFF">
        <w:rPr>
          <w:rFonts w:ascii="Calibri Light" w:hAnsi="Calibri Light" w:cs="Calibri Light"/>
          <w:smallCaps/>
          <w:szCs w:val="22"/>
          <w:lang w:eastAsia="en-CA" w:bidi="ar-SA"/>
        </w:rPr>
        <w:t>(</w:t>
      </w:r>
      <w:r w:rsidRPr="00253CFF">
        <w:rPr>
          <w:rFonts w:ascii="Calibri Light" w:hAnsi="Calibri Light" w:cs="Calibri Light"/>
          <w:szCs w:val="22"/>
          <w:lang w:eastAsia="en-CA" w:bidi="ar-SA"/>
        </w:rPr>
        <w:t>10 lignes maximum 20 %)</w:t>
      </w:r>
    </w:p>
    <w:tbl>
      <w:tblPr>
        <w:tblStyle w:val="Grilledutableau"/>
        <w:tblW w:w="0" w:type="auto"/>
        <w:tblInd w:w="562" w:type="dxa"/>
        <w:tblBorders>
          <w:top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2"/>
      </w:tblGrid>
      <w:tr w:rsidR="00074A42" w14:paraId="35756F6E" w14:textId="77777777" w:rsidTr="000D4E84">
        <w:tc>
          <w:tcPr>
            <w:tcW w:w="8342" w:type="dxa"/>
          </w:tcPr>
          <w:p w14:paraId="79C92AA2" w14:textId="77777777" w:rsidR="00074A42" w:rsidRDefault="00074A42" w:rsidP="000D4E84">
            <w:pPr>
              <w:spacing w:before="120" w:after="120" w:line="288" w:lineRule="auto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75409C0F" w14:textId="77777777" w:rsidR="00074A42" w:rsidRPr="00F923DA" w:rsidRDefault="00074A42" w:rsidP="00074A42">
      <w:pPr>
        <w:pStyle w:val="Cpuces"/>
        <w:numPr>
          <w:ilvl w:val="0"/>
          <w:numId w:val="0"/>
        </w:numPr>
        <w:spacing w:before="120" w:after="120" w:line="288" w:lineRule="auto"/>
        <w:rPr>
          <w:rFonts w:ascii="Calibri Light" w:hAnsi="Calibri Light" w:cs="Calibri Light"/>
          <w:smallCaps/>
          <w:sz w:val="22"/>
          <w:szCs w:val="22"/>
        </w:rPr>
      </w:pPr>
    </w:p>
    <w:p w14:paraId="17F7F890" w14:textId="49FC285B" w:rsidR="00180916" w:rsidRPr="00253CFF" w:rsidRDefault="00074A42" w:rsidP="00D43F47">
      <w:pPr>
        <w:tabs>
          <w:tab w:val="left" w:pos="399"/>
        </w:tabs>
        <w:spacing w:before="120" w:after="120" w:line="288" w:lineRule="auto"/>
        <w:rPr>
          <w:rFonts w:ascii="Calibri Light" w:hAnsi="Calibri Light" w:cs="Calibri Light"/>
          <w:smallCaps/>
          <w:szCs w:val="22"/>
          <w:lang w:eastAsia="en-CA" w:bidi="ar-SA"/>
        </w:rPr>
      </w:pPr>
      <w:r>
        <w:rPr>
          <w:rFonts w:ascii="Calibri Light" w:hAnsi="Calibri Light" w:cs="Calibri Light"/>
          <w:smallCaps/>
          <w:szCs w:val="22"/>
          <w:lang w:eastAsia="en-CA" w:bidi="ar-SA"/>
        </w:rPr>
        <w:t>7</w:t>
      </w:r>
      <w:r w:rsidR="00180916" w:rsidRPr="00F923DA">
        <w:rPr>
          <w:rFonts w:ascii="Calibri Light" w:hAnsi="Calibri Light" w:cs="Calibri Light"/>
          <w:smallCaps/>
          <w:szCs w:val="22"/>
          <w:lang w:eastAsia="en-CA" w:bidi="ar-SA"/>
        </w:rPr>
        <w:t>.</w:t>
      </w:r>
      <w:r w:rsidR="00180916" w:rsidRPr="00F923DA">
        <w:rPr>
          <w:rFonts w:ascii="Calibri Light" w:hAnsi="Calibri Light" w:cs="Calibri Light"/>
          <w:smallCaps/>
          <w:szCs w:val="22"/>
          <w:lang w:eastAsia="en-CA" w:bidi="ar-SA"/>
        </w:rPr>
        <w:tab/>
      </w:r>
      <w:r w:rsidRPr="00253CFF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Quelles sont les particularités d’application au Québec </w:t>
      </w:r>
      <w:r w:rsidR="008D769B" w:rsidRPr="00253CFF">
        <w:rPr>
          <w:rFonts w:ascii="Calibri Light" w:hAnsi="Calibri Light" w:cs="Calibri Light"/>
          <w:smallCaps/>
          <w:szCs w:val="22"/>
          <w:lang w:eastAsia="en-CA" w:bidi="ar-SA"/>
        </w:rPr>
        <w:t xml:space="preserve"> (</w:t>
      </w:r>
      <w:r w:rsidR="008D769B" w:rsidRPr="00253CFF">
        <w:rPr>
          <w:rFonts w:ascii="Calibri Light" w:hAnsi="Calibri Light" w:cs="Calibri Light"/>
          <w:szCs w:val="22"/>
          <w:lang w:eastAsia="en-CA" w:bidi="ar-SA"/>
        </w:rPr>
        <w:t>10 lignes maximum</w:t>
      </w:r>
      <w:r w:rsidR="00C9026D" w:rsidRPr="00253CFF">
        <w:rPr>
          <w:rFonts w:ascii="Calibri Light" w:hAnsi="Calibri Light" w:cs="Calibri Light"/>
          <w:szCs w:val="22"/>
          <w:lang w:eastAsia="en-CA" w:bidi="ar-SA"/>
        </w:rPr>
        <w:t xml:space="preserve"> 2</w:t>
      </w:r>
      <w:r w:rsidRPr="00253CFF">
        <w:rPr>
          <w:rFonts w:ascii="Calibri Light" w:hAnsi="Calibri Light" w:cs="Calibri Light"/>
          <w:szCs w:val="22"/>
          <w:lang w:eastAsia="en-CA" w:bidi="ar-SA"/>
        </w:rPr>
        <w:t>0</w:t>
      </w:r>
      <w:r w:rsidR="00B741BE" w:rsidRPr="00253CFF">
        <w:rPr>
          <w:rFonts w:ascii="Calibri Light" w:hAnsi="Calibri Light" w:cs="Calibri Light"/>
          <w:szCs w:val="22"/>
          <w:lang w:eastAsia="en-CA" w:bidi="ar-SA"/>
        </w:rPr>
        <w:t> </w:t>
      </w:r>
      <w:r w:rsidR="00C9026D" w:rsidRPr="00253CFF">
        <w:rPr>
          <w:rFonts w:ascii="Calibri Light" w:hAnsi="Calibri Light" w:cs="Calibri Light"/>
          <w:smallCaps/>
          <w:szCs w:val="22"/>
          <w:lang w:eastAsia="en-CA" w:bidi="ar-SA"/>
        </w:rPr>
        <w:t>%</w:t>
      </w:r>
      <w:r w:rsidR="00180916" w:rsidRPr="00253CFF">
        <w:rPr>
          <w:rFonts w:ascii="Calibri Light" w:hAnsi="Calibri Light" w:cs="Calibri Light"/>
          <w:smallCaps/>
          <w:szCs w:val="22"/>
          <w:lang w:eastAsia="en-CA" w:bidi="ar-SA"/>
        </w:rPr>
        <w:t>)</w:t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180916" w:rsidRPr="00F923DA" w14:paraId="7A14ECFD" w14:textId="77777777" w:rsidTr="004156D3">
        <w:trPr>
          <w:trHeight w:val="432"/>
        </w:trPr>
        <w:tc>
          <w:tcPr>
            <w:tcW w:w="8547" w:type="dxa"/>
            <w:tcBorders>
              <w:top w:val="nil"/>
            </w:tcBorders>
          </w:tcPr>
          <w:p w14:paraId="1F07675C" w14:textId="79F44EBB" w:rsidR="00DF4D24" w:rsidRPr="00F923DA" w:rsidRDefault="00DF4D24" w:rsidP="00FB4190">
            <w:pPr>
              <w:spacing w:before="120" w:after="120" w:line="288" w:lineRule="auto"/>
              <w:jc w:val="both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0FD4AB70" w14:textId="77777777" w:rsidR="00180916" w:rsidRPr="00F923DA" w:rsidRDefault="00180916" w:rsidP="00D43F47">
      <w:pPr>
        <w:tabs>
          <w:tab w:val="left" w:pos="1938"/>
          <w:tab w:val="left" w:pos="4218"/>
          <w:tab w:val="right" w:pos="8892"/>
        </w:tabs>
        <w:spacing w:before="120" w:after="120" w:line="288" w:lineRule="auto"/>
        <w:rPr>
          <w:rFonts w:ascii="Calibri Light" w:hAnsi="Calibri Light" w:cs="Calibri Light"/>
          <w:sz w:val="22"/>
          <w:szCs w:val="22"/>
        </w:rPr>
      </w:pPr>
    </w:p>
    <w:p w14:paraId="6CC18F2C" w14:textId="4087D3DB" w:rsidR="00180916" w:rsidRPr="00253CFF" w:rsidRDefault="008D769B" w:rsidP="00D43F47">
      <w:pPr>
        <w:tabs>
          <w:tab w:val="left" w:pos="399"/>
        </w:tabs>
        <w:spacing w:before="120" w:after="120" w:line="288" w:lineRule="auto"/>
        <w:rPr>
          <w:rFonts w:ascii="Calibri Light" w:hAnsi="Calibri Light" w:cs="Calibri Light"/>
          <w:szCs w:val="22"/>
          <w:lang w:eastAsia="en-CA" w:bidi="ar-SA"/>
        </w:rPr>
      </w:pPr>
      <w:r w:rsidRPr="00F923DA">
        <w:rPr>
          <w:rFonts w:ascii="Calibri Light" w:hAnsi="Calibri Light" w:cs="Calibri Light"/>
          <w:smallCaps/>
          <w:szCs w:val="22"/>
          <w:lang w:eastAsia="en-CA" w:bidi="ar-SA"/>
        </w:rPr>
        <w:t>7</w:t>
      </w:r>
      <w:r w:rsidR="00180916" w:rsidRPr="00F923DA">
        <w:rPr>
          <w:rFonts w:ascii="Calibri Light" w:hAnsi="Calibri Light" w:cs="Calibri Light"/>
          <w:smallCaps/>
          <w:szCs w:val="22"/>
          <w:lang w:eastAsia="en-CA" w:bidi="ar-SA"/>
        </w:rPr>
        <w:t>.</w:t>
      </w:r>
      <w:r w:rsidR="00180916" w:rsidRPr="00F923DA">
        <w:rPr>
          <w:rFonts w:ascii="Calibri Light" w:hAnsi="Calibri Light" w:cs="Calibri Light"/>
          <w:smallCaps/>
          <w:szCs w:val="22"/>
          <w:lang w:eastAsia="en-CA" w:bidi="ar-SA"/>
        </w:rPr>
        <w:tab/>
      </w:r>
      <w:r w:rsidRPr="00F923DA">
        <w:rPr>
          <w:rFonts w:ascii="Calibri Light" w:hAnsi="Calibri Light" w:cs="Calibri Light"/>
          <w:b/>
          <w:smallCaps/>
          <w:szCs w:val="22"/>
          <w:lang w:eastAsia="en-CA" w:bidi="ar-SA"/>
        </w:rPr>
        <w:t>Quel était votre rôle dans la réalisation de ce projet</w:t>
      </w:r>
      <w:r w:rsidRPr="00253CFF">
        <w:rPr>
          <w:rFonts w:ascii="Calibri Light" w:hAnsi="Calibri Light" w:cs="Calibri Light"/>
          <w:b/>
          <w:smallCaps/>
          <w:szCs w:val="22"/>
          <w:lang w:eastAsia="en-CA" w:bidi="ar-SA"/>
        </w:rPr>
        <w:t xml:space="preserve">? </w:t>
      </w:r>
      <w:r w:rsidR="00180916" w:rsidRPr="00253CFF">
        <w:rPr>
          <w:rFonts w:ascii="Calibri Light" w:hAnsi="Calibri Light" w:cs="Calibri Light"/>
          <w:smallCaps/>
          <w:szCs w:val="22"/>
          <w:lang w:eastAsia="en-CA" w:bidi="ar-SA"/>
        </w:rPr>
        <w:t>(</w:t>
      </w:r>
      <w:r w:rsidR="00180916" w:rsidRPr="00253CFF">
        <w:rPr>
          <w:rFonts w:ascii="Calibri Light" w:hAnsi="Calibri Light" w:cs="Calibri Light"/>
          <w:szCs w:val="22"/>
          <w:lang w:eastAsia="en-CA" w:bidi="ar-SA"/>
        </w:rPr>
        <w:t xml:space="preserve">10 </w:t>
      </w:r>
      <w:r w:rsidR="00C56644" w:rsidRPr="00253CFF">
        <w:rPr>
          <w:rFonts w:ascii="Calibri Light" w:hAnsi="Calibri Light" w:cs="Calibri Light"/>
          <w:szCs w:val="22"/>
          <w:lang w:eastAsia="en-CA" w:bidi="ar-SA"/>
        </w:rPr>
        <w:t>lignes maximum</w:t>
      </w:r>
      <w:r w:rsidR="002A248E" w:rsidRPr="00253CFF">
        <w:rPr>
          <w:rFonts w:ascii="Calibri Light" w:hAnsi="Calibri Light" w:cs="Calibri Light"/>
          <w:szCs w:val="22"/>
          <w:lang w:eastAsia="en-CA" w:bidi="ar-SA"/>
        </w:rPr>
        <w:t xml:space="preserve"> 5</w:t>
      </w:r>
      <w:r w:rsidR="00B741BE" w:rsidRPr="00253CFF">
        <w:rPr>
          <w:rFonts w:ascii="Calibri Light" w:hAnsi="Calibri Light" w:cs="Calibri Light"/>
          <w:szCs w:val="22"/>
          <w:lang w:eastAsia="en-CA" w:bidi="ar-SA"/>
        </w:rPr>
        <w:t> </w:t>
      </w:r>
      <w:r w:rsidR="00C9026D" w:rsidRPr="00253CFF">
        <w:rPr>
          <w:rFonts w:ascii="Calibri Light" w:hAnsi="Calibri Light" w:cs="Calibri Light"/>
          <w:szCs w:val="22"/>
          <w:lang w:eastAsia="en-CA" w:bidi="ar-SA"/>
        </w:rPr>
        <w:t>%</w:t>
      </w:r>
      <w:r w:rsidR="00180916" w:rsidRPr="00253CFF">
        <w:rPr>
          <w:rFonts w:ascii="Calibri Light" w:hAnsi="Calibri Light" w:cs="Calibri Light"/>
          <w:szCs w:val="22"/>
          <w:lang w:eastAsia="en-CA" w:bidi="ar-SA"/>
        </w:rPr>
        <w:t>)</w:t>
      </w:r>
    </w:p>
    <w:tbl>
      <w:tblPr>
        <w:tblW w:w="8416" w:type="dxa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16"/>
      </w:tblGrid>
      <w:tr w:rsidR="00543F40" w:rsidRPr="00F923DA" w14:paraId="48EAC323" w14:textId="77777777" w:rsidTr="00543F40">
        <w:trPr>
          <w:trHeight w:val="270"/>
        </w:trPr>
        <w:tc>
          <w:tcPr>
            <w:tcW w:w="8416" w:type="dxa"/>
            <w:tcBorders>
              <w:top w:val="nil"/>
            </w:tcBorders>
          </w:tcPr>
          <w:p w14:paraId="230D1BA8" w14:textId="77777777" w:rsidR="00543F40" w:rsidRPr="00F923DA" w:rsidRDefault="00543F40" w:rsidP="00FB4190">
            <w:pPr>
              <w:spacing w:before="120" w:after="120" w:line="288" w:lineRule="auto"/>
              <w:jc w:val="both"/>
              <w:rPr>
                <w:rFonts w:ascii="Calibri Light" w:hAnsi="Calibri Light" w:cs="Calibri Light"/>
                <w:sz w:val="20"/>
              </w:rPr>
            </w:pPr>
          </w:p>
        </w:tc>
      </w:tr>
    </w:tbl>
    <w:p w14:paraId="07784227" w14:textId="77777777" w:rsidR="000F421E" w:rsidRDefault="000F421E" w:rsidP="00D43F47">
      <w:pPr>
        <w:pStyle w:val="Cpuces"/>
        <w:numPr>
          <w:ilvl w:val="0"/>
          <w:numId w:val="0"/>
        </w:numPr>
        <w:tabs>
          <w:tab w:val="left" w:pos="426"/>
        </w:tabs>
        <w:spacing w:before="120" w:after="120" w:line="288" w:lineRule="auto"/>
        <w:rPr>
          <w:rFonts w:ascii="Calibri Light" w:hAnsi="Calibri Light" w:cs="Calibri Light"/>
          <w:smallCaps/>
          <w:sz w:val="24"/>
          <w:szCs w:val="22"/>
        </w:rPr>
      </w:pPr>
    </w:p>
    <w:p w14:paraId="72181ABA" w14:textId="43615149" w:rsidR="00BA2F59" w:rsidRPr="000F421E" w:rsidRDefault="00543F40" w:rsidP="00D43F47">
      <w:pPr>
        <w:pStyle w:val="Cpuces"/>
        <w:numPr>
          <w:ilvl w:val="0"/>
          <w:numId w:val="0"/>
        </w:numPr>
        <w:tabs>
          <w:tab w:val="left" w:pos="426"/>
        </w:tabs>
        <w:spacing w:before="120" w:after="120" w:line="288" w:lineRule="auto"/>
        <w:rPr>
          <w:rFonts w:ascii="Calibri Light" w:hAnsi="Calibri Light" w:cs="Calibri Light"/>
          <w:smallCaps/>
          <w:sz w:val="24"/>
          <w:szCs w:val="22"/>
        </w:rPr>
      </w:pPr>
      <w:r>
        <w:rPr>
          <w:rFonts w:ascii="Calibri Light" w:hAnsi="Calibri Light" w:cs="Calibri Light"/>
          <w:smallCaps/>
          <w:sz w:val="24"/>
          <w:szCs w:val="22"/>
        </w:rPr>
        <w:t>9</w:t>
      </w:r>
      <w:r w:rsidR="00250D96" w:rsidRPr="00F923DA">
        <w:rPr>
          <w:rFonts w:ascii="Calibri Light" w:hAnsi="Calibri Light" w:cs="Calibri Light"/>
          <w:smallCaps/>
          <w:sz w:val="24"/>
          <w:szCs w:val="22"/>
        </w:rPr>
        <w:t>.</w:t>
      </w:r>
      <w:r w:rsidR="00250D96" w:rsidRPr="00F923DA">
        <w:rPr>
          <w:rFonts w:ascii="Calibri Light" w:hAnsi="Calibri Light" w:cs="Calibri Light"/>
          <w:smallCaps/>
          <w:sz w:val="24"/>
          <w:szCs w:val="22"/>
        </w:rPr>
        <w:tab/>
      </w:r>
      <w:r w:rsidR="00250D96" w:rsidRPr="00F923DA">
        <w:rPr>
          <w:rFonts w:ascii="Calibri Light" w:hAnsi="Calibri Light" w:cs="Calibri Light"/>
          <w:b/>
          <w:smallCaps/>
          <w:sz w:val="24"/>
          <w:szCs w:val="22"/>
        </w:rPr>
        <w:t xml:space="preserve">Respect des modalités de présentation </w:t>
      </w:r>
      <w:r w:rsidR="00250D96" w:rsidRPr="00F923DA">
        <w:rPr>
          <w:rFonts w:ascii="Calibri Light" w:hAnsi="Calibri Light" w:cs="Calibri Light"/>
          <w:smallCaps/>
          <w:sz w:val="24"/>
          <w:szCs w:val="22"/>
        </w:rPr>
        <w:t>(10</w:t>
      </w:r>
      <w:r w:rsidR="00B741BE" w:rsidRPr="00F923DA">
        <w:rPr>
          <w:rFonts w:ascii="Calibri Light" w:hAnsi="Calibri Light" w:cs="Calibri Light"/>
          <w:smallCaps/>
          <w:sz w:val="24"/>
          <w:szCs w:val="22"/>
        </w:rPr>
        <w:t> </w:t>
      </w:r>
      <w:r w:rsidR="00250D96" w:rsidRPr="00F923DA">
        <w:rPr>
          <w:rFonts w:ascii="Calibri Light" w:hAnsi="Calibri Light" w:cs="Calibri Light"/>
          <w:smallCaps/>
          <w:sz w:val="24"/>
          <w:szCs w:val="22"/>
        </w:rPr>
        <w:t>%)</w:t>
      </w:r>
      <w:r w:rsidR="007A7555" w:rsidRPr="00F923DA">
        <w:rPr>
          <w:rFonts w:ascii="Calibri Light" w:hAnsi="Calibri Light" w:cs="Calibri Light"/>
          <w:b/>
          <w:smallCaps/>
          <w:sz w:val="24"/>
          <w:szCs w:val="22"/>
        </w:rPr>
        <w:t xml:space="preserve"> </w:t>
      </w:r>
      <w:r w:rsidR="005258DF" w:rsidRPr="00F923DA">
        <w:rPr>
          <w:rFonts w:ascii="Calibri Light" w:hAnsi="Calibri Light" w:cs="Calibri Light"/>
          <w:b/>
          <w:smallCaps/>
          <w:sz w:val="24"/>
          <w:szCs w:val="22"/>
        </w:rPr>
        <w:t xml:space="preserve">- </w:t>
      </w:r>
      <w:r w:rsidR="008F0C8A" w:rsidRPr="00F923DA">
        <w:rPr>
          <w:rFonts w:ascii="Calibri Light" w:hAnsi="Calibri Light" w:cs="Calibri Light"/>
          <w:sz w:val="24"/>
          <w:szCs w:val="22"/>
        </w:rPr>
        <w:t>Espace réservé</w:t>
      </w:r>
      <w:r w:rsidR="007A7555" w:rsidRPr="00F923DA">
        <w:rPr>
          <w:rFonts w:ascii="Calibri Light" w:hAnsi="Calibri Light" w:cs="Calibri Light"/>
          <w:sz w:val="24"/>
          <w:szCs w:val="22"/>
        </w:rPr>
        <w:t xml:space="preserve"> </w:t>
      </w:r>
      <w:r w:rsidR="005258DF" w:rsidRPr="00F923DA">
        <w:rPr>
          <w:rFonts w:ascii="Calibri Light" w:hAnsi="Calibri Light" w:cs="Calibri Light"/>
          <w:sz w:val="24"/>
          <w:szCs w:val="22"/>
        </w:rPr>
        <w:t>aux membres du jury</w:t>
      </w:r>
    </w:p>
    <w:tbl>
      <w:tblPr>
        <w:tblW w:w="0" w:type="auto"/>
        <w:tblInd w:w="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97"/>
      </w:tblGrid>
      <w:tr w:rsidR="00250D96" w:rsidRPr="00F923DA" w14:paraId="4DE8FC73" w14:textId="77777777" w:rsidTr="00F233CE">
        <w:trPr>
          <w:trHeight w:val="432"/>
        </w:trPr>
        <w:tc>
          <w:tcPr>
            <w:tcW w:w="8547" w:type="dxa"/>
            <w:tcBorders>
              <w:top w:val="nil"/>
            </w:tcBorders>
          </w:tcPr>
          <w:p w14:paraId="21C64244" w14:textId="77777777" w:rsidR="00250D96" w:rsidRPr="00F923DA" w:rsidRDefault="00250D96" w:rsidP="00D43F47">
            <w:pPr>
              <w:spacing w:before="120" w:after="120" w:line="288" w:lineRule="auto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1F2410D2" w14:textId="77777777" w:rsidR="003D7E39" w:rsidRDefault="003D7E39" w:rsidP="003D7E39">
      <w:pPr>
        <w:pStyle w:val="Cpuces"/>
        <w:numPr>
          <w:ilvl w:val="0"/>
          <w:numId w:val="0"/>
        </w:numPr>
        <w:spacing w:before="120" w:after="120" w:line="288" w:lineRule="auto"/>
        <w:rPr>
          <w:rFonts w:ascii="Calibri Light" w:hAnsi="Calibri Light" w:cs="Calibri Light"/>
          <w:sz w:val="24"/>
          <w:szCs w:val="22"/>
        </w:rPr>
      </w:pPr>
    </w:p>
    <w:p w14:paraId="45A6147E" w14:textId="389B970E" w:rsidR="00BA2F59" w:rsidRPr="001E511C" w:rsidRDefault="00180916" w:rsidP="003D7E39">
      <w:pPr>
        <w:pStyle w:val="Cpuces"/>
        <w:numPr>
          <w:ilvl w:val="0"/>
          <w:numId w:val="0"/>
        </w:numPr>
        <w:spacing w:before="120" w:after="120" w:line="288" w:lineRule="auto"/>
        <w:ind w:left="360"/>
        <w:rPr>
          <w:rStyle w:val="Lienhypertexte"/>
          <w:rFonts w:ascii="Calibri Light" w:hAnsi="Calibri Light" w:cs="Calibri Light"/>
          <w:color w:val="auto"/>
          <w:sz w:val="24"/>
          <w:szCs w:val="24"/>
          <w:u w:val="none"/>
        </w:rPr>
      </w:pPr>
      <w:r w:rsidRPr="00F923DA">
        <w:rPr>
          <w:rFonts w:ascii="Calibri Light" w:hAnsi="Calibri Light" w:cs="Calibri Light"/>
          <w:sz w:val="24"/>
          <w:szCs w:val="22"/>
        </w:rPr>
        <w:t xml:space="preserve">Veuillez faire parvenir </w:t>
      </w:r>
      <w:r w:rsidR="00165473" w:rsidRPr="00F923DA">
        <w:rPr>
          <w:rFonts w:ascii="Calibri Light" w:hAnsi="Calibri Light" w:cs="Calibri Light"/>
          <w:sz w:val="24"/>
          <w:szCs w:val="22"/>
        </w:rPr>
        <w:t>vos documents</w:t>
      </w:r>
      <w:r w:rsidRPr="00F923DA">
        <w:rPr>
          <w:rFonts w:ascii="Calibri Light" w:hAnsi="Calibri Light" w:cs="Calibri Light"/>
          <w:sz w:val="24"/>
          <w:szCs w:val="22"/>
        </w:rPr>
        <w:t xml:space="preserve"> </w:t>
      </w:r>
      <w:r w:rsidR="00B741BE" w:rsidRPr="00F923DA">
        <w:rPr>
          <w:rFonts w:ascii="Calibri Light" w:hAnsi="Calibri Light" w:cs="Calibri Light"/>
          <w:sz w:val="24"/>
          <w:szCs w:val="22"/>
        </w:rPr>
        <w:t xml:space="preserve">au plus tard </w:t>
      </w:r>
      <w:r w:rsidR="00B741BE" w:rsidRPr="009474F1">
        <w:rPr>
          <w:rFonts w:ascii="Calibri Light" w:hAnsi="Calibri Light" w:cs="Calibri Light"/>
          <w:sz w:val="24"/>
          <w:szCs w:val="22"/>
        </w:rPr>
        <w:t xml:space="preserve">le </w:t>
      </w:r>
      <w:r w:rsidR="007D135E">
        <w:rPr>
          <w:rFonts w:ascii="Calibri Light" w:hAnsi="Calibri Light" w:cs="Calibri Light"/>
          <w:b/>
          <w:sz w:val="24"/>
          <w:szCs w:val="22"/>
        </w:rPr>
        <w:t>3</w:t>
      </w:r>
      <w:r w:rsidR="009474F1" w:rsidRPr="009474F1">
        <w:rPr>
          <w:rFonts w:ascii="Calibri Light" w:hAnsi="Calibri Light" w:cs="Calibri Light"/>
          <w:b/>
          <w:sz w:val="24"/>
          <w:szCs w:val="22"/>
        </w:rPr>
        <w:t>1</w:t>
      </w:r>
      <w:r w:rsidR="00DF0290" w:rsidRPr="009474F1">
        <w:rPr>
          <w:rFonts w:ascii="Calibri Light" w:hAnsi="Calibri Light" w:cs="Calibri Light"/>
          <w:b/>
          <w:sz w:val="24"/>
          <w:szCs w:val="22"/>
        </w:rPr>
        <w:t xml:space="preserve"> </w:t>
      </w:r>
      <w:r w:rsidR="009474F1" w:rsidRPr="009474F1">
        <w:rPr>
          <w:rFonts w:ascii="Calibri Light" w:hAnsi="Calibri Light" w:cs="Calibri Light"/>
          <w:b/>
          <w:sz w:val="24"/>
          <w:szCs w:val="22"/>
        </w:rPr>
        <w:t>octobre 202</w:t>
      </w:r>
      <w:r w:rsidR="007D135E">
        <w:rPr>
          <w:rFonts w:ascii="Calibri Light" w:hAnsi="Calibri Light" w:cs="Calibri Light"/>
          <w:b/>
          <w:sz w:val="24"/>
          <w:szCs w:val="22"/>
        </w:rPr>
        <w:t>3</w:t>
      </w:r>
      <w:r w:rsidR="004F7014" w:rsidRPr="009474F1">
        <w:rPr>
          <w:rFonts w:ascii="Calibri Light" w:hAnsi="Calibri Light" w:cs="Calibri Light"/>
          <w:b/>
          <w:sz w:val="24"/>
          <w:szCs w:val="22"/>
        </w:rPr>
        <w:t xml:space="preserve"> </w:t>
      </w:r>
      <w:r w:rsidRPr="00F923DA">
        <w:rPr>
          <w:rFonts w:ascii="Calibri Light" w:hAnsi="Calibri Light" w:cs="Calibri Light"/>
          <w:sz w:val="24"/>
          <w:szCs w:val="22"/>
        </w:rPr>
        <w:t>à l’adresse suivante </w:t>
      </w:r>
      <w:bookmarkEnd w:id="0"/>
      <w:r w:rsidR="00D91111" w:rsidRPr="00F923DA">
        <w:rPr>
          <w:rFonts w:ascii="Calibri Light" w:hAnsi="Calibri Light" w:cs="Calibri Light"/>
          <w:sz w:val="24"/>
          <w:szCs w:val="22"/>
        </w:rPr>
        <w:t>:</w:t>
      </w:r>
      <w:r w:rsidR="00D91111">
        <w:rPr>
          <w:rFonts w:ascii="Calibri Light" w:hAnsi="Calibri Light" w:cs="Calibri Light"/>
          <w:sz w:val="24"/>
          <w:szCs w:val="22"/>
        </w:rPr>
        <w:t xml:space="preserve"> </w:t>
      </w:r>
      <w:hyperlink r:id="rId14" w:history="1">
        <w:r w:rsidR="009474F1" w:rsidRPr="002055C7">
          <w:rPr>
            <w:rStyle w:val="Lienhypertexte"/>
            <w:rFonts w:ascii="Calibri Light" w:hAnsi="Calibri Light" w:cs="Calibri Light"/>
            <w:sz w:val="24"/>
            <w:szCs w:val="22"/>
          </w:rPr>
          <w:t>celia.abbas@ceriu.qc.ca</w:t>
        </w:r>
      </w:hyperlink>
      <w:r w:rsidR="009474F1">
        <w:rPr>
          <w:rFonts w:ascii="Calibri Light" w:hAnsi="Calibri Light" w:cs="Calibri Light"/>
          <w:sz w:val="24"/>
          <w:szCs w:val="22"/>
        </w:rPr>
        <w:t xml:space="preserve"> </w:t>
      </w:r>
    </w:p>
    <w:p w14:paraId="0F6CF533" w14:textId="52BD2B5B" w:rsidR="001E511C" w:rsidRPr="00F923DA" w:rsidRDefault="00B8193B" w:rsidP="003D7E39">
      <w:pPr>
        <w:tabs>
          <w:tab w:val="left" w:pos="399"/>
        </w:tabs>
        <w:spacing w:before="120" w:after="120" w:line="288" w:lineRule="auto"/>
        <w:rPr>
          <w:rFonts w:ascii="Calibri Light" w:hAnsi="Calibri Light" w:cs="Calibri Light"/>
          <w:szCs w:val="22"/>
          <w:lang w:eastAsia="en-CA" w:bidi="ar-SA"/>
        </w:rPr>
      </w:pPr>
      <w:r w:rsidRPr="00B8193B">
        <w:rPr>
          <w:rFonts w:ascii="Calibri Light" w:hAnsi="Calibri Light" w:cs="Calibri Light"/>
          <w:noProof/>
          <w:szCs w:val="22"/>
          <w:lang w:val="fr-FR" w:eastAsia="fr-FR" w:bidi="ar-SA"/>
        </w:rPr>
        <w:drawing>
          <wp:anchor distT="0" distB="0" distL="114300" distR="114300" simplePos="0" relativeHeight="251658240" behindDoc="1" locked="0" layoutInCell="1" allowOverlap="1" wp14:anchorId="3E352E41" wp14:editId="29BD6FE2">
            <wp:simplePos x="0" y="0"/>
            <wp:positionH relativeFrom="margin">
              <wp:align>center</wp:align>
            </wp:positionH>
            <wp:positionV relativeFrom="paragraph">
              <wp:posOffset>719455</wp:posOffset>
            </wp:positionV>
            <wp:extent cx="1104900" cy="1053647"/>
            <wp:effectExtent l="0" t="0" r="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053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E511C" w:rsidRPr="00F923DA" w:rsidSect="00250D96">
      <w:type w:val="continuous"/>
      <w:pgSz w:w="12240" w:h="15840" w:code="1"/>
      <w:pgMar w:top="1440" w:right="1526" w:bottom="965" w:left="1800" w:header="706" w:footer="5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49AC8" w14:textId="77777777" w:rsidR="00912059" w:rsidRDefault="00912059">
      <w:pPr>
        <w:pStyle w:val="Explorateurdedocuments"/>
      </w:pPr>
      <w:r>
        <w:separator/>
      </w:r>
    </w:p>
  </w:endnote>
  <w:endnote w:type="continuationSeparator" w:id="0">
    <w:p w14:paraId="619644F0" w14:textId="77777777" w:rsidR="00912059" w:rsidRDefault="00912059">
      <w:pPr>
        <w:pStyle w:val="Explorateurdedocument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707651"/>
      <w:docPartObj>
        <w:docPartGallery w:val="Page Numbers (Bottom of Page)"/>
        <w:docPartUnique/>
      </w:docPartObj>
    </w:sdtPr>
    <w:sdtEndPr/>
    <w:sdtContent>
      <w:p w14:paraId="35A3900E" w14:textId="77777777" w:rsidR="00A942E3" w:rsidRDefault="00A942E3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74F1" w:rsidRPr="009474F1">
          <w:rPr>
            <w:noProof/>
            <w:lang w:val="fr-FR"/>
          </w:rPr>
          <w:t>1</w:t>
        </w:r>
        <w:r>
          <w:fldChar w:fldCharType="end"/>
        </w:r>
      </w:p>
    </w:sdtContent>
  </w:sdt>
  <w:p w14:paraId="5EDA3510" w14:textId="77777777" w:rsidR="00BE5806" w:rsidRDefault="00BE580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D6633" w14:textId="77777777" w:rsidR="00912059" w:rsidRDefault="00912059">
      <w:pPr>
        <w:pStyle w:val="Explorateurdedocuments"/>
      </w:pPr>
      <w:r>
        <w:separator/>
      </w:r>
    </w:p>
  </w:footnote>
  <w:footnote w:type="continuationSeparator" w:id="0">
    <w:p w14:paraId="5D6B8BC8" w14:textId="77777777" w:rsidR="00912059" w:rsidRDefault="00912059">
      <w:pPr>
        <w:pStyle w:val="Explorateurdedocuments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C0286" w14:textId="05D01062" w:rsidR="00392530" w:rsidRPr="00F923DA" w:rsidRDefault="00392530" w:rsidP="00F923DA">
    <w:pPr>
      <w:jc w:val="center"/>
      <w:rPr>
        <w:rFonts w:ascii="Calibri Light" w:hAnsi="Calibri Light" w:cs="Calibri Light"/>
        <w:b/>
        <w:bCs/>
        <w:color w:val="999999"/>
        <w:sz w:val="32"/>
        <w:szCs w:val="32"/>
      </w:rPr>
    </w:pPr>
    <w:r w:rsidRPr="00F923DA">
      <w:rPr>
        <w:rStyle w:val="Titre3Car"/>
        <w:rFonts w:ascii="Calibri Light" w:hAnsi="Calibri Light" w:cs="Calibri Light"/>
        <w:color w:val="999999"/>
        <w:sz w:val="40"/>
        <w:szCs w:val="40"/>
      </w:rPr>
      <w:t xml:space="preserve">Formulaire - </w:t>
    </w:r>
    <w:r w:rsidR="003F25A9" w:rsidRPr="00F923DA">
      <w:rPr>
        <w:rFonts w:ascii="Calibri Light" w:hAnsi="Calibri Light" w:cs="Calibri Light"/>
        <w:b/>
        <w:sz w:val="28"/>
        <w:szCs w:val="28"/>
      </w:rPr>
      <w:t>Prix RELÈVE</w:t>
    </w:r>
    <w:r w:rsidRPr="00F923DA">
      <w:rPr>
        <w:rFonts w:ascii="Calibri Light" w:hAnsi="Calibri Light" w:cs="Calibri Light"/>
        <w:b/>
        <w:sz w:val="28"/>
        <w:szCs w:val="28"/>
      </w:rPr>
      <w:t xml:space="preserve"> en</w:t>
    </w:r>
    <w:r w:rsidR="00116FCF">
      <w:rPr>
        <w:rFonts w:ascii="Calibri Light" w:hAnsi="Calibri Light" w:cs="Calibri Light"/>
        <w:b/>
        <w:sz w:val="28"/>
        <w:szCs w:val="28"/>
      </w:rPr>
      <w:t xml:space="preserve"> infrastructures municipales 202</w:t>
    </w:r>
    <w:r w:rsidR="007D135E">
      <w:rPr>
        <w:rFonts w:ascii="Calibri Light" w:hAnsi="Calibri Light" w:cs="Calibri Light"/>
        <w:b/>
        <w:sz w:val="28"/>
        <w:szCs w:val="28"/>
      </w:rPr>
      <w:t>3</w:t>
    </w:r>
  </w:p>
  <w:p w14:paraId="0339D27C" w14:textId="77777777" w:rsidR="00392530" w:rsidRDefault="00392530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990F1" w14:textId="77777777" w:rsidR="00392530" w:rsidRDefault="00360D2C" w:rsidP="00E96EF5">
    <w:pPr>
      <w:jc w:val="center"/>
      <w:rPr>
        <w:rStyle w:val="Titre3Car"/>
        <w:rFonts w:ascii="Calibri" w:hAnsi="Calibri"/>
        <w:color w:val="999999"/>
        <w:sz w:val="40"/>
        <w:szCs w:val="40"/>
      </w:rPr>
    </w:pPr>
    <w:r>
      <w:rPr>
        <w:rFonts w:ascii="Calibri" w:hAnsi="Calibri" w:cs="Arial"/>
        <w:b/>
        <w:bCs/>
        <w:noProof/>
        <w:color w:val="999999"/>
        <w:sz w:val="40"/>
        <w:szCs w:val="40"/>
        <w:lang w:val="fr-FR" w:eastAsia="fr-FR" w:bidi="ar-SA"/>
      </w:rPr>
      <w:drawing>
        <wp:anchor distT="0" distB="0" distL="114300" distR="114300" simplePos="0" relativeHeight="251658240" behindDoc="0" locked="0" layoutInCell="1" allowOverlap="1" wp14:anchorId="17EABCB8" wp14:editId="2356A9ED">
          <wp:simplePos x="0" y="0"/>
          <wp:positionH relativeFrom="column">
            <wp:posOffset>-1112520</wp:posOffset>
          </wp:positionH>
          <wp:positionV relativeFrom="paragraph">
            <wp:posOffset>-400050</wp:posOffset>
          </wp:positionV>
          <wp:extent cx="3109595" cy="828675"/>
          <wp:effectExtent l="0" t="0" r="0" b="9525"/>
          <wp:wrapThrough wrapText="bothSides">
            <wp:wrapPolygon edited="0">
              <wp:start x="0" y="0"/>
              <wp:lineTo x="0" y="21352"/>
              <wp:lineTo x="21437" y="21352"/>
              <wp:lineTo x="21437" y="0"/>
              <wp:lineTo x="0" y="0"/>
            </wp:wrapPolygon>
          </wp:wrapThrough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RIU_Logo-Descrip_F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09595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8CA60A4" w14:textId="77777777" w:rsidR="00360D2C" w:rsidRDefault="00360D2C" w:rsidP="00E96EF5">
    <w:pPr>
      <w:jc w:val="center"/>
      <w:rPr>
        <w:rStyle w:val="Titre3Car"/>
        <w:rFonts w:ascii="Calibri" w:hAnsi="Calibri"/>
        <w:color w:val="999999"/>
        <w:sz w:val="40"/>
        <w:szCs w:val="40"/>
      </w:rPr>
    </w:pPr>
  </w:p>
  <w:p w14:paraId="46EA4D6B" w14:textId="77777777" w:rsidR="00B667AE" w:rsidRDefault="00B667AE" w:rsidP="00E96EF5">
    <w:pPr>
      <w:jc w:val="center"/>
      <w:rPr>
        <w:rFonts w:ascii="Calibri Light" w:hAnsi="Calibri Light" w:cs="Calibri Light"/>
        <w:b/>
        <w:sz w:val="28"/>
        <w:szCs w:val="28"/>
      </w:rPr>
    </w:pPr>
    <w:r>
      <w:rPr>
        <w:rFonts w:ascii="Calibri Light" w:hAnsi="Calibri Light" w:cs="Calibri Light"/>
        <w:b/>
        <w:sz w:val="28"/>
        <w:szCs w:val="28"/>
      </w:rPr>
      <w:t>Formulaire</w:t>
    </w:r>
  </w:p>
  <w:p w14:paraId="25A8D38B" w14:textId="13BD086F" w:rsidR="00B667AE" w:rsidRDefault="00B667AE" w:rsidP="00E96EF5">
    <w:pPr>
      <w:jc w:val="center"/>
      <w:rPr>
        <w:rFonts w:ascii="Calibri Light" w:hAnsi="Calibri Light" w:cs="Calibri Light"/>
        <w:b/>
        <w:sz w:val="28"/>
        <w:szCs w:val="28"/>
      </w:rPr>
    </w:pPr>
    <w:r>
      <w:rPr>
        <w:rFonts w:ascii="Calibri Light" w:hAnsi="Calibri Light" w:cs="Calibri Light"/>
        <w:b/>
        <w:sz w:val="28"/>
        <w:szCs w:val="28"/>
      </w:rPr>
      <w:t>M</w:t>
    </w:r>
    <w:r w:rsidR="00392530" w:rsidRPr="00D43F47">
      <w:rPr>
        <w:rFonts w:ascii="Calibri Light" w:hAnsi="Calibri Light" w:cs="Calibri Light"/>
        <w:b/>
        <w:sz w:val="28"/>
        <w:szCs w:val="28"/>
      </w:rPr>
      <w:t>ise en candidature</w:t>
    </w:r>
    <w:r w:rsidR="00392530" w:rsidRPr="00D43F47">
      <w:rPr>
        <w:rFonts w:ascii="Calibri Light" w:hAnsi="Calibri Light" w:cs="Calibri Light"/>
        <w:bCs/>
        <w:sz w:val="28"/>
        <w:szCs w:val="28"/>
      </w:rPr>
      <w:t xml:space="preserve"> </w:t>
    </w:r>
    <w:r w:rsidR="00392530" w:rsidRPr="00D43F47">
      <w:rPr>
        <w:rFonts w:ascii="Calibri Light" w:hAnsi="Calibri Light" w:cs="Calibri Light"/>
        <w:b/>
        <w:sz w:val="28"/>
        <w:szCs w:val="28"/>
      </w:rPr>
      <w:t>Prix Relève</w:t>
    </w:r>
    <w:r w:rsidR="00DC7458">
      <w:rPr>
        <w:rFonts w:ascii="Calibri Light" w:hAnsi="Calibri Light" w:cs="Calibri Light"/>
        <w:b/>
        <w:sz w:val="28"/>
        <w:szCs w:val="28"/>
      </w:rPr>
      <w:t xml:space="preserve"> 202</w:t>
    </w:r>
    <w:r w:rsidR="007D135E">
      <w:rPr>
        <w:rFonts w:ascii="Calibri Light" w:hAnsi="Calibri Light" w:cs="Calibri Light"/>
        <w:b/>
        <w:sz w:val="28"/>
        <w:szCs w:val="28"/>
      </w:rPr>
      <w:t>3</w:t>
    </w:r>
  </w:p>
  <w:p w14:paraId="58C854E2" w14:textId="77777777" w:rsidR="00392530" w:rsidRPr="004A71BD" w:rsidRDefault="00987819" w:rsidP="00E96EF5">
    <w:pPr>
      <w:jc w:val="center"/>
      <w:rPr>
        <w:rFonts w:ascii="Calibri Light" w:hAnsi="Calibri Light" w:cs="Calibri Light"/>
        <w:b/>
        <w:bCs/>
        <w:sz w:val="28"/>
        <w:szCs w:val="28"/>
      </w:rPr>
    </w:pPr>
    <w:r>
      <w:rPr>
        <w:rFonts w:ascii="Calibri Light" w:hAnsi="Calibri Light" w:cs="Calibri Light"/>
        <w:b/>
        <w:sz w:val="28"/>
        <w:szCs w:val="28"/>
      </w:rPr>
      <w:t>1. C</w:t>
    </w:r>
    <w:r w:rsidR="00B667AE" w:rsidRPr="004A71BD">
      <w:rPr>
        <w:rFonts w:ascii="Calibri Light" w:hAnsi="Calibri Light" w:cs="Calibri Light"/>
        <w:b/>
        <w:sz w:val="28"/>
        <w:szCs w:val="28"/>
      </w:rPr>
      <w:t>andidat</w:t>
    </w:r>
    <w:r w:rsidR="00392530" w:rsidRPr="004A71BD">
      <w:rPr>
        <w:rFonts w:ascii="Calibri Light" w:hAnsi="Calibri Light" w:cs="Calibri Light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8pt;height:11.8pt" o:bullet="t">
        <v:imagedata r:id="rId1" o:title="mso4"/>
      </v:shape>
    </w:pict>
  </w:numPicBullet>
  <w:abstractNum w:abstractNumId="0" w15:restartNumberingAfterBreak="0">
    <w:nsid w:val="087A4EE6"/>
    <w:multiLevelType w:val="hybridMultilevel"/>
    <w:tmpl w:val="1F9E4534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BB2DF8"/>
    <w:multiLevelType w:val="hybridMultilevel"/>
    <w:tmpl w:val="10CEF7D6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655F3"/>
    <w:multiLevelType w:val="multilevel"/>
    <w:tmpl w:val="ED24381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9C088F"/>
    <w:multiLevelType w:val="hybridMultilevel"/>
    <w:tmpl w:val="154422C6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552771"/>
    <w:multiLevelType w:val="hybridMultilevel"/>
    <w:tmpl w:val="B7C0B8D6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B56984"/>
    <w:multiLevelType w:val="hybridMultilevel"/>
    <w:tmpl w:val="B868F18A"/>
    <w:lvl w:ilvl="0" w:tplc="1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77ECA"/>
    <w:multiLevelType w:val="multilevel"/>
    <w:tmpl w:val="A6B60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A54BC0"/>
    <w:multiLevelType w:val="hybridMultilevel"/>
    <w:tmpl w:val="8CA057CE"/>
    <w:lvl w:ilvl="0" w:tplc="56BE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F313D"/>
    <w:multiLevelType w:val="hybridMultilevel"/>
    <w:tmpl w:val="1D98C8BA"/>
    <w:lvl w:ilvl="0" w:tplc="56BE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37713"/>
    <w:multiLevelType w:val="hybridMultilevel"/>
    <w:tmpl w:val="ED24381C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1D3E48"/>
    <w:multiLevelType w:val="hybridMultilevel"/>
    <w:tmpl w:val="3DA43758"/>
    <w:lvl w:ilvl="0" w:tplc="A2B68EDC">
      <w:start w:val="1"/>
      <w:numFmt w:val="bullet"/>
      <w:pStyle w:val="Cpuces"/>
      <w:lvlText w:val=""/>
      <w:lvlJc w:val="left"/>
      <w:pPr>
        <w:tabs>
          <w:tab w:val="num" w:pos="648"/>
        </w:tabs>
        <w:ind w:left="660" w:hanging="300"/>
      </w:pPr>
      <w:rPr>
        <w:rFonts w:ascii="Wingdings" w:hAnsi="Wingdings" w:hint="default"/>
        <w:b/>
        <w:i w:val="0"/>
        <w:color w:val="auto"/>
        <w:sz w:val="19"/>
        <w:szCs w:val="19"/>
        <w:u w:val="none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E5710"/>
    <w:multiLevelType w:val="hybridMultilevel"/>
    <w:tmpl w:val="3DAA1C26"/>
    <w:lvl w:ilvl="0" w:tplc="56BE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F1A2D"/>
    <w:multiLevelType w:val="hybridMultilevel"/>
    <w:tmpl w:val="4C166E20"/>
    <w:lvl w:ilvl="0" w:tplc="C5F4BA66">
      <w:start w:val="1"/>
      <w:numFmt w:val="lowerLetter"/>
      <w:lvlText w:val="%1)"/>
      <w:lvlJc w:val="left"/>
      <w:pPr>
        <w:tabs>
          <w:tab w:val="num" w:pos="765"/>
        </w:tabs>
        <w:ind w:left="765" w:hanging="360"/>
      </w:pPr>
      <w:rPr>
        <w:rFonts w:hint="default"/>
        <w:b/>
        <w:i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3" w15:restartNumberingAfterBreak="0">
    <w:nsid w:val="32565549"/>
    <w:multiLevelType w:val="hybridMultilevel"/>
    <w:tmpl w:val="29B09AA2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8B2B13"/>
    <w:multiLevelType w:val="hybridMultilevel"/>
    <w:tmpl w:val="7D36EEF0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324797"/>
    <w:multiLevelType w:val="hybridMultilevel"/>
    <w:tmpl w:val="5C06B378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BD7074"/>
    <w:multiLevelType w:val="hybridMultilevel"/>
    <w:tmpl w:val="B0C64DDA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CA0C06"/>
    <w:multiLevelType w:val="hybridMultilevel"/>
    <w:tmpl w:val="80E2FB22"/>
    <w:lvl w:ilvl="0" w:tplc="B59462C4">
      <w:start w:val="4"/>
      <w:numFmt w:val="bullet"/>
      <w:lvlText w:val=""/>
      <w:lvlJc w:val="left"/>
      <w:pPr>
        <w:tabs>
          <w:tab w:val="num" w:pos="765"/>
        </w:tabs>
        <w:ind w:left="765" w:hanging="360"/>
      </w:pPr>
      <w:rPr>
        <w:rFonts w:ascii="Wingdings 2" w:eastAsia="Times New Roman" w:hAnsi="Wingdings 2" w:cs="Arial" w:hint="default"/>
        <w:sz w:val="28"/>
      </w:rPr>
    </w:lvl>
    <w:lvl w:ilvl="1" w:tplc="040C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456E51FB"/>
    <w:multiLevelType w:val="hybridMultilevel"/>
    <w:tmpl w:val="8716C8F8"/>
    <w:lvl w:ilvl="0" w:tplc="0C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A4F6A"/>
    <w:multiLevelType w:val="hybridMultilevel"/>
    <w:tmpl w:val="CCA46E9E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0554FE"/>
    <w:multiLevelType w:val="hybridMultilevel"/>
    <w:tmpl w:val="542C88DE"/>
    <w:lvl w:ilvl="0" w:tplc="3CD0611E">
      <w:start w:val="11"/>
      <w:numFmt w:val="decimal"/>
      <w:lvlText w:val="%1."/>
      <w:lvlJc w:val="left"/>
      <w:pPr>
        <w:tabs>
          <w:tab w:val="num" w:pos="291"/>
        </w:tabs>
        <w:ind w:left="291" w:hanging="405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966"/>
        </w:tabs>
        <w:ind w:left="966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1686"/>
        </w:tabs>
        <w:ind w:left="1686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406"/>
        </w:tabs>
        <w:ind w:left="2406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126"/>
        </w:tabs>
        <w:ind w:left="3126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846"/>
        </w:tabs>
        <w:ind w:left="3846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566"/>
        </w:tabs>
        <w:ind w:left="4566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286"/>
        </w:tabs>
        <w:ind w:left="5286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006"/>
        </w:tabs>
        <w:ind w:left="6006" w:hanging="180"/>
      </w:pPr>
    </w:lvl>
  </w:abstractNum>
  <w:abstractNum w:abstractNumId="21" w15:restartNumberingAfterBreak="0">
    <w:nsid w:val="764B6DCB"/>
    <w:multiLevelType w:val="hybridMultilevel"/>
    <w:tmpl w:val="8714901E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E26E8"/>
    <w:multiLevelType w:val="hybridMultilevel"/>
    <w:tmpl w:val="9B6E73CE"/>
    <w:lvl w:ilvl="0" w:tplc="0C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A3B4F"/>
    <w:multiLevelType w:val="hybridMultilevel"/>
    <w:tmpl w:val="EE1C3714"/>
    <w:lvl w:ilvl="0" w:tplc="0C0C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9814B2"/>
    <w:multiLevelType w:val="hybridMultilevel"/>
    <w:tmpl w:val="34B2FF06"/>
    <w:lvl w:ilvl="0" w:tplc="56BE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61045759">
    <w:abstractNumId w:val="9"/>
  </w:num>
  <w:num w:numId="2" w16cid:durableId="1526136978">
    <w:abstractNumId w:val="5"/>
  </w:num>
  <w:num w:numId="3" w16cid:durableId="2133865696">
    <w:abstractNumId w:val="2"/>
  </w:num>
  <w:num w:numId="4" w16cid:durableId="2066756548">
    <w:abstractNumId w:val="0"/>
  </w:num>
  <w:num w:numId="5" w16cid:durableId="1043938999">
    <w:abstractNumId w:val="14"/>
  </w:num>
  <w:num w:numId="6" w16cid:durableId="205682641">
    <w:abstractNumId w:val="23"/>
  </w:num>
  <w:num w:numId="7" w16cid:durableId="1733886104">
    <w:abstractNumId w:val="13"/>
  </w:num>
  <w:num w:numId="8" w16cid:durableId="681470004">
    <w:abstractNumId w:val="19"/>
  </w:num>
  <w:num w:numId="9" w16cid:durableId="476802120">
    <w:abstractNumId w:val="3"/>
  </w:num>
  <w:num w:numId="10" w16cid:durableId="1510173818">
    <w:abstractNumId w:val="16"/>
  </w:num>
  <w:num w:numId="11" w16cid:durableId="1973821442">
    <w:abstractNumId w:val="4"/>
  </w:num>
  <w:num w:numId="12" w16cid:durableId="1646272394">
    <w:abstractNumId w:val="15"/>
  </w:num>
  <w:num w:numId="13" w16cid:durableId="1333920673">
    <w:abstractNumId w:val="10"/>
  </w:num>
  <w:num w:numId="14" w16cid:durableId="1552382073">
    <w:abstractNumId w:val="11"/>
  </w:num>
  <w:num w:numId="15" w16cid:durableId="695736362">
    <w:abstractNumId w:val="6"/>
  </w:num>
  <w:num w:numId="16" w16cid:durableId="184368533">
    <w:abstractNumId w:val="10"/>
  </w:num>
  <w:num w:numId="17" w16cid:durableId="659692898">
    <w:abstractNumId w:val="10"/>
  </w:num>
  <w:num w:numId="18" w16cid:durableId="1591507278">
    <w:abstractNumId w:val="10"/>
  </w:num>
  <w:num w:numId="19" w16cid:durableId="1469205239">
    <w:abstractNumId w:val="10"/>
  </w:num>
  <w:num w:numId="20" w16cid:durableId="1884361915">
    <w:abstractNumId w:val="10"/>
  </w:num>
  <w:num w:numId="21" w16cid:durableId="651788244">
    <w:abstractNumId w:val="10"/>
  </w:num>
  <w:num w:numId="22" w16cid:durableId="2126191536">
    <w:abstractNumId w:val="17"/>
  </w:num>
  <w:num w:numId="23" w16cid:durableId="1434589397">
    <w:abstractNumId w:val="12"/>
  </w:num>
  <w:num w:numId="24" w16cid:durableId="459617636">
    <w:abstractNumId w:val="20"/>
  </w:num>
  <w:num w:numId="25" w16cid:durableId="755785637">
    <w:abstractNumId w:val="8"/>
  </w:num>
  <w:num w:numId="26" w16cid:durableId="1291858722">
    <w:abstractNumId w:val="24"/>
  </w:num>
  <w:num w:numId="27" w16cid:durableId="392047934">
    <w:abstractNumId w:val="7"/>
  </w:num>
  <w:num w:numId="28" w16cid:durableId="1933199690">
    <w:abstractNumId w:val="1"/>
  </w:num>
  <w:num w:numId="29" w16cid:durableId="1521971293">
    <w:abstractNumId w:val="21"/>
  </w:num>
  <w:num w:numId="30" w16cid:durableId="1071657868">
    <w:abstractNumId w:val="18"/>
  </w:num>
  <w:num w:numId="31" w16cid:durableId="993072328">
    <w:abstractNumId w:val="10"/>
  </w:num>
  <w:num w:numId="32" w16cid:durableId="32875591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rawingGridHorizontalSpacing w:val="5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TOzMDM0tjA0NDJQ0lEKTi0uzszPAykwrgUAWJ2TpSwAAAA="/>
  </w:docVars>
  <w:rsids>
    <w:rsidRoot w:val="004C5E5A"/>
    <w:rsid w:val="0000062C"/>
    <w:rsid w:val="00000A89"/>
    <w:rsid w:val="000016BE"/>
    <w:rsid w:val="00004B4D"/>
    <w:rsid w:val="000053B5"/>
    <w:rsid w:val="00006E4F"/>
    <w:rsid w:val="000075D2"/>
    <w:rsid w:val="00007A34"/>
    <w:rsid w:val="00007DB3"/>
    <w:rsid w:val="00010FDC"/>
    <w:rsid w:val="00021D90"/>
    <w:rsid w:val="000220DE"/>
    <w:rsid w:val="00022ED0"/>
    <w:rsid w:val="00024405"/>
    <w:rsid w:val="00024891"/>
    <w:rsid w:val="000249F9"/>
    <w:rsid w:val="00030A36"/>
    <w:rsid w:val="00034CB5"/>
    <w:rsid w:val="00035087"/>
    <w:rsid w:val="000351A3"/>
    <w:rsid w:val="00041B08"/>
    <w:rsid w:val="000423F7"/>
    <w:rsid w:val="00046C10"/>
    <w:rsid w:val="0004735F"/>
    <w:rsid w:val="00055749"/>
    <w:rsid w:val="0005644E"/>
    <w:rsid w:val="0005667C"/>
    <w:rsid w:val="00060302"/>
    <w:rsid w:val="00062544"/>
    <w:rsid w:val="000638FB"/>
    <w:rsid w:val="000653B6"/>
    <w:rsid w:val="00065587"/>
    <w:rsid w:val="00067B93"/>
    <w:rsid w:val="00071C87"/>
    <w:rsid w:val="000725EF"/>
    <w:rsid w:val="0007460D"/>
    <w:rsid w:val="00074A42"/>
    <w:rsid w:val="00075624"/>
    <w:rsid w:val="00076763"/>
    <w:rsid w:val="00081B1D"/>
    <w:rsid w:val="0008313C"/>
    <w:rsid w:val="000909E3"/>
    <w:rsid w:val="00093EF8"/>
    <w:rsid w:val="000953D8"/>
    <w:rsid w:val="00095765"/>
    <w:rsid w:val="00096788"/>
    <w:rsid w:val="000A336E"/>
    <w:rsid w:val="000A37A5"/>
    <w:rsid w:val="000A38F0"/>
    <w:rsid w:val="000A3DA3"/>
    <w:rsid w:val="000A4B13"/>
    <w:rsid w:val="000B7A1C"/>
    <w:rsid w:val="000C068C"/>
    <w:rsid w:val="000E1626"/>
    <w:rsid w:val="000E6A71"/>
    <w:rsid w:val="000F421E"/>
    <w:rsid w:val="000F56F4"/>
    <w:rsid w:val="00101C7F"/>
    <w:rsid w:val="00102A7D"/>
    <w:rsid w:val="00110863"/>
    <w:rsid w:val="00113B89"/>
    <w:rsid w:val="00113C2A"/>
    <w:rsid w:val="00116FCF"/>
    <w:rsid w:val="00117222"/>
    <w:rsid w:val="00120118"/>
    <w:rsid w:val="00121301"/>
    <w:rsid w:val="00124AFA"/>
    <w:rsid w:val="00126EB0"/>
    <w:rsid w:val="00143C60"/>
    <w:rsid w:val="0014598F"/>
    <w:rsid w:val="00147838"/>
    <w:rsid w:val="0015019A"/>
    <w:rsid w:val="00151992"/>
    <w:rsid w:val="00151AFA"/>
    <w:rsid w:val="001541DD"/>
    <w:rsid w:val="001548DC"/>
    <w:rsid w:val="0016139C"/>
    <w:rsid w:val="00163B9A"/>
    <w:rsid w:val="00164CB6"/>
    <w:rsid w:val="001650A3"/>
    <w:rsid w:val="00165473"/>
    <w:rsid w:val="00171E5F"/>
    <w:rsid w:val="00173E42"/>
    <w:rsid w:val="0017610D"/>
    <w:rsid w:val="00180916"/>
    <w:rsid w:val="00181249"/>
    <w:rsid w:val="00186528"/>
    <w:rsid w:val="00186B04"/>
    <w:rsid w:val="00186DF1"/>
    <w:rsid w:val="00187D62"/>
    <w:rsid w:val="0019085C"/>
    <w:rsid w:val="00191C45"/>
    <w:rsid w:val="00193A8B"/>
    <w:rsid w:val="00196192"/>
    <w:rsid w:val="00196430"/>
    <w:rsid w:val="00197D2C"/>
    <w:rsid w:val="001A380D"/>
    <w:rsid w:val="001A53B3"/>
    <w:rsid w:val="001A6F56"/>
    <w:rsid w:val="001B0C46"/>
    <w:rsid w:val="001B3D38"/>
    <w:rsid w:val="001B557C"/>
    <w:rsid w:val="001B71F3"/>
    <w:rsid w:val="001B7B79"/>
    <w:rsid w:val="001D1578"/>
    <w:rsid w:val="001D742F"/>
    <w:rsid w:val="001E177D"/>
    <w:rsid w:val="001E2DD3"/>
    <w:rsid w:val="001E511C"/>
    <w:rsid w:val="001F4194"/>
    <w:rsid w:val="00202CA4"/>
    <w:rsid w:val="00206886"/>
    <w:rsid w:val="002075B5"/>
    <w:rsid w:val="002138D8"/>
    <w:rsid w:val="00216AEF"/>
    <w:rsid w:val="00221C54"/>
    <w:rsid w:val="00223628"/>
    <w:rsid w:val="0022514C"/>
    <w:rsid w:val="00227DEB"/>
    <w:rsid w:val="0023215B"/>
    <w:rsid w:val="002327F6"/>
    <w:rsid w:val="00233BF9"/>
    <w:rsid w:val="00234815"/>
    <w:rsid w:val="00242F7A"/>
    <w:rsid w:val="00243D4A"/>
    <w:rsid w:val="002505BE"/>
    <w:rsid w:val="00250D96"/>
    <w:rsid w:val="002518B3"/>
    <w:rsid w:val="00253CFF"/>
    <w:rsid w:val="00253FB2"/>
    <w:rsid w:val="00255F30"/>
    <w:rsid w:val="002579C2"/>
    <w:rsid w:val="00262DD7"/>
    <w:rsid w:val="002650C9"/>
    <w:rsid w:val="00266658"/>
    <w:rsid w:val="002700AE"/>
    <w:rsid w:val="00276521"/>
    <w:rsid w:val="00276799"/>
    <w:rsid w:val="002774BF"/>
    <w:rsid w:val="00280219"/>
    <w:rsid w:val="002837C5"/>
    <w:rsid w:val="00284952"/>
    <w:rsid w:val="00292084"/>
    <w:rsid w:val="00292675"/>
    <w:rsid w:val="0029598B"/>
    <w:rsid w:val="002A03F4"/>
    <w:rsid w:val="002A248E"/>
    <w:rsid w:val="002A27D5"/>
    <w:rsid w:val="002A4515"/>
    <w:rsid w:val="002A4BDB"/>
    <w:rsid w:val="002A4EB9"/>
    <w:rsid w:val="002A55BF"/>
    <w:rsid w:val="002A6E33"/>
    <w:rsid w:val="002A7CF0"/>
    <w:rsid w:val="002B21CF"/>
    <w:rsid w:val="002B3DB5"/>
    <w:rsid w:val="002B7F4C"/>
    <w:rsid w:val="002C41BC"/>
    <w:rsid w:val="002C472A"/>
    <w:rsid w:val="002C4798"/>
    <w:rsid w:val="002C50E3"/>
    <w:rsid w:val="002D5AE4"/>
    <w:rsid w:val="002E13B4"/>
    <w:rsid w:val="002E1FB2"/>
    <w:rsid w:val="002E3375"/>
    <w:rsid w:val="002F181C"/>
    <w:rsid w:val="002F29FD"/>
    <w:rsid w:val="002F5C05"/>
    <w:rsid w:val="00301CE6"/>
    <w:rsid w:val="003044A6"/>
    <w:rsid w:val="0030467E"/>
    <w:rsid w:val="00307EFC"/>
    <w:rsid w:val="00310DE8"/>
    <w:rsid w:val="00311772"/>
    <w:rsid w:val="00320E86"/>
    <w:rsid w:val="0032131F"/>
    <w:rsid w:val="0032267F"/>
    <w:rsid w:val="00327231"/>
    <w:rsid w:val="00336A96"/>
    <w:rsid w:val="0033788B"/>
    <w:rsid w:val="003420AF"/>
    <w:rsid w:val="0034287C"/>
    <w:rsid w:val="00345EC6"/>
    <w:rsid w:val="00347FDB"/>
    <w:rsid w:val="00350E23"/>
    <w:rsid w:val="00351383"/>
    <w:rsid w:val="0035437B"/>
    <w:rsid w:val="0035485C"/>
    <w:rsid w:val="00360D2C"/>
    <w:rsid w:val="00362C8E"/>
    <w:rsid w:val="00362EFE"/>
    <w:rsid w:val="00372401"/>
    <w:rsid w:val="00372A73"/>
    <w:rsid w:val="0037350C"/>
    <w:rsid w:val="00382896"/>
    <w:rsid w:val="003829A4"/>
    <w:rsid w:val="003862FE"/>
    <w:rsid w:val="0039107D"/>
    <w:rsid w:val="00392530"/>
    <w:rsid w:val="003925C3"/>
    <w:rsid w:val="0039375C"/>
    <w:rsid w:val="00393926"/>
    <w:rsid w:val="003A0D76"/>
    <w:rsid w:val="003A2B11"/>
    <w:rsid w:val="003A4CED"/>
    <w:rsid w:val="003C2D2D"/>
    <w:rsid w:val="003C35C6"/>
    <w:rsid w:val="003C3BEE"/>
    <w:rsid w:val="003C6DB2"/>
    <w:rsid w:val="003D0B3E"/>
    <w:rsid w:val="003D7E39"/>
    <w:rsid w:val="003E24F3"/>
    <w:rsid w:val="003E4BA7"/>
    <w:rsid w:val="003E4D0F"/>
    <w:rsid w:val="003E535A"/>
    <w:rsid w:val="003E747D"/>
    <w:rsid w:val="003E772C"/>
    <w:rsid w:val="003F173F"/>
    <w:rsid w:val="003F25A9"/>
    <w:rsid w:val="003F6BB0"/>
    <w:rsid w:val="003F7B7E"/>
    <w:rsid w:val="00401B11"/>
    <w:rsid w:val="00405438"/>
    <w:rsid w:val="00412193"/>
    <w:rsid w:val="00412937"/>
    <w:rsid w:val="004156D3"/>
    <w:rsid w:val="00416573"/>
    <w:rsid w:val="00416E9B"/>
    <w:rsid w:val="0041731E"/>
    <w:rsid w:val="00422743"/>
    <w:rsid w:val="004251D2"/>
    <w:rsid w:val="0043000B"/>
    <w:rsid w:val="00432EE9"/>
    <w:rsid w:val="00434CA6"/>
    <w:rsid w:val="00440517"/>
    <w:rsid w:val="00445416"/>
    <w:rsid w:val="00451704"/>
    <w:rsid w:val="00454546"/>
    <w:rsid w:val="00454647"/>
    <w:rsid w:val="00455CCA"/>
    <w:rsid w:val="00466389"/>
    <w:rsid w:val="004663DD"/>
    <w:rsid w:val="0046755F"/>
    <w:rsid w:val="004726E5"/>
    <w:rsid w:val="004763BD"/>
    <w:rsid w:val="0048413E"/>
    <w:rsid w:val="004900DF"/>
    <w:rsid w:val="004918DD"/>
    <w:rsid w:val="00492C27"/>
    <w:rsid w:val="004A2FA4"/>
    <w:rsid w:val="004A3623"/>
    <w:rsid w:val="004A6587"/>
    <w:rsid w:val="004A71BD"/>
    <w:rsid w:val="004B5EED"/>
    <w:rsid w:val="004B7DCA"/>
    <w:rsid w:val="004C0AD5"/>
    <w:rsid w:val="004C3F88"/>
    <w:rsid w:val="004C5E5A"/>
    <w:rsid w:val="004C7497"/>
    <w:rsid w:val="004C76FA"/>
    <w:rsid w:val="004D21AC"/>
    <w:rsid w:val="004D2882"/>
    <w:rsid w:val="004D2FE4"/>
    <w:rsid w:val="004D5C1C"/>
    <w:rsid w:val="004E1D57"/>
    <w:rsid w:val="004E28AE"/>
    <w:rsid w:val="004E295B"/>
    <w:rsid w:val="004F19CC"/>
    <w:rsid w:val="004F2A41"/>
    <w:rsid w:val="004F4F69"/>
    <w:rsid w:val="004F5606"/>
    <w:rsid w:val="004F6485"/>
    <w:rsid w:val="004F7014"/>
    <w:rsid w:val="004F761D"/>
    <w:rsid w:val="004F7C1B"/>
    <w:rsid w:val="004F7EC4"/>
    <w:rsid w:val="00510A9B"/>
    <w:rsid w:val="00512141"/>
    <w:rsid w:val="0051385C"/>
    <w:rsid w:val="00513AE6"/>
    <w:rsid w:val="00516062"/>
    <w:rsid w:val="005173C8"/>
    <w:rsid w:val="005208EB"/>
    <w:rsid w:val="005222A1"/>
    <w:rsid w:val="005258DF"/>
    <w:rsid w:val="0052590C"/>
    <w:rsid w:val="00531572"/>
    <w:rsid w:val="00543F40"/>
    <w:rsid w:val="00546176"/>
    <w:rsid w:val="005560A2"/>
    <w:rsid w:val="005713F9"/>
    <w:rsid w:val="00574C8F"/>
    <w:rsid w:val="00575C1A"/>
    <w:rsid w:val="0057727C"/>
    <w:rsid w:val="00577C1D"/>
    <w:rsid w:val="00583A61"/>
    <w:rsid w:val="005843AD"/>
    <w:rsid w:val="00584608"/>
    <w:rsid w:val="005855C9"/>
    <w:rsid w:val="00597673"/>
    <w:rsid w:val="005A53F9"/>
    <w:rsid w:val="005B136F"/>
    <w:rsid w:val="005B66A8"/>
    <w:rsid w:val="005B7CDF"/>
    <w:rsid w:val="005C1202"/>
    <w:rsid w:val="005C308D"/>
    <w:rsid w:val="005C3ABA"/>
    <w:rsid w:val="005C44A3"/>
    <w:rsid w:val="005C4A49"/>
    <w:rsid w:val="005C6774"/>
    <w:rsid w:val="005D3002"/>
    <w:rsid w:val="005D7BEB"/>
    <w:rsid w:val="005E136B"/>
    <w:rsid w:val="005E7DA4"/>
    <w:rsid w:val="005F01F8"/>
    <w:rsid w:val="005F0E2E"/>
    <w:rsid w:val="005F1660"/>
    <w:rsid w:val="005F7A3A"/>
    <w:rsid w:val="00600094"/>
    <w:rsid w:val="00600A08"/>
    <w:rsid w:val="00603881"/>
    <w:rsid w:val="006042A6"/>
    <w:rsid w:val="006053A8"/>
    <w:rsid w:val="00606C03"/>
    <w:rsid w:val="00611298"/>
    <w:rsid w:val="00611910"/>
    <w:rsid w:val="00620DA7"/>
    <w:rsid w:val="00621BAB"/>
    <w:rsid w:val="0062235E"/>
    <w:rsid w:val="00623B1D"/>
    <w:rsid w:val="00625D5B"/>
    <w:rsid w:val="00640DC4"/>
    <w:rsid w:val="00641A0B"/>
    <w:rsid w:val="00645072"/>
    <w:rsid w:val="00645C6A"/>
    <w:rsid w:val="00650F03"/>
    <w:rsid w:val="006541BF"/>
    <w:rsid w:val="0065680B"/>
    <w:rsid w:val="00660543"/>
    <w:rsid w:val="006635DE"/>
    <w:rsid w:val="00664281"/>
    <w:rsid w:val="00667FE4"/>
    <w:rsid w:val="0067050E"/>
    <w:rsid w:val="00676DA8"/>
    <w:rsid w:val="00683010"/>
    <w:rsid w:val="00683B54"/>
    <w:rsid w:val="00684CB0"/>
    <w:rsid w:val="006861EA"/>
    <w:rsid w:val="006867A7"/>
    <w:rsid w:val="00690C74"/>
    <w:rsid w:val="00694A8B"/>
    <w:rsid w:val="00696A31"/>
    <w:rsid w:val="0069783D"/>
    <w:rsid w:val="00697D17"/>
    <w:rsid w:val="006A2F64"/>
    <w:rsid w:val="006A33D3"/>
    <w:rsid w:val="006A4483"/>
    <w:rsid w:val="006B2699"/>
    <w:rsid w:val="006B2F9E"/>
    <w:rsid w:val="006B381A"/>
    <w:rsid w:val="006B38D9"/>
    <w:rsid w:val="006B795C"/>
    <w:rsid w:val="006C1012"/>
    <w:rsid w:val="006D13DD"/>
    <w:rsid w:val="006D4E69"/>
    <w:rsid w:val="006D5757"/>
    <w:rsid w:val="006E4A34"/>
    <w:rsid w:val="006F02A1"/>
    <w:rsid w:val="006F1329"/>
    <w:rsid w:val="006F18DA"/>
    <w:rsid w:val="006F5E23"/>
    <w:rsid w:val="00704FC5"/>
    <w:rsid w:val="00711916"/>
    <w:rsid w:val="0071551B"/>
    <w:rsid w:val="00720A8A"/>
    <w:rsid w:val="00720F40"/>
    <w:rsid w:val="0072255A"/>
    <w:rsid w:val="00723E13"/>
    <w:rsid w:val="00726000"/>
    <w:rsid w:val="007300DB"/>
    <w:rsid w:val="007315E5"/>
    <w:rsid w:val="007353B4"/>
    <w:rsid w:val="00736896"/>
    <w:rsid w:val="007412EB"/>
    <w:rsid w:val="00741705"/>
    <w:rsid w:val="00745BF9"/>
    <w:rsid w:val="00751C76"/>
    <w:rsid w:val="0075448C"/>
    <w:rsid w:val="007671CC"/>
    <w:rsid w:val="007677BF"/>
    <w:rsid w:val="00770C88"/>
    <w:rsid w:val="00770D05"/>
    <w:rsid w:val="00773557"/>
    <w:rsid w:val="00774DAA"/>
    <w:rsid w:val="00775FA6"/>
    <w:rsid w:val="0078168D"/>
    <w:rsid w:val="00783ECC"/>
    <w:rsid w:val="00784998"/>
    <w:rsid w:val="0079651C"/>
    <w:rsid w:val="00796637"/>
    <w:rsid w:val="007A7298"/>
    <w:rsid w:val="007A7555"/>
    <w:rsid w:val="007B62A6"/>
    <w:rsid w:val="007C1236"/>
    <w:rsid w:val="007C1D85"/>
    <w:rsid w:val="007C2D96"/>
    <w:rsid w:val="007D135E"/>
    <w:rsid w:val="007D2868"/>
    <w:rsid w:val="007E1224"/>
    <w:rsid w:val="007E2297"/>
    <w:rsid w:val="007E6247"/>
    <w:rsid w:val="007F1074"/>
    <w:rsid w:val="007F29DD"/>
    <w:rsid w:val="007F3697"/>
    <w:rsid w:val="007F469B"/>
    <w:rsid w:val="007F5608"/>
    <w:rsid w:val="007F79AB"/>
    <w:rsid w:val="0080161A"/>
    <w:rsid w:val="00806083"/>
    <w:rsid w:val="0082010D"/>
    <w:rsid w:val="00820BD0"/>
    <w:rsid w:val="0082374A"/>
    <w:rsid w:val="00827DAD"/>
    <w:rsid w:val="00842A4B"/>
    <w:rsid w:val="0084559F"/>
    <w:rsid w:val="00846C7B"/>
    <w:rsid w:val="00853B1C"/>
    <w:rsid w:val="008553A9"/>
    <w:rsid w:val="00856997"/>
    <w:rsid w:val="0086289E"/>
    <w:rsid w:val="008645A0"/>
    <w:rsid w:val="00866535"/>
    <w:rsid w:val="008675EA"/>
    <w:rsid w:val="008733E4"/>
    <w:rsid w:val="00873DC8"/>
    <w:rsid w:val="008752CC"/>
    <w:rsid w:val="00875614"/>
    <w:rsid w:val="008808E0"/>
    <w:rsid w:val="00884B10"/>
    <w:rsid w:val="008852FA"/>
    <w:rsid w:val="00890AF5"/>
    <w:rsid w:val="008964FA"/>
    <w:rsid w:val="008A4A77"/>
    <w:rsid w:val="008A7465"/>
    <w:rsid w:val="008B08B2"/>
    <w:rsid w:val="008C4449"/>
    <w:rsid w:val="008C4A74"/>
    <w:rsid w:val="008C690F"/>
    <w:rsid w:val="008C6BF4"/>
    <w:rsid w:val="008C76BC"/>
    <w:rsid w:val="008D1008"/>
    <w:rsid w:val="008D2FA4"/>
    <w:rsid w:val="008D4B3C"/>
    <w:rsid w:val="008D6B1F"/>
    <w:rsid w:val="008D769B"/>
    <w:rsid w:val="008F0C8A"/>
    <w:rsid w:val="00901A5A"/>
    <w:rsid w:val="00904B28"/>
    <w:rsid w:val="00910355"/>
    <w:rsid w:val="00910CFC"/>
    <w:rsid w:val="00911C6D"/>
    <w:rsid w:val="00912059"/>
    <w:rsid w:val="00914611"/>
    <w:rsid w:val="009156BE"/>
    <w:rsid w:val="00917D57"/>
    <w:rsid w:val="00924C8E"/>
    <w:rsid w:val="009255B4"/>
    <w:rsid w:val="00930280"/>
    <w:rsid w:val="0093193B"/>
    <w:rsid w:val="009348F9"/>
    <w:rsid w:val="00936241"/>
    <w:rsid w:val="0094256E"/>
    <w:rsid w:val="00944F00"/>
    <w:rsid w:val="009474F1"/>
    <w:rsid w:val="0095042D"/>
    <w:rsid w:val="00951FBC"/>
    <w:rsid w:val="00954EDD"/>
    <w:rsid w:val="00955A35"/>
    <w:rsid w:val="00955B80"/>
    <w:rsid w:val="00956DF2"/>
    <w:rsid w:val="009579E1"/>
    <w:rsid w:val="00957CE3"/>
    <w:rsid w:val="00962EA0"/>
    <w:rsid w:val="00963AED"/>
    <w:rsid w:val="00964CB2"/>
    <w:rsid w:val="00967DDC"/>
    <w:rsid w:val="00975271"/>
    <w:rsid w:val="0098010C"/>
    <w:rsid w:val="00981871"/>
    <w:rsid w:val="00986B98"/>
    <w:rsid w:val="00987819"/>
    <w:rsid w:val="009934A1"/>
    <w:rsid w:val="009949BB"/>
    <w:rsid w:val="0099576C"/>
    <w:rsid w:val="0099695C"/>
    <w:rsid w:val="009A3342"/>
    <w:rsid w:val="009A4233"/>
    <w:rsid w:val="009A5BE2"/>
    <w:rsid w:val="009B1698"/>
    <w:rsid w:val="009B6854"/>
    <w:rsid w:val="009C3318"/>
    <w:rsid w:val="009C38A2"/>
    <w:rsid w:val="009D125C"/>
    <w:rsid w:val="009D5041"/>
    <w:rsid w:val="009E2E3F"/>
    <w:rsid w:val="009E2EAA"/>
    <w:rsid w:val="009E2ED3"/>
    <w:rsid w:val="009E35B3"/>
    <w:rsid w:val="009E6AE6"/>
    <w:rsid w:val="009F0006"/>
    <w:rsid w:val="009F1233"/>
    <w:rsid w:val="009F4E50"/>
    <w:rsid w:val="009F7410"/>
    <w:rsid w:val="009F799E"/>
    <w:rsid w:val="00A02F6A"/>
    <w:rsid w:val="00A044BC"/>
    <w:rsid w:val="00A0584C"/>
    <w:rsid w:val="00A05F0F"/>
    <w:rsid w:val="00A07635"/>
    <w:rsid w:val="00A07A8F"/>
    <w:rsid w:val="00A105DE"/>
    <w:rsid w:val="00A10C7B"/>
    <w:rsid w:val="00A113DF"/>
    <w:rsid w:val="00A135BD"/>
    <w:rsid w:val="00A26CB7"/>
    <w:rsid w:val="00A27C0C"/>
    <w:rsid w:val="00A30141"/>
    <w:rsid w:val="00A50EF5"/>
    <w:rsid w:val="00A52C4D"/>
    <w:rsid w:val="00A5520D"/>
    <w:rsid w:val="00A55E8E"/>
    <w:rsid w:val="00A55F97"/>
    <w:rsid w:val="00A566CE"/>
    <w:rsid w:val="00A56961"/>
    <w:rsid w:val="00A62E58"/>
    <w:rsid w:val="00A632B0"/>
    <w:rsid w:val="00A642AF"/>
    <w:rsid w:val="00A64968"/>
    <w:rsid w:val="00A65ED7"/>
    <w:rsid w:val="00A67CE6"/>
    <w:rsid w:val="00A7179B"/>
    <w:rsid w:val="00A729E9"/>
    <w:rsid w:val="00A7334B"/>
    <w:rsid w:val="00A76AAA"/>
    <w:rsid w:val="00A804EE"/>
    <w:rsid w:val="00A80BEF"/>
    <w:rsid w:val="00A85B4D"/>
    <w:rsid w:val="00A86055"/>
    <w:rsid w:val="00A87601"/>
    <w:rsid w:val="00A91079"/>
    <w:rsid w:val="00A91C93"/>
    <w:rsid w:val="00A9296C"/>
    <w:rsid w:val="00A942E3"/>
    <w:rsid w:val="00A97243"/>
    <w:rsid w:val="00AA7F46"/>
    <w:rsid w:val="00AB00B4"/>
    <w:rsid w:val="00AC600F"/>
    <w:rsid w:val="00AC7F9F"/>
    <w:rsid w:val="00AD028F"/>
    <w:rsid w:val="00AD0660"/>
    <w:rsid w:val="00AD2E34"/>
    <w:rsid w:val="00AD4460"/>
    <w:rsid w:val="00AD643B"/>
    <w:rsid w:val="00AE6EDC"/>
    <w:rsid w:val="00AF52B3"/>
    <w:rsid w:val="00B016FA"/>
    <w:rsid w:val="00B03E87"/>
    <w:rsid w:val="00B04A3D"/>
    <w:rsid w:val="00B06657"/>
    <w:rsid w:val="00B125AE"/>
    <w:rsid w:val="00B12D54"/>
    <w:rsid w:val="00B130A1"/>
    <w:rsid w:val="00B133E6"/>
    <w:rsid w:val="00B1546B"/>
    <w:rsid w:val="00B21DB5"/>
    <w:rsid w:val="00B2521B"/>
    <w:rsid w:val="00B253C6"/>
    <w:rsid w:val="00B34C96"/>
    <w:rsid w:val="00B36E75"/>
    <w:rsid w:val="00B46358"/>
    <w:rsid w:val="00B46A61"/>
    <w:rsid w:val="00B47A7C"/>
    <w:rsid w:val="00B51079"/>
    <w:rsid w:val="00B52A80"/>
    <w:rsid w:val="00B564F2"/>
    <w:rsid w:val="00B61408"/>
    <w:rsid w:val="00B61743"/>
    <w:rsid w:val="00B61CE7"/>
    <w:rsid w:val="00B641D7"/>
    <w:rsid w:val="00B6664B"/>
    <w:rsid w:val="00B667AE"/>
    <w:rsid w:val="00B741BE"/>
    <w:rsid w:val="00B74555"/>
    <w:rsid w:val="00B80A40"/>
    <w:rsid w:val="00B8193B"/>
    <w:rsid w:val="00B82404"/>
    <w:rsid w:val="00B8470E"/>
    <w:rsid w:val="00B86B47"/>
    <w:rsid w:val="00B90CD5"/>
    <w:rsid w:val="00B92D89"/>
    <w:rsid w:val="00BA23CC"/>
    <w:rsid w:val="00BA2F59"/>
    <w:rsid w:val="00BA540A"/>
    <w:rsid w:val="00BB0688"/>
    <w:rsid w:val="00BB2F9E"/>
    <w:rsid w:val="00BB3BC8"/>
    <w:rsid w:val="00BB42E0"/>
    <w:rsid w:val="00BB441D"/>
    <w:rsid w:val="00BB709F"/>
    <w:rsid w:val="00BC51B5"/>
    <w:rsid w:val="00BC6D0F"/>
    <w:rsid w:val="00BC7112"/>
    <w:rsid w:val="00BC74CA"/>
    <w:rsid w:val="00BD1E4A"/>
    <w:rsid w:val="00BD7E65"/>
    <w:rsid w:val="00BE3B7F"/>
    <w:rsid w:val="00BE47A4"/>
    <w:rsid w:val="00BE48F3"/>
    <w:rsid w:val="00BE5806"/>
    <w:rsid w:val="00BE5F30"/>
    <w:rsid w:val="00BF3645"/>
    <w:rsid w:val="00BF52AD"/>
    <w:rsid w:val="00BF6114"/>
    <w:rsid w:val="00C0181E"/>
    <w:rsid w:val="00C046D6"/>
    <w:rsid w:val="00C0687E"/>
    <w:rsid w:val="00C1085C"/>
    <w:rsid w:val="00C14BFD"/>
    <w:rsid w:val="00C16078"/>
    <w:rsid w:val="00C20A47"/>
    <w:rsid w:val="00C21FC4"/>
    <w:rsid w:val="00C35A28"/>
    <w:rsid w:val="00C36252"/>
    <w:rsid w:val="00C37180"/>
    <w:rsid w:val="00C378F0"/>
    <w:rsid w:val="00C4041F"/>
    <w:rsid w:val="00C50DE9"/>
    <w:rsid w:val="00C51BD4"/>
    <w:rsid w:val="00C52F16"/>
    <w:rsid w:val="00C53CA6"/>
    <w:rsid w:val="00C55463"/>
    <w:rsid w:val="00C56644"/>
    <w:rsid w:val="00C56BB3"/>
    <w:rsid w:val="00C56FB6"/>
    <w:rsid w:val="00C57730"/>
    <w:rsid w:val="00C57B04"/>
    <w:rsid w:val="00C57BC8"/>
    <w:rsid w:val="00C57C35"/>
    <w:rsid w:val="00C57E2F"/>
    <w:rsid w:val="00C61001"/>
    <w:rsid w:val="00C61F67"/>
    <w:rsid w:val="00C73828"/>
    <w:rsid w:val="00C76643"/>
    <w:rsid w:val="00C76B88"/>
    <w:rsid w:val="00C8210A"/>
    <w:rsid w:val="00C83600"/>
    <w:rsid w:val="00C84453"/>
    <w:rsid w:val="00C85197"/>
    <w:rsid w:val="00C85DEF"/>
    <w:rsid w:val="00C9026D"/>
    <w:rsid w:val="00C94326"/>
    <w:rsid w:val="00C948EB"/>
    <w:rsid w:val="00C94DAE"/>
    <w:rsid w:val="00C959C1"/>
    <w:rsid w:val="00C96CCD"/>
    <w:rsid w:val="00C97A0F"/>
    <w:rsid w:val="00CA1F4C"/>
    <w:rsid w:val="00CA2DEA"/>
    <w:rsid w:val="00CB0246"/>
    <w:rsid w:val="00CB0313"/>
    <w:rsid w:val="00CB0592"/>
    <w:rsid w:val="00CB302E"/>
    <w:rsid w:val="00CC4437"/>
    <w:rsid w:val="00CC4D20"/>
    <w:rsid w:val="00CD3F76"/>
    <w:rsid w:val="00CD4B8D"/>
    <w:rsid w:val="00CD5CC7"/>
    <w:rsid w:val="00CE463E"/>
    <w:rsid w:val="00CE4A8D"/>
    <w:rsid w:val="00CE6454"/>
    <w:rsid w:val="00CE6925"/>
    <w:rsid w:val="00CF59D3"/>
    <w:rsid w:val="00CF7AEA"/>
    <w:rsid w:val="00D03AC8"/>
    <w:rsid w:val="00D05B02"/>
    <w:rsid w:val="00D074F3"/>
    <w:rsid w:val="00D07A7D"/>
    <w:rsid w:val="00D1181D"/>
    <w:rsid w:val="00D14A98"/>
    <w:rsid w:val="00D17EF8"/>
    <w:rsid w:val="00D24B9E"/>
    <w:rsid w:val="00D25D1E"/>
    <w:rsid w:val="00D262F6"/>
    <w:rsid w:val="00D327FD"/>
    <w:rsid w:val="00D3584A"/>
    <w:rsid w:val="00D368E2"/>
    <w:rsid w:val="00D373DD"/>
    <w:rsid w:val="00D4012A"/>
    <w:rsid w:val="00D42461"/>
    <w:rsid w:val="00D43F47"/>
    <w:rsid w:val="00D47CBE"/>
    <w:rsid w:val="00D502A3"/>
    <w:rsid w:val="00D52DE7"/>
    <w:rsid w:val="00D535D9"/>
    <w:rsid w:val="00D57EE3"/>
    <w:rsid w:val="00D63135"/>
    <w:rsid w:val="00D655D3"/>
    <w:rsid w:val="00D667B2"/>
    <w:rsid w:val="00D71C53"/>
    <w:rsid w:val="00D74521"/>
    <w:rsid w:val="00D808E1"/>
    <w:rsid w:val="00D819F3"/>
    <w:rsid w:val="00D84195"/>
    <w:rsid w:val="00D85AC4"/>
    <w:rsid w:val="00D87273"/>
    <w:rsid w:val="00D909C6"/>
    <w:rsid w:val="00D91111"/>
    <w:rsid w:val="00DA0666"/>
    <w:rsid w:val="00DA0851"/>
    <w:rsid w:val="00DA7EC1"/>
    <w:rsid w:val="00DB4539"/>
    <w:rsid w:val="00DB6366"/>
    <w:rsid w:val="00DB6433"/>
    <w:rsid w:val="00DC0460"/>
    <w:rsid w:val="00DC45A2"/>
    <w:rsid w:val="00DC7458"/>
    <w:rsid w:val="00DD02B1"/>
    <w:rsid w:val="00DD26E5"/>
    <w:rsid w:val="00DD66D6"/>
    <w:rsid w:val="00DE11B0"/>
    <w:rsid w:val="00DE13CC"/>
    <w:rsid w:val="00DE6276"/>
    <w:rsid w:val="00DE7659"/>
    <w:rsid w:val="00DF0290"/>
    <w:rsid w:val="00DF24E9"/>
    <w:rsid w:val="00DF370A"/>
    <w:rsid w:val="00DF4D24"/>
    <w:rsid w:val="00DF6915"/>
    <w:rsid w:val="00DF7AA6"/>
    <w:rsid w:val="00E032A3"/>
    <w:rsid w:val="00E0440B"/>
    <w:rsid w:val="00E1018D"/>
    <w:rsid w:val="00E10872"/>
    <w:rsid w:val="00E14382"/>
    <w:rsid w:val="00E2028A"/>
    <w:rsid w:val="00E223F8"/>
    <w:rsid w:val="00E228BE"/>
    <w:rsid w:val="00E23BE7"/>
    <w:rsid w:val="00E24CC1"/>
    <w:rsid w:val="00E2659F"/>
    <w:rsid w:val="00E3110A"/>
    <w:rsid w:val="00E4037C"/>
    <w:rsid w:val="00E438D6"/>
    <w:rsid w:val="00E44DB9"/>
    <w:rsid w:val="00E46469"/>
    <w:rsid w:val="00E5004B"/>
    <w:rsid w:val="00E54F9E"/>
    <w:rsid w:val="00E555CF"/>
    <w:rsid w:val="00E572B7"/>
    <w:rsid w:val="00E6024E"/>
    <w:rsid w:val="00E62860"/>
    <w:rsid w:val="00E72A4A"/>
    <w:rsid w:val="00E7523C"/>
    <w:rsid w:val="00E7578B"/>
    <w:rsid w:val="00E801EF"/>
    <w:rsid w:val="00E813D9"/>
    <w:rsid w:val="00E860F7"/>
    <w:rsid w:val="00E86EB3"/>
    <w:rsid w:val="00E90883"/>
    <w:rsid w:val="00E96EF5"/>
    <w:rsid w:val="00EA135D"/>
    <w:rsid w:val="00EA4267"/>
    <w:rsid w:val="00EA6020"/>
    <w:rsid w:val="00EB1DC7"/>
    <w:rsid w:val="00EB3C37"/>
    <w:rsid w:val="00EB52A8"/>
    <w:rsid w:val="00ED6C5E"/>
    <w:rsid w:val="00ED7080"/>
    <w:rsid w:val="00EE10FE"/>
    <w:rsid w:val="00EE16E4"/>
    <w:rsid w:val="00EE3E6C"/>
    <w:rsid w:val="00EE41EE"/>
    <w:rsid w:val="00EE74F5"/>
    <w:rsid w:val="00EE7B0D"/>
    <w:rsid w:val="00EF1962"/>
    <w:rsid w:val="00EF40B7"/>
    <w:rsid w:val="00F019DD"/>
    <w:rsid w:val="00F04787"/>
    <w:rsid w:val="00F11CFA"/>
    <w:rsid w:val="00F14AFE"/>
    <w:rsid w:val="00F21047"/>
    <w:rsid w:val="00F21937"/>
    <w:rsid w:val="00F233CE"/>
    <w:rsid w:val="00F26554"/>
    <w:rsid w:val="00F27AAD"/>
    <w:rsid w:val="00F30C68"/>
    <w:rsid w:val="00F31693"/>
    <w:rsid w:val="00F319AD"/>
    <w:rsid w:val="00F44C3A"/>
    <w:rsid w:val="00F46752"/>
    <w:rsid w:val="00F46D98"/>
    <w:rsid w:val="00F46EB6"/>
    <w:rsid w:val="00F50D82"/>
    <w:rsid w:val="00F53DB6"/>
    <w:rsid w:val="00F55BC5"/>
    <w:rsid w:val="00F63C4F"/>
    <w:rsid w:val="00F66D38"/>
    <w:rsid w:val="00F72622"/>
    <w:rsid w:val="00F76EA9"/>
    <w:rsid w:val="00F771BB"/>
    <w:rsid w:val="00F80DCD"/>
    <w:rsid w:val="00F83734"/>
    <w:rsid w:val="00F85F99"/>
    <w:rsid w:val="00F86989"/>
    <w:rsid w:val="00F923DA"/>
    <w:rsid w:val="00FA0884"/>
    <w:rsid w:val="00FA25CB"/>
    <w:rsid w:val="00FA341E"/>
    <w:rsid w:val="00FA6EF7"/>
    <w:rsid w:val="00FB0F05"/>
    <w:rsid w:val="00FB271A"/>
    <w:rsid w:val="00FB39E8"/>
    <w:rsid w:val="00FB4190"/>
    <w:rsid w:val="00FB486A"/>
    <w:rsid w:val="00FC09BB"/>
    <w:rsid w:val="00FC0D92"/>
    <w:rsid w:val="00FC583A"/>
    <w:rsid w:val="00FC60E5"/>
    <w:rsid w:val="00FC74C4"/>
    <w:rsid w:val="00FC7877"/>
    <w:rsid w:val="00FE3FA6"/>
    <w:rsid w:val="00FE64D3"/>
    <w:rsid w:val="00FF1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A644D0"/>
  <w15:docId w15:val="{79A35431-0CC6-447D-9B8D-02DC67009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248E"/>
    <w:rPr>
      <w:rFonts w:ascii="Arial Unicode MS" w:hAnsi="Arial Unicode MS"/>
      <w:sz w:val="24"/>
      <w:lang w:eastAsia="en-US" w:bidi="ar-TN"/>
    </w:rPr>
  </w:style>
  <w:style w:type="paragraph" w:styleId="Titre3">
    <w:name w:val="heading 3"/>
    <w:basedOn w:val="Normal"/>
    <w:next w:val="Normal"/>
    <w:link w:val="Titre3Car"/>
    <w:qFormat/>
    <w:rsid w:val="004C5E5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9">
    <w:name w:val="heading 9"/>
    <w:basedOn w:val="Normal"/>
    <w:next w:val="Normal"/>
    <w:qFormat/>
    <w:rsid w:val="004C5E5A"/>
    <w:pPr>
      <w:keepNext/>
      <w:autoSpaceDE w:val="0"/>
      <w:autoSpaceDN w:val="0"/>
      <w:adjustRightInd w:val="0"/>
      <w:outlineLvl w:val="8"/>
    </w:pPr>
    <w:rPr>
      <w:rFonts w:ascii="Arial Narrow" w:hAnsi="Arial Narrow"/>
      <w:b/>
      <w:bCs/>
      <w:szCs w:val="24"/>
      <w:lang w:val="fr-FR" w:eastAsia="fr-FR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4C5E5A"/>
    <w:pPr>
      <w:spacing w:after="120"/>
    </w:pPr>
  </w:style>
  <w:style w:type="character" w:customStyle="1" w:styleId="Titre3Car">
    <w:name w:val="Titre 3 Car"/>
    <w:link w:val="Titre3"/>
    <w:rsid w:val="004C5E5A"/>
    <w:rPr>
      <w:rFonts w:ascii="Arial" w:hAnsi="Arial" w:cs="Arial"/>
      <w:b/>
      <w:bCs/>
      <w:sz w:val="26"/>
      <w:szCs w:val="26"/>
      <w:lang w:val="fr-CA" w:eastAsia="en-US" w:bidi="ar-TN"/>
    </w:rPr>
  </w:style>
  <w:style w:type="paragraph" w:styleId="En-tte">
    <w:name w:val="header"/>
    <w:basedOn w:val="Normal"/>
    <w:rsid w:val="00696A31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link w:val="PieddepageCar"/>
    <w:uiPriority w:val="99"/>
    <w:rsid w:val="00696A31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696A31"/>
  </w:style>
  <w:style w:type="table" w:styleId="Grilledutableau">
    <w:name w:val="Table Grid"/>
    <w:basedOn w:val="TableauNormal"/>
    <w:rsid w:val="00664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5C1202"/>
    <w:rPr>
      <w:rFonts w:ascii="Tahoma" w:hAnsi="Tahoma" w:cs="Tahoma"/>
      <w:sz w:val="16"/>
      <w:szCs w:val="16"/>
    </w:rPr>
  </w:style>
  <w:style w:type="paragraph" w:styleId="Explorateurdedocuments">
    <w:name w:val="Document Map"/>
    <w:basedOn w:val="Normal"/>
    <w:semiHidden/>
    <w:rsid w:val="00BE47A4"/>
    <w:pPr>
      <w:shd w:val="clear" w:color="auto" w:fill="000080"/>
    </w:pPr>
    <w:rPr>
      <w:rFonts w:ascii="Tahoma" w:hAnsi="Tahoma" w:cs="Tahoma"/>
      <w:sz w:val="20"/>
    </w:rPr>
  </w:style>
  <w:style w:type="paragraph" w:customStyle="1" w:styleId="CSous-titre">
    <w:name w:val="CSous-titre"/>
    <w:basedOn w:val="Normal"/>
    <w:rsid w:val="00E2028A"/>
    <w:pPr>
      <w:spacing w:before="240" w:line="260" w:lineRule="exact"/>
      <w:outlineLvl w:val="0"/>
    </w:pPr>
    <w:rPr>
      <w:rFonts w:ascii="Arial" w:hAnsi="Arial" w:cs="Arial"/>
      <w:b/>
      <w:sz w:val="22"/>
      <w:lang w:eastAsia="en-CA" w:bidi="ar-SA"/>
    </w:rPr>
  </w:style>
  <w:style w:type="paragraph" w:customStyle="1" w:styleId="Cpuces">
    <w:name w:val="Cpuces"/>
    <w:basedOn w:val="Normal"/>
    <w:rsid w:val="00E2028A"/>
    <w:pPr>
      <w:numPr>
        <w:numId w:val="13"/>
      </w:numPr>
      <w:spacing w:line="260" w:lineRule="exact"/>
    </w:pPr>
    <w:rPr>
      <w:rFonts w:ascii="Arial" w:hAnsi="Arial" w:cs="Arial"/>
      <w:sz w:val="20"/>
      <w:lang w:eastAsia="en-CA" w:bidi="ar-SA"/>
    </w:rPr>
  </w:style>
  <w:style w:type="paragraph" w:customStyle="1" w:styleId="Courantsuivipuces">
    <w:name w:val="Courant suivi puces"/>
    <w:basedOn w:val="Normal"/>
    <w:rsid w:val="00E2028A"/>
    <w:pPr>
      <w:spacing w:after="60" w:line="260" w:lineRule="exact"/>
    </w:pPr>
    <w:rPr>
      <w:rFonts w:ascii="Arial" w:hAnsi="Arial" w:cs="Arial"/>
      <w:sz w:val="20"/>
      <w:lang w:eastAsia="en-CA" w:bidi="ar-SA"/>
    </w:rPr>
  </w:style>
  <w:style w:type="paragraph" w:customStyle="1" w:styleId="Courant">
    <w:name w:val="Courant"/>
    <w:basedOn w:val="Normal"/>
    <w:rsid w:val="00255F30"/>
    <w:pPr>
      <w:spacing w:after="120" w:line="260" w:lineRule="exact"/>
    </w:pPr>
    <w:rPr>
      <w:rFonts w:ascii="Arial" w:hAnsi="Arial" w:cs="Arial"/>
      <w:sz w:val="20"/>
      <w:lang w:eastAsia="en-CA" w:bidi="ar-SA"/>
    </w:rPr>
  </w:style>
  <w:style w:type="character" w:styleId="Lienhypertexte">
    <w:name w:val="Hyperlink"/>
    <w:rsid w:val="00117222"/>
    <w:rPr>
      <w:color w:val="0000FF"/>
      <w:u w:val="single"/>
    </w:rPr>
  </w:style>
  <w:style w:type="character" w:styleId="Marquedecommentaire">
    <w:name w:val="annotation reference"/>
    <w:rsid w:val="0062235E"/>
    <w:rPr>
      <w:sz w:val="16"/>
      <w:szCs w:val="16"/>
    </w:rPr>
  </w:style>
  <w:style w:type="paragraph" w:styleId="Commentaire">
    <w:name w:val="annotation text"/>
    <w:basedOn w:val="Normal"/>
    <w:link w:val="CommentaireCar"/>
    <w:rsid w:val="0062235E"/>
    <w:rPr>
      <w:sz w:val="20"/>
    </w:rPr>
  </w:style>
  <w:style w:type="character" w:customStyle="1" w:styleId="CommentaireCar">
    <w:name w:val="Commentaire Car"/>
    <w:link w:val="Commentaire"/>
    <w:rsid w:val="0062235E"/>
    <w:rPr>
      <w:rFonts w:ascii="Arial Unicode MS" w:hAnsi="Arial Unicode MS"/>
      <w:lang w:eastAsia="en-US" w:bidi="ar-TN"/>
    </w:rPr>
  </w:style>
  <w:style w:type="paragraph" w:styleId="Objetducommentaire">
    <w:name w:val="annotation subject"/>
    <w:basedOn w:val="Commentaire"/>
    <w:next w:val="Commentaire"/>
    <w:link w:val="ObjetducommentaireCar"/>
    <w:rsid w:val="0062235E"/>
    <w:rPr>
      <w:b/>
      <w:bCs/>
    </w:rPr>
  </w:style>
  <w:style w:type="character" w:customStyle="1" w:styleId="ObjetducommentaireCar">
    <w:name w:val="Objet du commentaire Car"/>
    <w:link w:val="Objetducommentaire"/>
    <w:rsid w:val="0062235E"/>
    <w:rPr>
      <w:rFonts w:ascii="Arial Unicode MS" w:hAnsi="Arial Unicode MS"/>
      <w:b/>
      <w:bCs/>
      <w:lang w:eastAsia="en-US" w:bidi="ar-TN"/>
    </w:rPr>
  </w:style>
  <w:style w:type="character" w:customStyle="1" w:styleId="apple-style-span">
    <w:name w:val="apple-style-span"/>
    <w:basedOn w:val="Policepardfaut"/>
    <w:rsid w:val="00B1546B"/>
  </w:style>
  <w:style w:type="character" w:customStyle="1" w:styleId="PieddepageCar">
    <w:name w:val="Pied de page Car"/>
    <w:basedOn w:val="Policepardfaut"/>
    <w:link w:val="Pieddepage"/>
    <w:uiPriority w:val="99"/>
    <w:rsid w:val="00A942E3"/>
    <w:rPr>
      <w:rFonts w:ascii="Arial Unicode MS" w:hAnsi="Arial Unicode MS"/>
      <w:sz w:val="24"/>
      <w:lang w:eastAsia="en-US" w:bidi="ar-T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0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elia.abbas@ceriu.qc.c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B4426FB077B4F9766D868F09982E2" ma:contentTypeVersion="13" ma:contentTypeDescription="Create a new document." ma:contentTypeScope="" ma:versionID="4829fed664892ff325923af07102340a">
  <xsd:schema xmlns:xsd="http://www.w3.org/2001/XMLSchema" xmlns:xs="http://www.w3.org/2001/XMLSchema" xmlns:p="http://schemas.microsoft.com/office/2006/metadata/properties" xmlns:ns3="fa300536-aaf3-4e98-9ee9-64adf304ccae" xmlns:ns4="dc678d0b-9528-40a1-a02e-938c5573ef98" targetNamespace="http://schemas.microsoft.com/office/2006/metadata/properties" ma:root="true" ma:fieldsID="4923089d67a52a0d899eb5a5cda73b3b" ns3:_="" ns4:_="">
    <xsd:import namespace="fa300536-aaf3-4e98-9ee9-64adf304ccae"/>
    <xsd:import namespace="dc678d0b-9528-40a1-a02e-938c5573ef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00536-aaf3-4e98-9ee9-64adf304cc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678d0b-9528-40a1-a02e-938c5573ef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23EF34-6B0F-49E4-A004-3C151E077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00536-aaf3-4e98-9ee9-64adf304ccae"/>
    <ds:schemaRef ds:uri="dc678d0b-9528-40a1-a02e-938c5573ef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8F4963-E13C-4AD5-8ABB-048D383A5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6636E5-7E2C-45B5-9686-D68620E328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CEE116-8D44-459A-A1CC-800D11D999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69</Words>
  <Characters>1583</Characters>
  <Application>Microsoft Office Word</Application>
  <DocSecurity>4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849</CharactersWithSpaces>
  <SharedDoc>false</SharedDoc>
  <HLinks>
    <vt:vector size="6" baseType="variant">
      <vt:variant>
        <vt:i4>4980796</vt:i4>
      </vt:variant>
      <vt:variant>
        <vt:i4>123</vt:i4>
      </vt:variant>
      <vt:variant>
        <vt:i4>0</vt:i4>
      </vt:variant>
      <vt:variant>
        <vt:i4>5</vt:i4>
      </vt:variant>
      <vt:variant>
        <vt:lpwstr>mailto:communication@ceriu.qc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oivin</dc:creator>
  <cp:keywords/>
  <dc:description/>
  <cp:lastModifiedBy>Danielle Globensky</cp:lastModifiedBy>
  <cp:revision>2</cp:revision>
  <cp:lastPrinted>2019-10-02T19:45:00Z</cp:lastPrinted>
  <dcterms:created xsi:type="dcterms:W3CDTF">2023-06-08T19:51:00Z</dcterms:created>
  <dcterms:modified xsi:type="dcterms:W3CDTF">2023-06-08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CB4426FB077B4F9766D868F09982E2</vt:lpwstr>
  </property>
</Properties>
</file>